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C195D" w14:textId="77777777" w:rsidR="00315150" w:rsidRPr="00F95ED8" w:rsidRDefault="00315150" w:rsidP="00F95ED8">
      <w:pPr>
        <w:pStyle w:val="Heading5"/>
      </w:pPr>
      <w:bookmarkStart w:id="0" w:name="_Toc107514296"/>
      <w:bookmarkStart w:id="1" w:name="_Toc107987995"/>
      <w:r w:rsidRPr="00F95ED8">
        <w:t>Appendix A</w:t>
      </w:r>
      <w:bookmarkEnd w:id="0"/>
      <w:bookmarkEnd w:id="1"/>
    </w:p>
    <w:p w14:paraId="5C65EAE9" w14:textId="77777777" w:rsidR="00315150" w:rsidRPr="00E43F2B" w:rsidRDefault="00315150" w:rsidP="00FC672C">
      <w:pPr>
        <w:rPr>
          <w:szCs w:val="26"/>
          <w:lang w:val="en-GB"/>
        </w:rPr>
      </w:pPr>
      <w:bookmarkStart w:id="2" w:name="_Toc101765751"/>
      <w:r w:rsidRPr="00E43F2B">
        <w:rPr>
          <w:szCs w:val="26"/>
          <w:lang w:val="en-GB"/>
        </w:rPr>
        <w:t>TEST SYSTEMS</w:t>
      </w:r>
      <w:bookmarkEnd w:id="2"/>
    </w:p>
    <w:p w14:paraId="4CF1DC96" w14:textId="77777777" w:rsidR="00315150" w:rsidRPr="00E43F2B" w:rsidRDefault="00315150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1 34-Bus Distribution System </w:t>
      </w:r>
    </w:p>
    <w:p w14:paraId="75A84E91" w14:textId="77777777" w:rsidR="00315150" w:rsidRPr="00E43F2B" w:rsidRDefault="00315150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34-bus distribution system is shown in Fig. A.1. Tables A.1 and A.2 show the buses and lines data of 34-bus system, where the rated line voltage is 11 kV and rated MVA is 100.</w:t>
      </w:r>
    </w:p>
    <w:p w14:paraId="54DAF5FA" w14:textId="77777777" w:rsidR="00315150" w:rsidRPr="00E43F2B" w:rsidRDefault="00315150" w:rsidP="000C4FD9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2D1060FE">
          <v:group id="_x0000_s10817" style="width:299.35pt;height:250.3pt;mso-position-horizontal-relative:char;mso-position-vertical-relative:line" coordorigin="3399,4445" coordsize="4320,3240">
            <v:group id="_x0000_s10818" style="position:absolute;left:3399;top:4445;width:4320;height:3240" coordorigin="3399,4445" coordsize="4320,3240">
              <v:group id="_x0000_s10819" style="position:absolute;left:3399;top:4445;width:4320;height:3240" coordorigin="3399,4445" coordsize="4320,3240">
                <v:group id="_x0000_s10820" style="position:absolute;left:3399;top:4445;width:4320;height:3240" coordorigin="3399,4445" coordsize="4320,3240">
                  <v:rect id="_x0000_s10821" style="position:absolute;left:6959;top:6305;width:182;height:177" filled="f" stroked="f">
                    <v:textbox style="mso-next-textbox:#_x0000_s10821" inset="0,0,0,0">
                      <w:txbxContent>
                        <w:p w14:paraId="1F47A2EA" w14:textId="77777777" w:rsidR="00315150" w:rsidRPr="00B5565F" w:rsidRDefault="00315150" w:rsidP="00E43F2B">
                          <w:pPr>
                            <w:rPr>
                              <w:rtl/>
                            </w:rPr>
                          </w:pPr>
                          <w:r w:rsidRPr="00B5565F">
                            <w:t>31</w:t>
                          </w:r>
                        </w:p>
                      </w:txbxContent>
                    </v:textbox>
                  </v:rect>
                  <v:group id="_x0000_s10822" style="position:absolute;left:3399;top:4445;width:4320;height:3240" coordorigin="3399,4445" coordsize="4320,3240">
                    <v:rect id="_x0000_s10823" style="position:absolute;left:6749;top:4459;width:182;height:177" filled="f" stroked="f">
                      <v:textbox style="mso-next-textbox:#_x0000_s10823" inset="0,0,0,0">
                        <w:txbxContent>
                          <w:p w14:paraId="1A41AEE5" w14:textId="77777777" w:rsidR="00315150" w:rsidRPr="00B5565F" w:rsidRDefault="00315150" w:rsidP="00E43F2B">
                            <w:pPr>
                              <w:rPr>
                                <w:rtl/>
                              </w:rPr>
                            </w:pPr>
                            <w:r w:rsidRPr="00B5565F">
                              <w:t>30</w:t>
                            </w:r>
                          </w:p>
                        </w:txbxContent>
                      </v:textbox>
                    </v:rect>
                    <v:group id="_x0000_s10824" style="position:absolute;left:3399;top:4445;width:4320;height:3240" coordorigin="3399,4445" coordsize="4320,3240">
                      <v:group id="_x0000_s10825" style="position:absolute;left:3399;top:4445;width:4320;height:3240" coordorigin="3399,4445" coordsize="4320,3240">
                        <v:group id="_x0000_s10826" style="position:absolute;left:3399;top:4445;width:4320;height:3240" coordorigin="3399,4445" coordsize="4320,3240">
                          <v:group id="_x0000_s10827" style="position:absolute;left:3399;top:4445;width:4320;height:3240" coordorigin="3399,4445" coordsize="4320,3240">
                            <v:group id="_x0000_s10828" style="position:absolute;left:3399;top:4445;width:4320;height:3240" coordorigin="3399,4445" coordsize="4320,3240">
                              <v:group id="_x0000_s10829" style="position:absolute;left:3399;top:4445;width:4320;height:3240" coordorigin="3399,4445" coordsize="4320,3240">
                                <v:group id="_x0000_s10830" style="position:absolute;left:3399;top:4445;width:4320;height:3240" coordorigin="3399,4445" coordsize="4320,3240">
                                  <v:group id="_x0000_s10831" style="position:absolute;left:3399;top:4445;width:4320;height:3240" coordorigin="3399,4445" coordsize="4320,3240">
                                    <v:group id="_x0000_s10832" style="position:absolute;left:3399;top:4445;width:4320;height:3240" coordorigin="3399,4445" coordsize="4320,3240">
                                      <v:group id="_x0000_s10833" style="position:absolute;left:3399;top:4445;width:4320;height:3240" coordorigin="3399,4445" coordsize="4320,3240">
                                        <v:group id="_x0000_s10834" style="position:absolute;left:3399;top:4445;width:4320;height:3240" coordorigin="3399,4445" coordsize="4320,3240">
                                          <v:group id="_x0000_s10835" style="position:absolute;left:3399;top:4445;width:4320;height:3240" coordorigin="3399,4445" coordsize="4320,3240">
                                            <v:group id="_x0000_s10836" style="position:absolute;left:3399;top:4445;width:4320;height:3240" coordorigin="3399,4445" coordsize="4320,3240">
                                              <v:group id="_x0000_s10837" style="position:absolute;left:3399;top:4445;width:4320;height:3240" coordorigin="3399,4445" coordsize="4320,3240">
                                                <v:group id="_x0000_s10838" style="position:absolute;left:3399;top:4445;width:4320;height:3240" coordorigin="3399,4445" coordsize="4320,3240">
                                                  <v:group id="_x0000_s10839" style="position:absolute;left:3399;top:4445;width:4320;height:3240" coordorigin="3399,4445" coordsize="4320,3240">
                                                    <v:group id="_x0000_s10840" style="position:absolute;left:3399;top:4459;width:4320;height:3226" coordorigin="3399,4459" coordsize="4320,3226">
                                                      <v:group id="_x0000_s10841" style="position:absolute;left:3399;top:4636;width:4320;height:3049" coordorigin="3399,4636" coordsize="4320,3049">
                                                        <v:group id="_x0000_s10842" style="position:absolute;left:3399;top:4636;width:4320;height:3049" coordorigin="3399,4636" coordsize="4320,3049">
                                                          <v:group id="_x0000_s10843" style="position:absolute;left:3399;top:4636;width:4320;height:3049" coordorigin="3399,4636" coordsize="4320,3049">
                                                            <v:group id="_x0000_s10844" style="position:absolute;left:6562;top:6385;width:367;height:240" coordorigin="4046,3858" coordsize="410,240">
                                                              <v:shapetype id="_x0000_t32" coordsize="21600,21600" o:spt="32" o:oned="t" path="m,l21600,21600e" filled="f">
                                                                <v:path arrowok="t" fillok="f" o:connecttype="none"/>
                                                                <o:lock v:ext="edit" shapetype="t"/>
                                                              </v:shapetype>
                                                              <v:shape id="_x0000_s10845" type="#_x0000_t32" style="position:absolute;left:4046;top:3858;width:410;height:0" o:connectortype="straight" strokeweight="1.5pt"/>
                                                              <v:shape id="_x0000_s10846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847" style="position:absolute;left:6082;top:4636;width:95;height:537" coordorigin="3820,6427" coordsize="98,610">
                                                              <v:shape id="_x0000_s10848" type="#_x0000_t32" style="position:absolute;left:3820;top:6427;width:1;height:493" o:connectortype="straight" strokeweight="1.5pt"/>
                                                              <v:shape id="_x0000_s10849" type="#_x0000_t32" style="position:absolute;left:3820;top:6821;width:94;height:0" o:connectortype="straight"/>
                                                              <v:shape id="_x0000_s10850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0851" type="#_x0000_t32" style="position:absolute;left:5713;top:5577;width:142;height:0" o:connectortype="straight"/>
                                                            <v:shape id="_x0000_s10852" type="#_x0000_t32" style="position:absolute;left:5855;top:4888;width:0;height:689;flip:y" o:connectortype="straight"/>
                                                            <v:shape id="_x0000_s10853" type="#_x0000_t32" style="position:absolute;left:5855;top:4888;width:992;height:0" o:connectortype="straight"/>
                                                            <v:group id="_x0000_s10854" style="position:absolute;left:6453;top:4636;width:94;height:537" coordorigin="3820,6427" coordsize="98,610">
                                                              <v:shape id="_x0000_s10855" type="#_x0000_t32" style="position:absolute;left:3820;top:6427;width:1;height:493" o:connectortype="straight" strokeweight="1.5pt"/>
                                                              <v:shape id="_x0000_s10856" type="#_x0000_t32" style="position:absolute;left:3820;top:6821;width:94;height:0" o:connectortype="straight"/>
                                                              <v:shape id="_x0000_s10857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858" style="position:absolute;left:6845;top:4650;width:84;height:523" coordorigin="3820,6427" coordsize="98,610">
                                                              <v:shape id="_x0000_s10859" type="#_x0000_t32" style="position:absolute;left:3820;top:6427;width:1;height:493" o:connectortype="straight" strokeweight="1.5pt"/>
                                                              <v:shape id="_x0000_s10860" type="#_x0000_t32" style="position:absolute;left:3820;top:6821;width:94;height:0" o:connectortype="straight"/>
                                                              <v:shape id="_x0000_s10861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862" style="position:absolute;left:7192;top:7126;width:94;height:493" coordorigin="3820,6427" coordsize="98,610">
                                                              <v:shape id="_x0000_s10863" type="#_x0000_t32" style="position:absolute;left:3820;top:6427;width:1;height:493" o:connectortype="straight" strokeweight="1.5pt"/>
                                                              <v:shape id="_x0000_s10864" type="#_x0000_t32" style="position:absolute;left:3820;top:6821;width:94;height:0" o:connectortype="straight"/>
                                                              <v:shape id="_x0000_s10865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866" style="position:absolute;left:7607;top:7126;width:94;height:493" coordorigin="3820,6427" coordsize="98,610">
                                                              <v:shape id="_x0000_s10867" type="#_x0000_t32" style="position:absolute;left:3820;top:6427;width:1;height:493" o:connectortype="straight" strokeweight="1.5pt"/>
                                                              <v:shape id="_x0000_s10868" type="#_x0000_t32" style="position:absolute;left:3820;top:6821;width:94;height:0" o:connectortype="straight"/>
                                                              <v:shape id="_x0000_s10869" type="#_x0000_t32" style="position:absolute;left:3918;top:6821;width:0;height:216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shape id="_x0000_s10870" type="#_x0000_t32" style="position:absolute;left:6732;top:5936;width:113;height:0;flip:x" o:connectortype="straight"/>
                                                            <v:shape id="_x0000_s10871" type="#_x0000_t32" style="position:absolute;left:6731;top:5927;width:1;height:1387;flip:x" o:connectortype="straight"/>
                                                            <v:shape id="_x0000_s10872" type="#_x0000_t32" style="position:absolute;left:6731;top:7314;width:862;height:0" o:connectortype="straight"/>
                                                            <v:group id="_x0000_s10873" style="position:absolute;left:6582;top:6794;width:357;height:240" coordorigin="4046,3858" coordsize="410,240">
                                                              <v:shape id="_x0000_s10874" type="#_x0000_t32" style="position:absolute;left:4046;top:3858;width:410;height:0" o:connectortype="straight" strokeweight="1.5pt"/>
                                                              <v:shape id="_x0000_s10875" type="#_x0000_t32" style="position:absolute;left:4361;top:3858;width:0;height:240" o:connectortype="straight">
                                                                <v:stroke endarrow="block"/>
                                                              </v:shape>
                                                            </v:group>
                                                            <v:group id="_x0000_s10876" style="position:absolute;left:3399;top:4652;width:4320;height:3033" coordorigin="3399,4652" coordsize="4320,3033">
                                                              <v:group id="_x0000_s10877" style="position:absolute;left:6210;top:7160;width:84;height:493" coordorigin="4046,4211" coordsize="94,610">
                                                                <v:shape id="_x0000_s10878" type="#_x0000_t32" style="position:absolute;left:4130;top:4211;width:1;height:493" o:connectortype="straight" strokeweight="1.5pt"/>
                                                                <v:shape id="_x0000_s10879" type="#_x0000_t32" style="position:absolute;left:4046;top:4605;width:94;height:0" o:connectortype="straight"/>
                                                                <v:shape id="_x0000_s10880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881" style="position:absolute;left:3399;top:5330;width:3536;height:822" coordorigin="3339,6234" coordsize="3946,822">
                                                                <v:rect id="_x0000_s10882" style="position:absolute;left:7096;top:6262;width:182;height:177" filled="f" stroked="f">
                                                                  <v:textbox style="mso-next-textbox:#_x0000_s10882" inset="0,0,0,0">
                                                                    <w:txbxContent>
                                                                      <w:p w14:paraId="64DF5065" w14:textId="77777777" w:rsidR="00315150" w:rsidRPr="00B5565F" w:rsidRDefault="00315150" w:rsidP="00E43F2B">
                                                                        <w:pPr>
                                                                          <w:rPr>
                                                                            <w:rtl/>
                                                                          </w:rPr>
                                                                        </w:pPr>
                                                                        <w:r w:rsidRPr="00B5565F">
                                                                          <w:t>10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_x0000_s10883" style="position:absolute;left:3339;top:6234;width:3946;height:822" coordorigin="3339,6234" coordsize="3946,822">
                                                                  <v:rect id="_x0000_s10884" style="position:absolute;left:6687;top:6264;width:182;height:177" filled="f" stroked="f">
                                                                    <v:textbox style="mso-next-textbox:#_x0000_s10884" inset="0,0,0,0">
                                                                      <w:txbxContent>
                                                                        <w:p w14:paraId="661C1E49" w14:textId="77777777" w:rsidR="00315150" w:rsidRPr="00B5565F" w:rsidRDefault="00315150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B5565F">
                                                                            <w:t>9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_x0000_s10885" style="position:absolute;left:3339;top:6234;width:3946;height:822" coordorigin="3339,6234" coordsize="3946,822">
                                                                    <v:rect id="_x0000_s10886" style="position:absolute;left:6257;top:6262;width:182;height:177" filled="f" stroked="f">
                                                                      <v:textbox style="mso-next-textbox:#_x0000_s10886" inset="0,0,0,0">
                                                                        <w:txbxContent>
                                                                          <w:p w14:paraId="5FC2D06D" w14:textId="77777777" w:rsidR="00315150" w:rsidRPr="00B5565F" w:rsidRDefault="00315150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B5565F">
                                                                              <w:t>8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_x0000_s10887" style="position:absolute;left:3339;top:6234;width:3946;height:822" coordorigin="3339,6234" coordsize="3946,822">
                                                                      <v:rect id="_x0000_s10888" style="position:absolute;left:5816;top:6262;width:182;height:177" filled="f" stroked="f">
                                                                        <v:textbox style="mso-next-textbox:#_x0000_s10888" inset="0,0,0,0">
                                                                          <w:txbxContent>
                                                                            <w:p w14:paraId="4FC2D3BE" w14:textId="77777777" w:rsidR="00315150" w:rsidRPr="00B5565F" w:rsidRDefault="00315150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B5565F">
                                                                                <w:t>7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_x0000_s10889" style="position:absolute;left:3339;top:6234;width:3946;height:822" coordorigin="3339,6234" coordsize="3946,822">
                                                                        <v:rect id="_x0000_s10890" style="position:absolute;left:5405;top:6248;width:182;height:177" filled="f" stroked="f">
                                                                          <v:textbox style="mso-next-textbox:#_x0000_s10890" inset="0,0,0,0">
                                                                            <w:txbxContent>
                                                                              <w:p w14:paraId="0041FA51" w14:textId="77777777" w:rsidR="00315150" w:rsidRPr="00B5565F" w:rsidRDefault="00315150" w:rsidP="00E43F2B">
                                                                                <w:pPr>
                                                                                  <w:rPr>
                                                                                    <w:rtl/>
                                                                                  </w:rPr>
                                                                                </w:pPr>
                                                                                <w:r w:rsidRPr="00B5565F">
                                                                                  <w:t>6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  <v:group id="_x0000_s10891" style="position:absolute;left:3339;top:6234;width:3946;height:822" coordorigin="3339,6234" coordsize="3946,822">
                                                                          <v:rect id="_x0000_s10892" style="position:absolute;left:4986;top:6248;width:182;height:177" filled="f" stroked="f">
                                                                            <v:textbox style="mso-next-textbox:#_x0000_s10892" inset="0,0,0,0">
                                                                              <w:txbxContent>
                                                                                <w:p w14:paraId="7E2CA42D" w14:textId="77777777" w:rsidR="00315150" w:rsidRPr="00B5565F" w:rsidRDefault="00315150" w:rsidP="00E43F2B">
                                                                                  <w:pPr>
                                                                                    <w:rPr>
                                                                                      <w:rtl/>
                                                                                    </w:rPr>
                                                                                  </w:pPr>
                                                                                  <w:r w:rsidRPr="00B5565F">
                                                                                    <w:t>5</w:t>
                                                                                  </w:r>
                                                                                </w:p>
                                                                              </w:txbxContent>
                                                                            </v:textbox>
                                                                          </v:rect>
                                                                          <v:group id="_x0000_s10893" style="position:absolute;left:3339;top:6234;width:3946;height:822" coordorigin="3339,6234" coordsize="3946,822">
                                                                            <v:rect id="_x0000_s10894" style="position:absolute;left:4564;top:6250;width:182;height:177" filled="f" stroked="f">
                                                                              <v:textbox style="mso-next-textbox:#_x0000_s10894" inset="0,0,0,0">
                                                                                <w:txbxContent>
                                                                                  <w:p w14:paraId="11A35FBE" w14:textId="77777777" w:rsidR="00315150" w:rsidRPr="00B5565F" w:rsidRDefault="00315150" w:rsidP="00E43F2B">
                                                                                    <w:pPr>
                                                                                      <w:rPr>
                                                                                        <w:rtl/>
                                                                                      </w:rPr>
                                                                                    </w:pPr>
                                                                                    <w:r w:rsidRPr="00B5565F">
                                                                                      <w:t>4</w:t>
                                                                                    </w:r>
                                                                                  </w:p>
                                                                                </w:txbxContent>
                                                                              </v:textbox>
                                                                            </v:rect>
                                                                            <v:group id="_x0000_s10895" style="position:absolute;left:3339;top:6234;width:3946;height:822" coordorigin="3339,6234" coordsize="3946,822">
                                                                              <v:rect id="_x0000_s10896" style="position:absolute;left:4141;top:6234;width:182;height:177" filled="f" stroked="f">
                                                                                <v:textbox style="mso-next-textbox:#_x0000_s10896" inset="0,0,0,0">
                                                                                  <w:txbxContent>
                                                                                    <w:p w14:paraId="439CB498" w14:textId="77777777" w:rsidR="00315150" w:rsidRPr="00B5565F" w:rsidRDefault="00315150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B5565F">
                                                                                        <w:t>3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group id="_x0000_s10897" style="position:absolute;left:3339;top:6241;width:3946;height:815" coordorigin="3339,6241" coordsize="3946,815">
                                                                                <v:rect id="_x0000_s10898" style="position:absolute;left:3736;top:6241;width:182;height:177" filled="f" stroked="f">
                                                                                  <v:textbox style="mso-next-textbox:#_x0000_s10898" inset="0,0,0,0">
                                                                                    <w:txbxContent>
                                                                                      <w:p w14:paraId="6DC90A60" w14:textId="77777777" w:rsidR="00315150" w:rsidRPr="00B5565F" w:rsidRDefault="00315150" w:rsidP="00E43F2B">
                                                                                        <w:pPr>
                                                                                          <w:rPr>
                                                                                            <w:rtl/>
                                                                                          </w:rPr>
                                                                                        </w:pPr>
                                                                                        <w:r w:rsidRPr="00B5565F">
                                                                                          <w:t>2</w:t>
                                                                                        </w:r>
                                                                                      </w:p>
                                                                                    </w:txbxContent>
                                                                                  </v:textbox>
                                                                                </v:rect>
                                                                                <v:group id="_x0000_s10899" style="position:absolute;left:3339;top:6241;width:3946;height:815" coordorigin="3339,6241" coordsize="3946,815">
                                                                                  <v:rect id="_x0000_s10900" style="position:absolute;left:3353;top:6241;width:182;height:177" filled="f" stroked="f">
                                                                                    <v:textbox style="mso-next-textbox:#_x0000_s10900" inset="0,0,0,0">
                                                                                      <w:txbxContent>
                                                                                        <w:p w14:paraId="549FF8F0" w14:textId="77777777" w:rsidR="00315150" w:rsidRPr="00B5565F" w:rsidRDefault="00315150" w:rsidP="00E43F2B">
                                                                                          <w:pPr>
                                                                                            <w:rPr>
                                                                                              <w:rtl/>
                                                                                            </w:rPr>
                                                                                          </w:pPr>
                                                                                          <w:r w:rsidRPr="00B5565F">
                                                                                            <w:t>1</w:t>
                                                                                          </w:r>
                                                                                        </w:p>
                                                                                      </w:txbxContent>
                                                                                    </v:textbox>
                                                                                  </v:rect>
                                                                                  <v:group id="_x0000_s10901" style="position:absolute;left:3339;top:6427;width:3946;height:629" coordorigin="3339,6427" coordsize="3946,629">
                                                                                    <v:group id="_x0000_s10902" style="position:absolute;left:3339;top:6427;width:3552;height:624" coordorigin="3339,6427" coordsize="3552,624">
                                                                                      <v:group id="_x0000_s10903" style="position:absolute;left:3339;top:6427;width:3455;height:622" coordorigin="3339,6427" coordsize="3455,622">
                                                                                        <v:rect id="_x0000_s10904" style="position:absolute;left:3339;top:6481;width:273;height:340">
                                                                                          <v:textbox style="mso-next-textbox:#_x0000_s10904">
                                                                                            <w:txbxContent>
                                                                                              <w:p w14:paraId="181DF6F7" w14:textId="77777777" w:rsidR="00315150" w:rsidRPr="006A3A4D" w:rsidRDefault="00315150" w:rsidP="00E43F2B">
                                                                                                <w:r w:rsidRPr="006A3A4D">
                                                                                                  <w:t>S</w:t>
                                                                                                </w:r>
                                                                                              </w:p>
                                                                                            </w:txbxContent>
                                                                                          </v:textbox>
                                                                                        </v:rect>
                                                                                        <v:shape id="_x0000_s10905" type="#_x0000_t32" style="position:absolute;left:3612;top:6643;width:3182;height:0" o:connectortype="straight"/>
                                                                                        <v:group id="_x0000_s10906" style="position:absolute;left:3820;top:6427;width:98;height:610" coordorigin="3820,6427" coordsize="98,610">
                                                                                          <v:shape id="_x0000_s10907" type="#_x0000_t32" style="position:absolute;left:3820;top:6427;width:1;height:493" o:connectortype="straight" strokeweight="1.5pt"/>
                                                                                          <v:shape id="_x0000_s10908" type="#_x0000_t32" style="position:absolute;left:3820;top:6821;width:94;height:0" o:connectortype="straight"/>
                                                                                          <v:shape id="_x0000_s10909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910" style="position:absolute;left:4229;top:6427;width:98;height:610" coordorigin="3820,6427" coordsize="98,610">
                                                                                          <v:shape id="_x0000_s10911" type="#_x0000_t32" style="position:absolute;left:3820;top:6427;width:1;height:493" o:connectortype="straight" strokeweight="1.5pt"/>
                                                                                          <v:shape id="_x0000_s10912" type="#_x0000_t32" style="position:absolute;left:3820;top:6821;width:94;height:0" o:connectortype="straight"/>
                                                                                          <v:shape id="_x0000_s10913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914" style="position:absolute;left:4652;top:6437;width:98;height:610" coordorigin="3820,6427" coordsize="98,610">
                                                                                          <v:shape id="_x0000_s10915" type="#_x0000_t32" style="position:absolute;left:3820;top:6427;width:1;height:493" o:connectortype="straight" strokeweight="1.5pt"/>
                                                                                          <v:shape id="_x0000_s10916" type="#_x0000_t32" style="position:absolute;left:3820;top:6821;width:94;height:0" o:connectortype="straight"/>
                                                                                          <v:shape id="_x0000_s10917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918" style="position:absolute;left:5074;top:6437;width:98;height:610" coordorigin="3820,6427" coordsize="98,610">
                                                                                          <v:shape id="_x0000_s10919" type="#_x0000_t32" style="position:absolute;left:3820;top:6427;width:1;height:493" o:connectortype="straight" strokeweight="1.5pt"/>
                                                                                          <v:shape id="_x0000_s10920" type="#_x0000_t32" style="position:absolute;left:3820;top:6821;width:94;height:0" o:connectortype="straight"/>
                                                                                          <v:shape id="_x0000_s10921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922" style="position:absolute;left:5501;top:6437;width:98;height:610" coordorigin="3820,6427" coordsize="98,610">
                                                                                          <v:shape id="_x0000_s10923" type="#_x0000_t32" style="position:absolute;left:3820;top:6427;width:1;height:493" o:connectortype="straight" strokeweight="1.5pt"/>
                                                                                          <v:shape id="_x0000_s10924" type="#_x0000_t32" style="position:absolute;left:3820;top:6821;width:94;height:0" o:connectortype="straight"/>
                                                                                          <v:shape id="_x0000_s10925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926" style="position:absolute;left:5920;top:6437;width:98;height:610" coordorigin="3820,6427" coordsize="98,610">
                                                                                          <v:shape id="_x0000_s10927" type="#_x0000_t32" style="position:absolute;left:3820;top:6427;width:1;height:493" o:connectortype="straight" strokeweight="1.5pt"/>
                                                                                          <v:shape id="_x0000_s10928" type="#_x0000_t32" style="position:absolute;left:3820;top:6821;width:94;height:0" o:connectortype="straight"/>
                                                                                          <v:shape id="_x0000_s10929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  <v:group id="_x0000_s10930" style="position:absolute;left:6359;top:6439;width:98;height:610" coordorigin="3820,6427" coordsize="98,610">
                                                                                          <v:shape id="_x0000_s10931" type="#_x0000_t32" style="position:absolute;left:3820;top:6427;width:1;height:493" o:connectortype="straight" strokeweight="1.5pt"/>
                                                                                          <v:shape id="_x0000_s10932" type="#_x0000_t32" style="position:absolute;left:3820;top:6821;width:94;height:0" o:connectortype="straight"/>
                                                                                          <v:shape id="_x0000_s10933" type="#_x0000_t32" style="position:absolute;left:3918;top:6821;width:0;height:216" o:connectortype="straight">
                                                                                            <v:stroke endarrow="block"/>
                                                                                          </v:shape>
                                                                                        </v:group>
                                                                                      </v:group>
                                                                                      <v:group id="_x0000_s10934" style="position:absolute;left:6793;top:6441;width:98;height:610" coordorigin="3820,6427" coordsize="98,610">
                                                                                        <v:shape id="_x0000_s10935" type="#_x0000_t32" style="position:absolute;left:3820;top:6427;width:1;height:493" o:connectortype="straight" strokeweight="1.5pt"/>
                                                                                        <v:shape id="_x0000_s10936" type="#_x0000_t32" style="position:absolute;left:3820;top:6821;width:94;height:0" o:connectortype="straight"/>
                                                                                        <v:shape id="_x0000_s10937" type="#_x0000_t32" style="position:absolute;left:3918;top:6821;width:0;height:216" o:connectortype="straight">
                                                                                          <v:stroke endarrow="block"/>
                                                                                        </v:shape>
                                                                                      </v:group>
                                                                                    </v:group>
                                                                                    <v:group id="_x0000_s10938" style="position:absolute;left:7187;top:6446;width:98;height:610" coordorigin="3820,6427" coordsize="98,610">
                                                                                      <v:shape id="_x0000_s10939" type="#_x0000_t32" style="position:absolute;left:3820;top:6427;width:1;height:493" o:connectortype="straight" strokeweight="1.5pt"/>
                                                                                      <v:shape id="_x0000_s10940" type="#_x0000_t32" style="position:absolute;left:3820;top:6821;width:94;height:0" o:connectortype="straight"/>
                                                                                      <v:shape id="_x0000_s10941" type="#_x0000_t32" style="position:absolute;left:3918;top:6821;width:0;height:216" o:connectortype="straight">
                                                                                        <v:stroke endarrow="block"/>
                                                                                      </v:shape>
                                                                                    </v:group>
                                                                                    <v:shape id="_x0000_s10942" type="#_x0000_t32" style="position:absolute;left:6793;top:6643;width:394;height:0" o:connectortype="straight"/>
                                                                                  </v:group>
                                                                                </v:group>
                                                                              </v:group>
                                                                            </v:group>
                                                                          </v:group>
                                                                        </v:group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  <v:group id="_x0000_s10943" style="position:absolute;left:7233;top:5535;width:98;height:610" coordorigin="3820,6427" coordsize="98,610">
                                                                <v:shape id="_x0000_s10944" type="#_x0000_t32" style="position:absolute;left:3820;top:6427;width:1;height:493" o:connectortype="straight" strokeweight="1.5pt"/>
                                                                <v:shape id="_x0000_s10945" type="#_x0000_t32" style="position:absolute;left:3820;top:6821;width:94;height:0" o:connectortype="straight"/>
                                                                <v:shape id="_x0000_s10946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47" style="position:absolute;left:7621;top:5535;width:98;height:610" coordorigin="3820,6427" coordsize="98,610">
                                                                <v:shape id="_x0000_s10948" type="#_x0000_t32" style="position:absolute;left:3820;top:6427;width:1;height:493" o:connectortype="straight" strokeweight="1.5pt"/>
                                                                <v:shape id="_x0000_s10949" type="#_x0000_t32" style="position:absolute;left:3820;top:6821;width:94;height:0" o:connectortype="straight"/>
                                                                <v:shape id="_x0000_s10950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51" style="position:absolute;left:4278;top:4652;width:94;height:493" coordorigin="3820,6427" coordsize="98,610">
                                                                <v:shape id="_x0000_s10952" type="#_x0000_t32" style="position:absolute;left:3820;top:6427;width:1;height:493" o:connectortype="straight" strokeweight="1.5pt"/>
                                                                <v:shape id="_x0000_s10953" type="#_x0000_t32" style="position:absolute;left:3820;top:6821;width:94;height:0" o:connectortype="straight"/>
                                                                <v:shape id="_x0000_s10954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0955" type="#_x0000_t32" style="position:absolute;left:4049;top:5579;width:142;height:0" o:connectortype="straight"/>
                                                              <v:shape id="_x0000_s10956" type="#_x0000_t32" style="position:absolute;left:4051;top:4890;width:0;height:689;flip:y" o:connectortype="straight"/>
                                                              <v:shape id="_x0000_s10957" type="#_x0000_t32" style="position:absolute;left:4051;top:4890;width:1332;height:0" o:connectortype="straight"/>
                                                              <v:group id="_x0000_s10958" style="position:absolute;left:4649;top:4652;width:86;height:507" coordorigin="3820,6427" coordsize="98,610">
                                                                <v:shape id="_x0000_s10959" type="#_x0000_t32" style="position:absolute;left:3820;top:6427;width:1;height:493" o:connectortype="straight" strokeweight="1.5pt"/>
                                                                <v:shape id="_x0000_s10960" type="#_x0000_t32" style="position:absolute;left:3820;top:6821;width:94;height:0" o:connectortype="straight"/>
                                                                <v:shape id="_x0000_s1096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62" style="position:absolute;left:4999;top:4666;width:94;height:507" coordorigin="3820,6427" coordsize="98,610">
                                                                <v:shape id="_x0000_s10963" type="#_x0000_t32" style="position:absolute;left:3820;top:6427;width:1;height:493" o:connectortype="straight" strokeweight="1.5pt"/>
                                                                <v:shape id="_x0000_s10964" type="#_x0000_t32" style="position:absolute;left:3820;top:6821;width:94;height:0" o:connectortype="straight"/>
                                                                <v:shape id="_x0000_s1096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66" style="position:absolute;left:5379;top:4668;width:94;height:505" coordorigin="3820,6427" coordsize="98,610">
                                                                <v:shape id="_x0000_s10967" type="#_x0000_t32" style="position:absolute;left:3820;top:6427;width:1;height:493" o:connectortype="straight" strokeweight="1.5pt"/>
                                                                <v:shape id="_x0000_s10968" type="#_x0000_t32" style="position:absolute;left:3820;top:6821;width:94;height:0" o:connectortype="straight"/>
                                                                <v:shape id="_x0000_s1096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70" style="position:absolute;left:5474;top:6452;width:94;height:478" coordorigin="3820,6427" coordsize="98,610">
                                                                <v:shape id="_x0000_s10971" type="#_x0000_t32" style="position:absolute;left:3820;top:6427;width:1;height:493" o:connectortype="straight" strokeweight="1.5pt"/>
                                                                <v:shape id="_x0000_s10972" type="#_x0000_t32" style="position:absolute;left:3820;top:6821;width:94;height:0" o:connectortype="straight"/>
                                                                <v:shape id="_x0000_s10973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0974" type="#_x0000_t32" style="position:absolute;left:6845;top:5739;width:776;height:0" o:connectortype="straight"/>
                                                              <v:shape id="_x0000_s10975" type="#_x0000_t32" style="position:absolute;left:5207;top:5931;width:113;height:0;flip:x" o:connectortype="straight"/>
                                                              <v:shape id="_x0000_s10976" type="#_x0000_t32" style="position:absolute;left:5207;top:5931;width:0;height:694" o:connectortype="straight"/>
                                                              <v:shape id="_x0000_s10977" type="#_x0000_t32" style="position:absolute;left:5207;top:6625;width:1288;height:0" o:connectortype="straight"/>
                                                              <v:group id="_x0000_s10978" style="position:absolute;left:5757;top:6454;width:94;height:478" coordorigin="3820,6427" coordsize="98,610">
                                                                <v:shape id="_x0000_s10979" type="#_x0000_t32" style="position:absolute;left:3820;top:6427;width:1;height:493" o:connectortype="straight" strokeweight="1.5pt"/>
                                                                <v:shape id="_x0000_s10980" type="#_x0000_t32" style="position:absolute;left:3820;top:6821;width:94;height:0" o:connectortype="straight"/>
                                                                <v:shape id="_x0000_s10981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82" style="position:absolute;left:6021;top:6454;width:94;height:478" coordorigin="3820,6427" coordsize="98,610">
                                                                <v:shape id="_x0000_s10983" type="#_x0000_t32" style="position:absolute;left:3820;top:6427;width:1;height:493" o:connectortype="straight" strokeweight="1.5pt"/>
                                                                <v:shape id="_x0000_s10984" type="#_x0000_t32" style="position:absolute;left:3820;top:6821;width:94;height:0" o:connectortype="straight"/>
                                                                <v:shape id="_x0000_s10985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86" style="position:absolute;left:6307;top:6454;width:94;height:478" coordorigin="3820,6427" coordsize="98,610">
                                                                <v:shape id="_x0000_s10987" type="#_x0000_t32" style="position:absolute;left:3820;top:6427;width:1;height:493" o:connectortype="straight" strokeweight="1.5pt"/>
                                                                <v:shape id="_x0000_s10988" type="#_x0000_t32" style="position:absolute;left:3820;top:6821;width:94;height:0" o:connectortype="straight"/>
                                                                <v:shape id="_x0000_s10989" type="#_x0000_t32" style="position:absolute;left:3918;top:6821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shape id="_x0000_s10990" type="#_x0000_t32" style="position:absolute;left:6495;top:6625;width:0;height:714" o:connectortype="straight"/>
                                                              <v:shape id="_x0000_s10991" type="#_x0000_t32" style="position:absolute;left:4530;top:7339;width:1964;height:0;flip:x" o:connectortype="straight"/>
                                                              <v:group id="_x0000_s10992" style="position:absolute;left:5930;top:7164;width:84;height:493" coordorigin="4046,4211" coordsize="94,610">
                                                                <v:shape id="_x0000_s10993" type="#_x0000_t32" style="position:absolute;left:4130;top:4211;width:1;height:493" o:connectortype="straight" strokeweight="1.5pt"/>
                                                                <v:shape id="_x0000_s10994" type="#_x0000_t32" style="position:absolute;left:4046;top:4605;width:94;height:0" o:connectortype="straight"/>
                                                                <v:shape id="_x0000_s1099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0996" style="position:absolute;left:5619;top:7178;width:84;height:493" coordorigin="4046,4211" coordsize="94,610">
                                                                <v:shape id="_x0000_s10997" type="#_x0000_t32" style="position:absolute;left:4130;top:4211;width:1;height:493" o:connectortype="straight" strokeweight="1.5pt"/>
                                                                <v:shape id="_x0000_s10998" type="#_x0000_t32" style="position:absolute;left:4046;top:4605;width:94;height:0" o:connectortype="straight"/>
                                                                <v:shape id="_x0000_s10999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000" style="position:absolute;left:5329;top:7174;width:84;height:493" coordorigin="4046,4211" coordsize="94,610">
                                                                <v:shape id="_x0000_s11001" type="#_x0000_t32" style="position:absolute;left:4130;top:4211;width:1;height:493" o:connectortype="straight" strokeweight="1.5pt"/>
                                                                <v:shape id="_x0000_s11002" type="#_x0000_t32" style="position:absolute;left:4046;top:4605;width:94;height:0" o:connectortype="straight"/>
                                                                <v:shape id="_x0000_s11003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004" style="position:absolute;left:5027;top:7192;width:84;height:493" coordorigin="4046,4211" coordsize="94,610">
                                                                <v:shape id="_x0000_s11005" type="#_x0000_t32" style="position:absolute;left:4130;top:4211;width:1;height:493" o:connectortype="straight" strokeweight="1.5pt"/>
                                                                <v:shape id="_x0000_s11006" type="#_x0000_t32" style="position:absolute;left:4046;top:4605;width:94;height:0" o:connectortype="straight"/>
                                                                <v:shape id="_x0000_s11007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008" style="position:absolute;left:4735;top:7192;width:84;height:493" coordorigin="4046,4211" coordsize="94,610">
                                                                <v:shape id="_x0000_s11009" type="#_x0000_t32" style="position:absolute;left:4130;top:4211;width:1;height:493" o:connectortype="straight" strokeweight="1.5pt"/>
                                                                <v:shape id="_x0000_s11010" type="#_x0000_t32" style="position:absolute;left:4046;top:4605;width:94;height:0" o:connectortype="straight"/>
                                                                <v:shape id="_x0000_s11011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  <v:group id="_x0000_s11012" style="position:absolute;left:4455;top:7192;width:84;height:493" coordorigin="4046,4211" coordsize="94,610">
                                                                <v:shape id="_x0000_s11013" type="#_x0000_t32" style="position:absolute;left:4130;top:4211;width:1;height:493" o:connectortype="straight" strokeweight="1.5pt"/>
                                                                <v:shape id="_x0000_s11014" type="#_x0000_t32" style="position:absolute;left:4046;top:4605;width:94;height:0" o:connectortype="straight"/>
                                                                <v:shape id="_x0000_s11015" type="#_x0000_t32" style="position:absolute;left:4046;top:4605;width:0;height:216" o:connectortype="straight">
                                                                  <v:stroke endarrow="block"/>
                                                                </v:shape>
                                                              </v:group>
                                                            </v:group>
                                                          </v:group>
                                                          <v:rect id="_x0000_s11016" style="position:absolute;left:7145;top:5356;width:182;height:177" filled="f" stroked="f">
                                                            <v:textbox style="mso-next-textbox:#_x0000_s11016" inset="0,0,0,0">
                                                              <w:txbxContent>
                                                                <w:p w14:paraId="50982B29" w14:textId="77777777" w:rsidR="00315150" w:rsidRPr="00B5565F" w:rsidRDefault="00315150" w:rsidP="00E43F2B">
                                                                  <w:pPr>
                                                                    <w:rPr>
                                                                      <w:rtl/>
                                                                    </w:rPr>
                                                                  </w:pPr>
                                                                  <w:r w:rsidRPr="00B5565F">
                                                                    <w:t>11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</v:group>
                                                        <v:rect id="_x0000_s11017" style="position:absolute;left:7515;top:5346;width:182;height:177" filled="f" stroked="f">
                                                          <v:textbox style="mso-next-textbox:#_x0000_s11017" inset="0,0,0,0">
                                                            <w:txbxContent>
                                                              <w:p w14:paraId="78BC9E08" w14:textId="77777777" w:rsidR="00315150" w:rsidRPr="00B5565F" w:rsidRDefault="00315150" w:rsidP="00E43F2B">
                                                                <w:pPr>
                                                                  <w:rPr>
                                                                    <w:rtl/>
                                                                  </w:rPr>
                                                                </w:pPr>
                                                                <w:r w:rsidRPr="00B5565F">
                                                                  <w:t>12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</v:group>
                                                      <v:rect id="_x0000_s11018" style="position:absolute;left:4183;top:4459;width:182;height:177" filled="f" stroked="f">
                                                        <v:textbox style="mso-next-textbox:#_x0000_s11018" inset="0,0,0,0">
                                                          <w:txbxContent>
                                                            <w:p w14:paraId="77078673" w14:textId="77777777" w:rsidR="00315150" w:rsidRPr="00B5565F" w:rsidRDefault="00315150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B5565F">
                                                                <w:t>13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</v:group>
                                                    <v:rect id="_x0000_s11019" style="position:absolute;left:4553;top:4445;width:182;height:177" filled="f" stroked="f">
                                                      <v:textbox style="mso-next-textbox:#_x0000_s11019" inset="0,0,0,0">
                                                        <w:txbxContent>
                                                          <w:p w14:paraId="76BDD931" w14:textId="77777777" w:rsidR="00315150" w:rsidRPr="00B5565F" w:rsidRDefault="00315150" w:rsidP="00E43F2B">
                                                            <w:pPr>
                                                              <w:rPr>
                                                                <w:rtl/>
                                                              </w:rPr>
                                                            </w:pPr>
                                                            <w:r w:rsidRPr="00B5565F">
                                                              <w:t>14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</v:group>
                                                  <v:rect id="_x0000_s11020" style="position:absolute;left:4907;top:4449;width:182;height:177" filled="f" stroked="f">
                                                    <v:textbox style="mso-next-textbox:#_x0000_s11020" inset="0,0,0,0">
                                                      <w:txbxContent>
                                                        <w:p w14:paraId="6C4230E6" w14:textId="77777777" w:rsidR="00315150" w:rsidRPr="00B5565F" w:rsidRDefault="00315150" w:rsidP="00E43F2B">
                                                          <w:pPr>
                                                            <w:rPr>
                                                              <w:rtl/>
                                                            </w:rPr>
                                                          </w:pPr>
                                                          <w:r w:rsidRPr="00B5565F">
                                                            <w:t>15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</v:group>
                                                <v:rect id="_x0000_s11021" style="position:absolute;left:5279;top:4463;width:182;height:177" filled="f" stroked="f">
                                                  <v:textbox style="mso-next-textbox:#_x0000_s11021" inset="0,0,0,0">
                                                    <w:txbxContent>
                                                      <w:p w14:paraId="425ACA63" w14:textId="77777777" w:rsidR="00315150" w:rsidRPr="00B5565F" w:rsidRDefault="00315150" w:rsidP="00E43F2B">
                                                        <w:pPr>
                                                          <w:rPr>
                                                            <w:rtl/>
                                                          </w:rPr>
                                                        </w:pPr>
                                                        <w:r w:rsidRPr="00B5565F">
                                                          <w:t>16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</v:group>
                                              <v:rect id="_x0000_s11022" style="position:absolute;left:5376;top:6277;width:182;height:177" filled="f" stroked="f">
                                                <v:textbox style="mso-next-textbox:#_x0000_s11022" inset="0,0,0,0">
                                                  <w:txbxContent>
                                                    <w:p w14:paraId="301301EC" w14:textId="77777777" w:rsidR="00315150" w:rsidRPr="00B5565F" w:rsidRDefault="00315150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B5565F">
                                                        <w:t>17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</v:group>
                                            <v:rect id="_x0000_s11023" style="position:absolute;left:5659;top:6277;width:182;height:177" filled="f" stroked="f">
                                              <v:textbox style="mso-next-textbox:#_x0000_s11023" inset="0,0,0,0">
                                                <w:txbxContent>
                                                  <w:p w14:paraId="643D78EC" w14:textId="77777777" w:rsidR="00315150" w:rsidRPr="00B5565F" w:rsidRDefault="00315150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B5565F">
                                                      <w:t>18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</v:group>
                                          <v:rect id="_x0000_s11024" style="position:absolute;left:5914;top:6261;width:182;height:177" filled="f" stroked="f">
                                            <v:textbox style="mso-next-textbox:#_x0000_s11024" inset="0,0,0,0">
                                              <w:txbxContent>
                                                <w:p w14:paraId="2554ECCC" w14:textId="77777777" w:rsidR="00315150" w:rsidRPr="00B5565F" w:rsidRDefault="00315150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B5565F">
                                                    <w:t>19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</v:group>
                                        <v:rect id="_x0000_s11025" style="position:absolute;left:6226;top:6263;width:182;height:177" filled="f" stroked="f">
                                          <v:textbox style="mso-next-textbox:#_x0000_s11025" inset="0,0,0,0">
                                            <w:txbxContent>
                                              <w:p w14:paraId="460D19A3" w14:textId="77777777" w:rsidR="00315150" w:rsidRPr="00B5565F" w:rsidRDefault="00315150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B5565F">
                                                  <w:t>20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</v:group>
                                      <v:rect id="_x0000_s11026" style="position:absolute;left:6198;top:7001;width:182;height:177" filled="f" stroked="f">
                                        <v:textbox style="mso-next-textbox:#_x0000_s11026" inset="0,0,0,0">
                                          <w:txbxContent>
                                            <w:p w14:paraId="7F9D5FA6" w14:textId="77777777" w:rsidR="00315150" w:rsidRPr="00B5565F" w:rsidRDefault="00315150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B5565F">
                                                <w:t>21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</v:group>
                                    <v:rect id="_x0000_s11027" style="position:absolute;left:5914;top:7003;width:182;height:177" filled="f" stroked="f">
                                      <v:textbox style="mso-next-textbox:#_x0000_s11027" inset="0,0,0,0">
                                        <w:txbxContent>
                                          <w:p w14:paraId="536B508D" w14:textId="77777777" w:rsidR="00315150" w:rsidRPr="00B5565F" w:rsidRDefault="00315150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B5565F">
                                              <w:t>22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</v:group>
                                  <v:rect id="_x0000_s11028" style="position:absolute;left:5600;top:7015;width:182;height:177" filled="f" stroked="f">
                                    <v:textbox style="mso-next-textbox:#_x0000_s11028" inset="0,0,0,0">
                                      <w:txbxContent>
                                        <w:p w14:paraId="56FE04C4" w14:textId="77777777" w:rsidR="00315150" w:rsidRPr="00B5565F" w:rsidRDefault="00315150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B5565F">
                                            <w:t>23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</v:group>
                                <v:rect id="_x0000_s11029" style="position:absolute;left:5306;top:7015;width:182;height:177" filled="f" stroked="f">
                                  <v:textbox style="mso-next-textbox:#_x0000_s11029" inset="0,0,0,0">
                                    <w:txbxContent>
                                      <w:p w14:paraId="6A09C158" w14:textId="77777777" w:rsidR="00315150" w:rsidRPr="00B5565F" w:rsidRDefault="00315150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B5565F">
                                          <w:t>24</w:t>
                                        </w:r>
                                      </w:p>
                                    </w:txbxContent>
                                  </v:textbox>
                                </v:rect>
                              </v:group>
                              <v:rect id="_x0000_s11030" style="position:absolute;left:5014;top:7011;width:182;height:177" filled="f" stroked="f">
                                <v:textbox style="mso-next-textbox:#_x0000_s11030" inset="0,0,0,0">
                                  <w:txbxContent>
                                    <w:p w14:paraId="134B4DA0" w14:textId="77777777" w:rsidR="00315150" w:rsidRPr="00B5565F" w:rsidRDefault="00315150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B5565F">
                                        <w:t>25</w:t>
                                      </w:r>
                                    </w:p>
                                  </w:txbxContent>
                                </v:textbox>
                              </v:rect>
                            </v:group>
                            <v:rect id="_x0000_s11031" style="position:absolute;left:4693;top:7017;width:182;height:177" filled="f" stroked="f">
                              <v:textbox style="mso-next-textbox:#_x0000_s11031" inset="0,0,0,0">
                                <w:txbxContent>
                                  <w:p w14:paraId="4AEDA1E1" w14:textId="77777777" w:rsidR="00315150" w:rsidRPr="00B5565F" w:rsidRDefault="00315150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B5565F">
                                      <w:t>26</w:t>
                                    </w:r>
                                  </w:p>
                                </w:txbxContent>
                              </v:textbox>
                            </v:rect>
                          </v:group>
                          <v:rect id="_x0000_s11032" style="position:absolute;left:4395;top:7034;width:182;height:177" filled="f" stroked="f">
                            <v:textbox style="mso-next-textbox:#_x0000_s11032" inset="0,0,0,0">
                              <w:txbxContent>
                                <w:p w14:paraId="19681BC4" w14:textId="77777777" w:rsidR="00315150" w:rsidRPr="00B5565F" w:rsidRDefault="00315150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B5565F">
                                    <w:t>27</w:t>
                                  </w:r>
                                </w:p>
                              </w:txbxContent>
                            </v:textbox>
                          </v:rect>
                        </v:group>
                        <v:rect id="_x0000_s11033" style="position:absolute;left:5989;top:4459;width:182;height:177" filled="f" stroked="f">
                          <v:textbox style="mso-next-textbox:#_x0000_s11033" inset="0,0,0,0">
                            <w:txbxContent>
                              <w:p w14:paraId="49FDFEAD" w14:textId="77777777" w:rsidR="00315150" w:rsidRPr="00B5565F" w:rsidRDefault="00315150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B5565F">
                                  <w:t>28</w:t>
                                </w:r>
                              </w:p>
                            </w:txbxContent>
                          </v:textbox>
                        </v:rect>
                      </v:group>
                      <v:rect id="_x0000_s11034" style="position:absolute;left:6361;top:4459;width:182;height:177" filled="f" stroked="f">
                        <v:textbox style="mso-next-textbox:#_x0000_s11034" inset="0,0,0,0">
                          <w:txbxContent>
                            <w:p w14:paraId="30200FD6" w14:textId="77777777" w:rsidR="00315150" w:rsidRPr="00B5565F" w:rsidRDefault="00315150" w:rsidP="00E43F2B">
                              <w:pPr>
                                <w:rPr>
                                  <w:rtl/>
                                </w:rPr>
                              </w:pPr>
                              <w:r w:rsidRPr="00B5565F">
                                <w:t>29</w:t>
                              </w:r>
                            </w:p>
                          </w:txbxContent>
                        </v:textbox>
                      </v:rect>
                    </v:group>
                  </v:group>
                </v:group>
                <v:rect id="_x0000_s11035" style="position:absolute;left:6963;top:6711;width:182;height:177" filled="f" stroked="f">
                  <v:textbox style="mso-next-textbox:#_x0000_s11035" inset="0,0,0,0">
                    <w:txbxContent>
                      <w:p w14:paraId="590C482D" w14:textId="77777777" w:rsidR="00315150" w:rsidRPr="00B5565F" w:rsidRDefault="00315150" w:rsidP="00E43F2B">
                        <w:pPr>
                          <w:rPr>
                            <w:rtl/>
                          </w:rPr>
                        </w:pPr>
                        <w:r w:rsidRPr="00B5565F">
                          <w:t>32</w:t>
                        </w:r>
                      </w:p>
                    </w:txbxContent>
                  </v:textbox>
                </v:rect>
              </v:group>
              <v:rect id="_x0000_s11036" style="position:absolute;left:7103;top:6949;width:182;height:177" filled="f" stroked="f">
                <v:textbox style="mso-next-textbox:#_x0000_s11036" inset="0,0,0,0">
                  <w:txbxContent>
                    <w:p w14:paraId="4739D278" w14:textId="77777777" w:rsidR="00315150" w:rsidRPr="00B5565F" w:rsidRDefault="00315150" w:rsidP="00E43F2B">
                      <w:pPr>
                        <w:rPr>
                          <w:rtl/>
                        </w:rPr>
                      </w:pPr>
                      <w:r w:rsidRPr="00B5565F">
                        <w:t>33</w:t>
                      </w:r>
                    </w:p>
                  </w:txbxContent>
                </v:textbox>
              </v:rect>
            </v:group>
            <v:rect id="_x0000_s11037" style="position:absolute;left:7519;top:6949;width:182;height:177" filled="f" stroked="f">
              <v:textbox style="mso-next-textbox:#_x0000_s11037" inset="0,0,0,0">
                <w:txbxContent>
                  <w:p w14:paraId="104C238F" w14:textId="77777777" w:rsidR="00315150" w:rsidRPr="00B5565F" w:rsidRDefault="00315150" w:rsidP="00E43F2B">
                    <w:pPr>
                      <w:rPr>
                        <w:rtl/>
                      </w:rPr>
                    </w:pPr>
                    <w:r w:rsidRPr="00B5565F">
                      <w:t>34</w:t>
                    </w:r>
                  </w:p>
                </w:txbxContent>
              </v:textbox>
            </v:rect>
            <w10:wrap anchorx="page"/>
            <w10:anchorlock/>
          </v:group>
        </w:pict>
      </w:r>
    </w:p>
    <w:p w14:paraId="6F1B67D6" w14:textId="77777777" w:rsidR="00315150" w:rsidRPr="00E43F2B" w:rsidRDefault="00315150" w:rsidP="000C4FD9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1 Single line diagram of 34-bus radial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94"/>
        <w:gridCol w:w="1917"/>
        <w:gridCol w:w="2331"/>
        <w:gridCol w:w="1650"/>
        <w:gridCol w:w="1767"/>
      </w:tblGrid>
      <w:tr w:rsidR="00315150" w:rsidRPr="000C4FD9" w14:paraId="7912DF59" w14:textId="77777777" w:rsidTr="00306D70">
        <w:trPr>
          <w:trHeight w:val="516"/>
          <w:jc w:val="center"/>
        </w:trPr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  <w:vAlign w:val="center"/>
          </w:tcPr>
          <w:p w14:paraId="096B6BC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1 Lines data for 34-bus distribution system</w:t>
            </w:r>
          </w:p>
        </w:tc>
      </w:tr>
      <w:tr w:rsidR="00315150" w:rsidRPr="000C4FD9" w14:paraId="64B87AC8" w14:textId="77777777" w:rsidTr="00306D70">
        <w:trPr>
          <w:trHeight w:val="516"/>
          <w:jc w:val="center"/>
        </w:trPr>
        <w:tc>
          <w:tcPr>
            <w:tcW w:w="722" w:type="pct"/>
            <w:vAlign w:val="center"/>
          </w:tcPr>
          <w:p w14:paraId="640F57A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070" w:type="pct"/>
            <w:vAlign w:val="center"/>
          </w:tcPr>
          <w:p w14:paraId="3BA2D1D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1301" w:type="pct"/>
            <w:vAlign w:val="center"/>
          </w:tcPr>
          <w:p w14:paraId="705866E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921" w:type="pct"/>
            <w:vAlign w:val="center"/>
          </w:tcPr>
          <w:p w14:paraId="0A7101F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985" w:type="pct"/>
            <w:vAlign w:val="center"/>
          </w:tcPr>
          <w:p w14:paraId="2C661EC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</w:tr>
      <w:tr w:rsidR="00315150" w:rsidRPr="000C4FD9" w14:paraId="02D48D29" w14:textId="77777777" w:rsidTr="00306D70">
        <w:trPr>
          <w:jc w:val="center"/>
        </w:trPr>
        <w:tc>
          <w:tcPr>
            <w:tcW w:w="722" w:type="pct"/>
          </w:tcPr>
          <w:p w14:paraId="144B427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070" w:type="pct"/>
          </w:tcPr>
          <w:p w14:paraId="2641BA1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301" w:type="pct"/>
          </w:tcPr>
          <w:p w14:paraId="428C6BD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921" w:type="pct"/>
          </w:tcPr>
          <w:p w14:paraId="20127B3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70</w:t>
            </w:r>
          </w:p>
        </w:tc>
        <w:tc>
          <w:tcPr>
            <w:tcW w:w="985" w:type="pct"/>
          </w:tcPr>
          <w:p w14:paraId="000CB6F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80</w:t>
            </w:r>
          </w:p>
        </w:tc>
      </w:tr>
      <w:tr w:rsidR="00315150" w:rsidRPr="000C4FD9" w14:paraId="3B73E4B6" w14:textId="77777777" w:rsidTr="00306D70">
        <w:trPr>
          <w:jc w:val="center"/>
        </w:trPr>
        <w:tc>
          <w:tcPr>
            <w:tcW w:w="722" w:type="pct"/>
          </w:tcPr>
          <w:p w14:paraId="2F38066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070" w:type="pct"/>
          </w:tcPr>
          <w:p w14:paraId="135B9BB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301" w:type="pct"/>
          </w:tcPr>
          <w:p w14:paraId="3C71CFD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921" w:type="pct"/>
          </w:tcPr>
          <w:p w14:paraId="753F377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73</w:t>
            </w:r>
          </w:p>
        </w:tc>
        <w:tc>
          <w:tcPr>
            <w:tcW w:w="985" w:type="pct"/>
          </w:tcPr>
          <w:p w14:paraId="153F60D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40</w:t>
            </w:r>
          </w:p>
        </w:tc>
      </w:tr>
      <w:tr w:rsidR="00315150" w:rsidRPr="000C4FD9" w14:paraId="27FB3D52" w14:textId="77777777" w:rsidTr="00306D70">
        <w:trPr>
          <w:jc w:val="center"/>
        </w:trPr>
        <w:tc>
          <w:tcPr>
            <w:tcW w:w="722" w:type="pct"/>
          </w:tcPr>
          <w:p w14:paraId="6819FF9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070" w:type="pct"/>
          </w:tcPr>
          <w:p w14:paraId="486E5BA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4CBE16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921" w:type="pct"/>
          </w:tcPr>
          <w:p w14:paraId="3369F6D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032E72E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315150" w:rsidRPr="000C4FD9" w14:paraId="4B12D7A0" w14:textId="77777777" w:rsidTr="00306D70">
        <w:trPr>
          <w:jc w:val="center"/>
        </w:trPr>
        <w:tc>
          <w:tcPr>
            <w:tcW w:w="722" w:type="pct"/>
          </w:tcPr>
          <w:p w14:paraId="6C6C431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070" w:type="pct"/>
          </w:tcPr>
          <w:p w14:paraId="1057959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301" w:type="pct"/>
          </w:tcPr>
          <w:p w14:paraId="0B12849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921" w:type="pct"/>
          </w:tcPr>
          <w:p w14:paraId="6076752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3B79CF4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315150" w:rsidRPr="000C4FD9" w14:paraId="165A082B" w14:textId="77777777" w:rsidTr="00306D70">
        <w:trPr>
          <w:jc w:val="center"/>
        </w:trPr>
        <w:tc>
          <w:tcPr>
            <w:tcW w:w="722" w:type="pct"/>
          </w:tcPr>
          <w:p w14:paraId="2CE6EB5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070" w:type="pct"/>
          </w:tcPr>
          <w:p w14:paraId="31E0519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301" w:type="pct"/>
          </w:tcPr>
          <w:p w14:paraId="05A7AD0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921" w:type="pct"/>
          </w:tcPr>
          <w:p w14:paraId="0CA6D4B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495</w:t>
            </w:r>
          </w:p>
        </w:tc>
        <w:tc>
          <w:tcPr>
            <w:tcW w:w="985" w:type="pct"/>
          </w:tcPr>
          <w:p w14:paraId="773A65A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15</w:t>
            </w:r>
          </w:p>
        </w:tc>
      </w:tr>
      <w:tr w:rsidR="00315150" w:rsidRPr="000C4FD9" w14:paraId="6AA788A2" w14:textId="77777777" w:rsidTr="00306D70">
        <w:trPr>
          <w:jc w:val="center"/>
        </w:trPr>
        <w:tc>
          <w:tcPr>
            <w:tcW w:w="722" w:type="pct"/>
          </w:tcPr>
          <w:p w14:paraId="16F8071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070" w:type="pct"/>
          </w:tcPr>
          <w:p w14:paraId="4435541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4CE8334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921" w:type="pct"/>
          </w:tcPr>
          <w:p w14:paraId="0302F4D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2378C19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315150" w:rsidRPr="000C4FD9" w14:paraId="1842D5DD" w14:textId="77777777" w:rsidTr="00306D70">
        <w:trPr>
          <w:jc w:val="center"/>
        </w:trPr>
        <w:tc>
          <w:tcPr>
            <w:tcW w:w="722" w:type="pct"/>
          </w:tcPr>
          <w:p w14:paraId="3831AA5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070" w:type="pct"/>
          </w:tcPr>
          <w:p w14:paraId="646065E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613245C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921" w:type="pct"/>
          </w:tcPr>
          <w:p w14:paraId="60AADA1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157DDAE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315150" w:rsidRPr="000C4FD9" w14:paraId="24EB8763" w14:textId="77777777" w:rsidTr="00306D70">
        <w:trPr>
          <w:jc w:val="center"/>
        </w:trPr>
        <w:tc>
          <w:tcPr>
            <w:tcW w:w="722" w:type="pct"/>
          </w:tcPr>
          <w:p w14:paraId="571336E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070" w:type="pct"/>
          </w:tcPr>
          <w:p w14:paraId="172D4D6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301" w:type="pct"/>
          </w:tcPr>
          <w:p w14:paraId="3FFF1EF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921" w:type="pct"/>
          </w:tcPr>
          <w:p w14:paraId="3953CC9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5EDB7A3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315150" w:rsidRPr="000C4FD9" w14:paraId="4355FB43" w14:textId="77777777" w:rsidTr="00306D70">
        <w:trPr>
          <w:jc w:val="center"/>
        </w:trPr>
        <w:tc>
          <w:tcPr>
            <w:tcW w:w="722" w:type="pct"/>
          </w:tcPr>
          <w:p w14:paraId="7AB5B5C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070" w:type="pct"/>
          </w:tcPr>
          <w:p w14:paraId="280BAB2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301" w:type="pct"/>
          </w:tcPr>
          <w:p w14:paraId="62B2980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921" w:type="pct"/>
          </w:tcPr>
          <w:p w14:paraId="787EB3E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2FC8BF0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315150" w:rsidRPr="000C4FD9" w14:paraId="01AE753A" w14:textId="77777777" w:rsidTr="00306D70">
        <w:trPr>
          <w:jc w:val="center"/>
        </w:trPr>
        <w:tc>
          <w:tcPr>
            <w:tcW w:w="722" w:type="pct"/>
          </w:tcPr>
          <w:p w14:paraId="5495134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070" w:type="pct"/>
          </w:tcPr>
          <w:p w14:paraId="76107D4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71A1FBE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921" w:type="pct"/>
          </w:tcPr>
          <w:p w14:paraId="6E48DBD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7C27106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315150" w:rsidRPr="000C4FD9" w14:paraId="32E25E25" w14:textId="77777777" w:rsidTr="00306D70">
        <w:trPr>
          <w:jc w:val="center"/>
        </w:trPr>
        <w:tc>
          <w:tcPr>
            <w:tcW w:w="722" w:type="pct"/>
          </w:tcPr>
          <w:p w14:paraId="1CD3F22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070" w:type="pct"/>
          </w:tcPr>
          <w:p w14:paraId="09FCE7C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301" w:type="pct"/>
          </w:tcPr>
          <w:p w14:paraId="4655B86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921" w:type="pct"/>
          </w:tcPr>
          <w:p w14:paraId="619131B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1A2C5C6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315150" w:rsidRPr="000C4FD9" w14:paraId="7B2137D5" w14:textId="77777777" w:rsidTr="00306D70">
        <w:trPr>
          <w:jc w:val="center"/>
        </w:trPr>
        <w:tc>
          <w:tcPr>
            <w:tcW w:w="722" w:type="pct"/>
          </w:tcPr>
          <w:p w14:paraId="3142932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070" w:type="pct"/>
          </w:tcPr>
          <w:p w14:paraId="6213ED3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301" w:type="pct"/>
          </w:tcPr>
          <w:p w14:paraId="31817EE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921" w:type="pct"/>
          </w:tcPr>
          <w:p w14:paraId="4FEF194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2AA523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315150" w:rsidRPr="000C4FD9" w14:paraId="11ED15D0" w14:textId="77777777" w:rsidTr="00306D70">
        <w:trPr>
          <w:jc w:val="center"/>
        </w:trPr>
        <w:tc>
          <w:tcPr>
            <w:tcW w:w="722" w:type="pct"/>
          </w:tcPr>
          <w:p w14:paraId="4467F27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070" w:type="pct"/>
          </w:tcPr>
          <w:p w14:paraId="62CEBF6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301" w:type="pct"/>
          </w:tcPr>
          <w:p w14:paraId="30911D3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921" w:type="pct"/>
          </w:tcPr>
          <w:p w14:paraId="4A1AC88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08BE56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315150" w:rsidRPr="000C4FD9" w14:paraId="02E82497" w14:textId="77777777" w:rsidTr="00306D70">
        <w:trPr>
          <w:jc w:val="center"/>
        </w:trPr>
        <w:tc>
          <w:tcPr>
            <w:tcW w:w="722" w:type="pct"/>
          </w:tcPr>
          <w:p w14:paraId="4F6A7B2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070" w:type="pct"/>
          </w:tcPr>
          <w:p w14:paraId="4304053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301" w:type="pct"/>
          </w:tcPr>
          <w:p w14:paraId="0C48D00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921" w:type="pct"/>
          </w:tcPr>
          <w:p w14:paraId="60611CC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089979F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315150" w:rsidRPr="000C4FD9" w14:paraId="6FCD801A" w14:textId="77777777" w:rsidTr="00306D70">
        <w:trPr>
          <w:jc w:val="center"/>
        </w:trPr>
        <w:tc>
          <w:tcPr>
            <w:tcW w:w="722" w:type="pct"/>
          </w:tcPr>
          <w:p w14:paraId="1ED0690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070" w:type="pct"/>
          </w:tcPr>
          <w:p w14:paraId="3C59356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301" w:type="pct"/>
          </w:tcPr>
          <w:p w14:paraId="456208A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921" w:type="pct"/>
          </w:tcPr>
          <w:p w14:paraId="5CF1F76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24</w:t>
            </w:r>
          </w:p>
        </w:tc>
        <w:tc>
          <w:tcPr>
            <w:tcW w:w="985" w:type="pct"/>
          </w:tcPr>
          <w:p w14:paraId="49AC3DD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0</w:t>
            </w:r>
          </w:p>
        </w:tc>
      </w:tr>
      <w:tr w:rsidR="00315150" w:rsidRPr="000C4FD9" w14:paraId="18EE0FD0" w14:textId="77777777" w:rsidTr="00306D70">
        <w:trPr>
          <w:jc w:val="center"/>
        </w:trPr>
        <w:tc>
          <w:tcPr>
            <w:tcW w:w="722" w:type="pct"/>
          </w:tcPr>
          <w:p w14:paraId="39B8503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070" w:type="pct"/>
          </w:tcPr>
          <w:p w14:paraId="6EEA480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301" w:type="pct"/>
          </w:tcPr>
          <w:p w14:paraId="2CDA7D5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921" w:type="pct"/>
          </w:tcPr>
          <w:p w14:paraId="5507B7B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94</w:t>
            </w:r>
          </w:p>
        </w:tc>
        <w:tc>
          <w:tcPr>
            <w:tcW w:w="985" w:type="pct"/>
          </w:tcPr>
          <w:p w14:paraId="2420C9E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98</w:t>
            </w:r>
          </w:p>
        </w:tc>
      </w:tr>
      <w:tr w:rsidR="00315150" w:rsidRPr="000C4FD9" w14:paraId="3CB5C6E3" w14:textId="77777777" w:rsidTr="00306D70">
        <w:trPr>
          <w:jc w:val="center"/>
        </w:trPr>
        <w:tc>
          <w:tcPr>
            <w:tcW w:w="722" w:type="pct"/>
          </w:tcPr>
          <w:p w14:paraId="7FE16C2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070" w:type="pct"/>
          </w:tcPr>
          <w:p w14:paraId="06004E2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301" w:type="pct"/>
          </w:tcPr>
          <w:p w14:paraId="54C3B4A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921" w:type="pct"/>
          </w:tcPr>
          <w:p w14:paraId="72F5DC6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645</w:t>
            </w:r>
          </w:p>
        </w:tc>
        <w:tc>
          <w:tcPr>
            <w:tcW w:w="985" w:type="pct"/>
          </w:tcPr>
          <w:p w14:paraId="5D16548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7</w:t>
            </w:r>
          </w:p>
        </w:tc>
      </w:tr>
      <w:tr w:rsidR="00315150" w:rsidRPr="000C4FD9" w14:paraId="5EF57527" w14:textId="77777777" w:rsidTr="00306D70">
        <w:trPr>
          <w:jc w:val="center"/>
        </w:trPr>
        <w:tc>
          <w:tcPr>
            <w:tcW w:w="722" w:type="pct"/>
          </w:tcPr>
          <w:p w14:paraId="249BD85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070" w:type="pct"/>
          </w:tcPr>
          <w:p w14:paraId="09C8693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301" w:type="pct"/>
          </w:tcPr>
          <w:p w14:paraId="6878248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921" w:type="pct"/>
          </w:tcPr>
          <w:p w14:paraId="641D99C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79</w:t>
            </w:r>
          </w:p>
        </w:tc>
        <w:tc>
          <w:tcPr>
            <w:tcW w:w="985" w:type="pct"/>
          </w:tcPr>
          <w:p w14:paraId="5EA0EEC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73</w:t>
            </w:r>
          </w:p>
        </w:tc>
      </w:tr>
      <w:tr w:rsidR="00315150" w:rsidRPr="000C4FD9" w14:paraId="26F8A8DB" w14:textId="77777777" w:rsidTr="00306D70">
        <w:trPr>
          <w:jc w:val="center"/>
        </w:trPr>
        <w:tc>
          <w:tcPr>
            <w:tcW w:w="722" w:type="pct"/>
          </w:tcPr>
          <w:p w14:paraId="099C34B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070" w:type="pct"/>
          </w:tcPr>
          <w:p w14:paraId="489FC26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301" w:type="pct"/>
          </w:tcPr>
          <w:p w14:paraId="33F296E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921" w:type="pct"/>
          </w:tcPr>
          <w:p w14:paraId="7C94FF4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7B131AD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315150" w:rsidRPr="000C4FD9" w14:paraId="11830A28" w14:textId="77777777" w:rsidTr="00306D70">
        <w:trPr>
          <w:jc w:val="center"/>
        </w:trPr>
        <w:tc>
          <w:tcPr>
            <w:tcW w:w="722" w:type="pct"/>
          </w:tcPr>
          <w:p w14:paraId="2C72A6D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070" w:type="pct"/>
          </w:tcPr>
          <w:p w14:paraId="4576377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301" w:type="pct"/>
          </w:tcPr>
          <w:p w14:paraId="633A385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921" w:type="pct"/>
          </w:tcPr>
          <w:p w14:paraId="4B8FCA8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890</w:t>
            </w:r>
          </w:p>
        </w:tc>
        <w:tc>
          <w:tcPr>
            <w:tcW w:w="985" w:type="pct"/>
          </w:tcPr>
          <w:p w14:paraId="665978F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30</w:t>
            </w:r>
          </w:p>
        </w:tc>
      </w:tr>
      <w:tr w:rsidR="00315150" w:rsidRPr="000C4FD9" w14:paraId="33AD95DE" w14:textId="77777777" w:rsidTr="00306D70">
        <w:trPr>
          <w:jc w:val="center"/>
        </w:trPr>
        <w:tc>
          <w:tcPr>
            <w:tcW w:w="722" w:type="pct"/>
          </w:tcPr>
          <w:p w14:paraId="6B29534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070" w:type="pct"/>
          </w:tcPr>
          <w:p w14:paraId="2B6BE3B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301" w:type="pct"/>
          </w:tcPr>
          <w:p w14:paraId="650AD98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921" w:type="pct"/>
          </w:tcPr>
          <w:p w14:paraId="6C484D9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2CD648A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315150" w:rsidRPr="000C4FD9" w14:paraId="084110A0" w14:textId="77777777" w:rsidTr="00306D70">
        <w:trPr>
          <w:jc w:val="center"/>
        </w:trPr>
        <w:tc>
          <w:tcPr>
            <w:tcW w:w="722" w:type="pct"/>
          </w:tcPr>
          <w:p w14:paraId="255B3AC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070" w:type="pct"/>
          </w:tcPr>
          <w:p w14:paraId="37EA583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301" w:type="pct"/>
          </w:tcPr>
          <w:p w14:paraId="34479FE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921" w:type="pct"/>
          </w:tcPr>
          <w:p w14:paraId="3ACE644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620</w:t>
            </w:r>
          </w:p>
        </w:tc>
        <w:tc>
          <w:tcPr>
            <w:tcW w:w="985" w:type="pct"/>
          </w:tcPr>
          <w:p w14:paraId="1AE96E8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</w:t>
            </w:r>
          </w:p>
        </w:tc>
      </w:tr>
      <w:tr w:rsidR="00315150" w:rsidRPr="000C4FD9" w14:paraId="0FCCB495" w14:textId="77777777" w:rsidTr="00306D70">
        <w:trPr>
          <w:jc w:val="center"/>
        </w:trPr>
        <w:tc>
          <w:tcPr>
            <w:tcW w:w="722" w:type="pct"/>
          </w:tcPr>
          <w:p w14:paraId="432781B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070" w:type="pct"/>
          </w:tcPr>
          <w:p w14:paraId="5DA8678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301" w:type="pct"/>
          </w:tcPr>
          <w:p w14:paraId="20979CC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921" w:type="pct"/>
          </w:tcPr>
          <w:p w14:paraId="73663AC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3144</w:t>
            </w:r>
          </w:p>
        </w:tc>
        <w:tc>
          <w:tcPr>
            <w:tcW w:w="985" w:type="pct"/>
          </w:tcPr>
          <w:p w14:paraId="33E914B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40</w:t>
            </w:r>
          </w:p>
        </w:tc>
      </w:tr>
      <w:tr w:rsidR="00315150" w:rsidRPr="000C4FD9" w14:paraId="4580815E" w14:textId="77777777" w:rsidTr="00306D70">
        <w:trPr>
          <w:jc w:val="center"/>
        </w:trPr>
        <w:tc>
          <w:tcPr>
            <w:tcW w:w="722" w:type="pct"/>
          </w:tcPr>
          <w:p w14:paraId="3B38748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070" w:type="pct"/>
          </w:tcPr>
          <w:p w14:paraId="7FDAFB9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301" w:type="pct"/>
          </w:tcPr>
          <w:p w14:paraId="0EF2B19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921" w:type="pct"/>
          </w:tcPr>
          <w:p w14:paraId="0F92B5C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A53A22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315150" w:rsidRPr="000C4FD9" w14:paraId="79F60EB5" w14:textId="77777777" w:rsidTr="00306D70">
        <w:trPr>
          <w:jc w:val="center"/>
        </w:trPr>
        <w:tc>
          <w:tcPr>
            <w:tcW w:w="722" w:type="pct"/>
          </w:tcPr>
          <w:p w14:paraId="6DEFCCC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070" w:type="pct"/>
          </w:tcPr>
          <w:p w14:paraId="238F37F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301" w:type="pct"/>
          </w:tcPr>
          <w:p w14:paraId="48630AE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921" w:type="pct"/>
          </w:tcPr>
          <w:p w14:paraId="1AA6D3C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310</w:t>
            </w:r>
          </w:p>
        </w:tc>
        <w:tc>
          <w:tcPr>
            <w:tcW w:w="985" w:type="pct"/>
          </w:tcPr>
          <w:p w14:paraId="0D18580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25</w:t>
            </w:r>
          </w:p>
        </w:tc>
      </w:tr>
      <w:tr w:rsidR="00315150" w:rsidRPr="000C4FD9" w14:paraId="1FAA6AD5" w14:textId="77777777" w:rsidTr="00306D70">
        <w:trPr>
          <w:jc w:val="center"/>
        </w:trPr>
        <w:tc>
          <w:tcPr>
            <w:tcW w:w="722" w:type="pct"/>
          </w:tcPr>
          <w:p w14:paraId="6F9F33D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070" w:type="pct"/>
          </w:tcPr>
          <w:p w14:paraId="49954D5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301" w:type="pct"/>
          </w:tcPr>
          <w:p w14:paraId="7FC6163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921" w:type="pct"/>
          </w:tcPr>
          <w:p w14:paraId="6D50357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39201AA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  <w:tr w:rsidR="00315150" w:rsidRPr="000C4FD9" w14:paraId="5580D95C" w14:textId="77777777" w:rsidTr="00306D70">
        <w:trPr>
          <w:jc w:val="center"/>
        </w:trPr>
        <w:tc>
          <w:tcPr>
            <w:tcW w:w="722" w:type="pct"/>
          </w:tcPr>
          <w:p w14:paraId="67D126C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070" w:type="pct"/>
          </w:tcPr>
          <w:p w14:paraId="5DC9590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301" w:type="pct"/>
          </w:tcPr>
          <w:p w14:paraId="1068B53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921" w:type="pct"/>
          </w:tcPr>
          <w:p w14:paraId="1BFBB7E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2CAB4A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315150" w:rsidRPr="000C4FD9" w14:paraId="36BCFC11" w14:textId="77777777" w:rsidTr="00306D70">
        <w:trPr>
          <w:jc w:val="center"/>
        </w:trPr>
        <w:tc>
          <w:tcPr>
            <w:tcW w:w="722" w:type="pct"/>
          </w:tcPr>
          <w:p w14:paraId="4B1F79D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070" w:type="pct"/>
          </w:tcPr>
          <w:p w14:paraId="1191D14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301" w:type="pct"/>
          </w:tcPr>
          <w:p w14:paraId="2217202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921" w:type="pct"/>
          </w:tcPr>
          <w:p w14:paraId="6C3A812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1B7A1D2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315150" w:rsidRPr="000C4FD9" w14:paraId="2832E9B3" w14:textId="77777777" w:rsidTr="00306D70">
        <w:trPr>
          <w:jc w:val="center"/>
        </w:trPr>
        <w:tc>
          <w:tcPr>
            <w:tcW w:w="722" w:type="pct"/>
          </w:tcPr>
          <w:p w14:paraId="0B1EFA0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070" w:type="pct"/>
          </w:tcPr>
          <w:p w14:paraId="3E6AE7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301" w:type="pct"/>
          </w:tcPr>
          <w:p w14:paraId="2637C85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921" w:type="pct"/>
          </w:tcPr>
          <w:p w14:paraId="450C9B6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0FB1847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315150" w:rsidRPr="000C4FD9" w14:paraId="272D96E1" w14:textId="77777777" w:rsidTr="00306D70">
        <w:trPr>
          <w:jc w:val="center"/>
        </w:trPr>
        <w:tc>
          <w:tcPr>
            <w:tcW w:w="722" w:type="pct"/>
          </w:tcPr>
          <w:p w14:paraId="443C3B2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070" w:type="pct"/>
          </w:tcPr>
          <w:p w14:paraId="55B68A8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301" w:type="pct"/>
          </w:tcPr>
          <w:p w14:paraId="56EC654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921" w:type="pct"/>
          </w:tcPr>
          <w:p w14:paraId="45F7577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3CE48E2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315150" w:rsidRPr="000C4FD9" w14:paraId="0745434F" w14:textId="77777777" w:rsidTr="00306D70">
        <w:trPr>
          <w:jc w:val="center"/>
        </w:trPr>
        <w:tc>
          <w:tcPr>
            <w:tcW w:w="722" w:type="pct"/>
          </w:tcPr>
          <w:p w14:paraId="1B01F82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070" w:type="pct"/>
          </w:tcPr>
          <w:p w14:paraId="3598BAE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301" w:type="pct"/>
          </w:tcPr>
          <w:p w14:paraId="3F47944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921" w:type="pct"/>
          </w:tcPr>
          <w:p w14:paraId="38111A0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096</w:t>
            </w:r>
          </w:p>
        </w:tc>
        <w:tc>
          <w:tcPr>
            <w:tcW w:w="985" w:type="pct"/>
          </w:tcPr>
          <w:p w14:paraId="0320400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0</w:t>
            </w:r>
          </w:p>
        </w:tc>
      </w:tr>
      <w:tr w:rsidR="00315150" w:rsidRPr="000C4FD9" w14:paraId="4ECE1C08" w14:textId="77777777" w:rsidTr="00306D70">
        <w:trPr>
          <w:jc w:val="center"/>
        </w:trPr>
        <w:tc>
          <w:tcPr>
            <w:tcW w:w="722" w:type="pct"/>
          </w:tcPr>
          <w:p w14:paraId="0733DD5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070" w:type="pct"/>
          </w:tcPr>
          <w:p w14:paraId="6BBFCA9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301" w:type="pct"/>
          </w:tcPr>
          <w:p w14:paraId="37CC961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921" w:type="pct"/>
          </w:tcPr>
          <w:p w14:paraId="3EA6FE5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572</w:t>
            </w:r>
          </w:p>
        </w:tc>
        <w:tc>
          <w:tcPr>
            <w:tcW w:w="985" w:type="pct"/>
          </w:tcPr>
          <w:p w14:paraId="277857D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70</w:t>
            </w:r>
          </w:p>
        </w:tc>
      </w:tr>
      <w:tr w:rsidR="00315150" w:rsidRPr="000C4FD9" w14:paraId="0209B4F2" w14:textId="77777777" w:rsidTr="00306D70">
        <w:trPr>
          <w:jc w:val="center"/>
        </w:trPr>
        <w:tc>
          <w:tcPr>
            <w:tcW w:w="722" w:type="pct"/>
          </w:tcPr>
          <w:p w14:paraId="54164BB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070" w:type="pct"/>
          </w:tcPr>
          <w:p w14:paraId="7663085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301" w:type="pct"/>
          </w:tcPr>
          <w:p w14:paraId="5043C42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921" w:type="pct"/>
          </w:tcPr>
          <w:p w14:paraId="52C9D2C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48</w:t>
            </w:r>
          </w:p>
        </w:tc>
        <w:tc>
          <w:tcPr>
            <w:tcW w:w="985" w:type="pct"/>
          </w:tcPr>
          <w:p w14:paraId="23A813B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0</w:t>
            </w:r>
          </w:p>
        </w:tc>
      </w:tr>
    </w:tbl>
    <w:p w14:paraId="496F4A61" w14:textId="77777777" w:rsidR="00315150" w:rsidRPr="00E43F2B" w:rsidRDefault="00315150" w:rsidP="00FC672C">
      <w:pPr>
        <w:rPr>
          <w:szCs w:val="26"/>
          <w:lang w:val="en-GB"/>
        </w:rPr>
      </w:pP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89"/>
        <w:gridCol w:w="2641"/>
        <w:gridCol w:w="3929"/>
      </w:tblGrid>
      <w:tr w:rsidR="00315150" w:rsidRPr="00E43F2B" w14:paraId="0FE85437" w14:textId="77777777" w:rsidTr="00306D70">
        <w:trPr>
          <w:trHeight w:val="516"/>
          <w:jc w:val="center"/>
        </w:trPr>
        <w:tc>
          <w:tcPr>
            <w:tcW w:w="5000" w:type="pct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D855A5C" w14:textId="77777777" w:rsidR="00315150" w:rsidRPr="00E43F2B" w:rsidRDefault="00315150" w:rsidP="00FC672C">
            <w:pPr>
              <w:rPr>
                <w:lang w:val="en-GB"/>
              </w:rPr>
            </w:pPr>
            <w:r w:rsidRPr="00E43F2B">
              <w:rPr>
                <w:szCs w:val="26"/>
                <w:lang w:val="en-GB"/>
              </w:rPr>
              <w:t>Table A.2 Bus data for 34-bus distribution system</w:t>
            </w:r>
          </w:p>
        </w:tc>
      </w:tr>
      <w:tr w:rsidR="00315150" w:rsidRPr="000C4FD9" w14:paraId="4C64183B" w14:textId="77777777" w:rsidTr="00306D70">
        <w:trPr>
          <w:trHeight w:val="516"/>
          <w:jc w:val="center"/>
        </w:trPr>
        <w:tc>
          <w:tcPr>
            <w:tcW w:w="1333" w:type="pct"/>
            <w:vAlign w:val="center"/>
          </w:tcPr>
          <w:p w14:paraId="5EF37ED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1474" w:type="pct"/>
            <w:vAlign w:val="center"/>
          </w:tcPr>
          <w:p w14:paraId="3E552B0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2193" w:type="pct"/>
            <w:vAlign w:val="center"/>
          </w:tcPr>
          <w:p w14:paraId="645FDB1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315150" w:rsidRPr="000C4FD9" w14:paraId="634F5A8A" w14:textId="77777777" w:rsidTr="00306D70">
        <w:trPr>
          <w:jc w:val="center"/>
        </w:trPr>
        <w:tc>
          <w:tcPr>
            <w:tcW w:w="1333" w:type="pct"/>
          </w:tcPr>
          <w:p w14:paraId="37026F5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1474" w:type="pct"/>
          </w:tcPr>
          <w:p w14:paraId="737649A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1BF363F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315150" w:rsidRPr="000C4FD9" w14:paraId="41D9AF87" w14:textId="77777777" w:rsidTr="00306D70">
        <w:trPr>
          <w:jc w:val="center"/>
        </w:trPr>
        <w:tc>
          <w:tcPr>
            <w:tcW w:w="1333" w:type="pct"/>
          </w:tcPr>
          <w:p w14:paraId="76514F7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1474" w:type="pct"/>
          </w:tcPr>
          <w:p w14:paraId="2862D20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21F9D1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6BF6E5AB" w14:textId="77777777" w:rsidTr="00306D70">
        <w:trPr>
          <w:jc w:val="center"/>
        </w:trPr>
        <w:tc>
          <w:tcPr>
            <w:tcW w:w="1333" w:type="pct"/>
          </w:tcPr>
          <w:p w14:paraId="572FAEC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1474" w:type="pct"/>
          </w:tcPr>
          <w:p w14:paraId="5B50CEE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461D454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315150" w:rsidRPr="000C4FD9" w14:paraId="40931FA2" w14:textId="77777777" w:rsidTr="00306D70">
        <w:trPr>
          <w:jc w:val="center"/>
        </w:trPr>
        <w:tc>
          <w:tcPr>
            <w:tcW w:w="1333" w:type="pct"/>
          </w:tcPr>
          <w:p w14:paraId="79D5B22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1474" w:type="pct"/>
          </w:tcPr>
          <w:p w14:paraId="162064B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3C3FB7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192D99BF" w14:textId="77777777" w:rsidTr="00306D70">
        <w:trPr>
          <w:jc w:val="center"/>
        </w:trPr>
        <w:tc>
          <w:tcPr>
            <w:tcW w:w="1333" w:type="pct"/>
          </w:tcPr>
          <w:p w14:paraId="6731593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1474" w:type="pct"/>
          </w:tcPr>
          <w:p w14:paraId="6B37E11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59C2972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3A4F4010" w14:textId="77777777" w:rsidTr="00306D70">
        <w:trPr>
          <w:jc w:val="center"/>
        </w:trPr>
        <w:tc>
          <w:tcPr>
            <w:tcW w:w="1333" w:type="pct"/>
          </w:tcPr>
          <w:p w14:paraId="0570016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1474" w:type="pct"/>
          </w:tcPr>
          <w:p w14:paraId="34F30ED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6B8DCF1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315150" w:rsidRPr="000C4FD9" w14:paraId="27590C84" w14:textId="77777777" w:rsidTr="00306D70">
        <w:trPr>
          <w:jc w:val="center"/>
        </w:trPr>
        <w:tc>
          <w:tcPr>
            <w:tcW w:w="1333" w:type="pct"/>
          </w:tcPr>
          <w:p w14:paraId="0D59660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1474" w:type="pct"/>
          </w:tcPr>
          <w:p w14:paraId="39ABE79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12DF9B6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315150" w:rsidRPr="000C4FD9" w14:paraId="5C3B2B67" w14:textId="77777777" w:rsidTr="00306D70">
        <w:trPr>
          <w:jc w:val="center"/>
        </w:trPr>
        <w:tc>
          <w:tcPr>
            <w:tcW w:w="1333" w:type="pct"/>
          </w:tcPr>
          <w:p w14:paraId="1E41FED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1474" w:type="pct"/>
          </w:tcPr>
          <w:p w14:paraId="64DA649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9527AB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360718FC" w14:textId="77777777" w:rsidTr="00306D70">
        <w:trPr>
          <w:jc w:val="center"/>
        </w:trPr>
        <w:tc>
          <w:tcPr>
            <w:tcW w:w="1333" w:type="pct"/>
          </w:tcPr>
          <w:p w14:paraId="64FCF59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1474" w:type="pct"/>
          </w:tcPr>
          <w:p w14:paraId="5766A6A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813433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1241D523" w14:textId="77777777" w:rsidTr="00306D70">
        <w:trPr>
          <w:jc w:val="center"/>
        </w:trPr>
        <w:tc>
          <w:tcPr>
            <w:tcW w:w="1333" w:type="pct"/>
          </w:tcPr>
          <w:p w14:paraId="49563A4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1474" w:type="pct"/>
          </w:tcPr>
          <w:p w14:paraId="0C05F77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  <w:tc>
          <w:tcPr>
            <w:tcW w:w="2193" w:type="pct"/>
          </w:tcPr>
          <w:p w14:paraId="5BF2F22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</w:t>
            </w:r>
          </w:p>
        </w:tc>
      </w:tr>
      <w:tr w:rsidR="00315150" w:rsidRPr="000C4FD9" w14:paraId="6AB44C5D" w14:textId="77777777" w:rsidTr="00306D70">
        <w:trPr>
          <w:jc w:val="center"/>
        </w:trPr>
        <w:tc>
          <w:tcPr>
            <w:tcW w:w="1333" w:type="pct"/>
          </w:tcPr>
          <w:p w14:paraId="029A4DF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1474" w:type="pct"/>
          </w:tcPr>
          <w:p w14:paraId="74AD198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FB9170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0E5E1D18" w14:textId="77777777" w:rsidTr="00306D70">
        <w:trPr>
          <w:jc w:val="center"/>
        </w:trPr>
        <w:tc>
          <w:tcPr>
            <w:tcW w:w="1333" w:type="pct"/>
          </w:tcPr>
          <w:p w14:paraId="21E2852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1474" w:type="pct"/>
          </w:tcPr>
          <w:p w14:paraId="0A1BA65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61C99B7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4</w:t>
            </w:r>
          </w:p>
        </w:tc>
      </w:tr>
      <w:tr w:rsidR="00315150" w:rsidRPr="000C4FD9" w14:paraId="5FA64428" w14:textId="77777777" w:rsidTr="00306D70">
        <w:trPr>
          <w:jc w:val="center"/>
        </w:trPr>
        <w:tc>
          <w:tcPr>
            <w:tcW w:w="1333" w:type="pct"/>
          </w:tcPr>
          <w:p w14:paraId="4B8ED4A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1474" w:type="pct"/>
          </w:tcPr>
          <w:p w14:paraId="418191B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22C0F5E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315150" w:rsidRPr="000C4FD9" w14:paraId="2E045E0C" w14:textId="77777777" w:rsidTr="00306D70">
        <w:trPr>
          <w:jc w:val="center"/>
        </w:trPr>
        <w:tc>
          <w:tcPr>
            <w:tcW w:w="1333" w:type="pct"/>
          </w:tcPr>
          <w:p w14:paraId="089196F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1474" w:type="pct"/>
          </w:tcPr>
          <w:p w14:paraId="545837F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5767390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315150" w:rsidRPr="000C4FD9" w14:paraId="3657203A" w14:textId="77777777" w:rsidTr="00306D70">
        <w:trPr>
          <w:jc w:val="center"/>
        </w:trPr>
        <w:tc>
          <w:tcPr>
            <w:tcW w:w="1333" w:type="pct"/>
          </w:tcPr>
          <w:p w14:paraId="7898C04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1474" w:type="pct"/>
          </w:tcPr>
          <w:p w14:paraId="171586C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2</w:t>
            </w:r>
          </w:p>
        </w:tc>
        <w:tc>
          <w:tcPr>
            <w:tcW w:w="2193" w:type="pct"/>
          </w:tcPr>
          <w:p w14:paraId="2FDFC36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</w:t>
            </w:r>
          </w:p>
        </w:tc>
      </w:tr>
      <w:tr w:rsidR="00315150" w:rsidRPr="000C4FD9" w14:paraId="53A686B9" w14:textId="77777777" w:rsidTr="00306D70">
        <w:trPr>
          <w:jc w:val="center"/>
        </w:trPr>
        <w:tc>
          <w:tcPr>
            <w:tcW w:w="1333" w:type="pct"/>
          </w:tcPr>
          <w:p w14:paraId="477C2F8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1474" w:type="pct"/>
          </w:tcPr>
          <w:p w14:paraId="0239364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.5</w:t>
            </w:r>
          </w:p>
        </w:tc>
        <w:tc>
          <w:tcPr>
            <w:tcW w:w="2193" w:type="pct"/>
          </w:tcPr>
          <w:p w14:paraId="67E4E80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.5</w:t>
            </w:r>
          </w:p>
        </w:tc>
      </w:tr>
      <w:tr w:rsidR="00315150" w:rsidRPr="000C4FD9" w14:paraId="702DA900" w14:textId="77777777" w:rsidTr="00306D70">
        <w:trPr>
          <w:jc w:val="center"/>
        </w:trPr>
        <w:tc>
          <w:tcPr>
            <w:tcW w:w="1333" w:type="pct"/>
          </w:tcPr>
          <w:p w14:paraId="368B55C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1474" w:type="pct"/>
          </w:tcPr>
          <w:p w14:paraId="1A67773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E550F0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76655316" w14:textId="77777777" w:rsidTr="00306D70">
        <w:trPr>
          <w:jc w:val="center"/>
        </w:trPr>
        <w:tc>
          <w:tcPr>
            <w:tcW w:w="1333" w:type="pct"/>
          </w:tcPr>
          <w:p w14:paraId="22B946B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1474" w:type="pct"/>
          </w:tcPr>
          <w:p w14:paraId="38DA623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2CF60D3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01749AF9" w14:textId="77777777" w:rsidTr="00306D70">
        <w:trPr>
          <w:jc w:val="center"/>
        </w:trPr>
        <w:tc>
          <w:tcPr>
            <w:tcW w:w="1333" w:type="pct"/>
          </w:tcPr>
          <w:p w14:paraId="283172F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1474" w:type="pct"/>
          </w:tcPr>
          <w:p w14:paraId="0C14773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82EAB7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241993B2" w14:textId="77777777" w:rsidTr="00306D70">
        <w:trPr>
          <w:jc w:val="center"/>
        </w:trPr>
        <w:tc>
          <w:tcPr>
            <w:tcW w:w="1333" w:type="pct"/>
          </w:tcPr>
          <w:p w14:paraId="7169F26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1474" w:type="pct"/>
          </w:tcPr>
          <w:p w14:paraId="0885899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05FBB34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270FDE20" w14:textId="77777777" w:rsidTr="00306D70">
        <w:trPr>
          <w:jc w:val="center"/>
        </w:trPr>
        <w:tc>
          <w:tcPr>
            <w:tcW w:w="1333" w:type="pct"/>
          </w:tcPr>
          <w:p w14:paraId="0443D28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1474" w:type="pct"/>
          </w:tcPr>
          <w:p w14:paraId="38F06E1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ABC5B8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05424BAD" w14:textId="77777777" w:rsidTr="00306D70">
        <w:trPr>
          <w:jc w:val="center"/>
        </w:trPr>
        <w:tc>
          <w:tcPr>
            <w:tcW w:w="1333" w:type="pct"/>
          </w:tcPr>
          <w:p w14:paraId="26C93F2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1474" w:type="pct"/>
          </w:tcPr>
          <w:p w14:paraId="11897B1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6244D23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5B324FC7" w14:textId="77777777" w:rsidTr="00306D70">
        <w:trPr>
          <w:jc w:val="center"/>
        </w:trPr>
        <w:tc>
          <w:tcPr>
            <w:tcW w:w="1333" w:type="pct"/>
          </w:tcPr>
          <w:p w14:paraId="5B5DD35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1474" w:type="pct"/>
          </w:tcPr>
          <w:p w14:paraId="3981598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3253FD8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5B420885" w14:textId="77777777" w:rsidTr="00306D70">
        <w:trPr>
          <w:jc w:val="center"/>
        </w:trPr>
        <w:tc>
          <w:tcPr>
            <w:tcW w:w="1333" w:type="pct"/>
          </w:tcPr>
          <w:p w14:paraId="342B6B6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1474" w:type="pct"/>
          </w:tcPr>
          <w:p w14:paraId="00C4D7D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1A982EA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0E4A8CA8" w14:textId="77777777" w:rsidTr="00306D70">
        <w:trPr>
          <w:jc w:val="center"/>
        </w:trPr>
        <w:tc>
          <w:tcPr>
            <w:tcW w:w="1333" w:type="pct"/>
          </w:tcPr>
          <w:p w14:paraId="0F4DAB7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1474" w:type="pct"/>
          </w:tcPr>
          <w:p w14:paraId="31B8185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7E89FA0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3AE2A112" w14:textId="77777777" w:rsidTr="00306D70">
        <w:trPr>
          <w:jc w:val="center"/>
        </w:trPr>
        <w:tc>
          <w:tcPr>
            <w:tcW w:w="1333" w:type="pct"/>
          </w:tcPr>
          <w:p w14:paraId="5D02CAE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1474" w:type="pct"/>
          </w:tcPr>
          <w:p w14:paraId="4F2E801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0</w:t>
            </w:r>
          </w:p>
        </w:tc>
        <w:tc>
          <w:tcPr>
            <w:tcW w:w="2193" w:type="pct"/>
          </w:tcPr>
          <w:p w14:paraId="45F3F3F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2.5</w:t>
            </w:r>
          </w:p>
        </w:tc>
      </w:tr>
      <w:tr w:rsidR="00315150" w:rsidRPr="000C4FD9" w14:paraId="3217734F" w14:textId="77777777" w:rsidTr="00306D70">
        <w:trPr>
          <w:jc w:val="center"/>
        </w:trPr>
        <w:tc>
          <w:tcPr>
            <w:tcW w:w="1333" w:type="pct"/>
          </w:tcPr>
          <w:p w14:paraId="234A09A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1474" w:type="pct"/>
          </w:tcPr>
          <w:p w14:paraId="6A621F6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7</w:t>
            </w:r>
          </w:p>
        </w:tc>
        <w:tc>
          <w:tcPr>
            <w:tcW w:w="2193" w:type="pct"/>
          </w:tcPr>
          <w:p w14:paraId="515B2E9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5</w:t>
            </w:r>
          </w:p>
        </w:tc>
      </w:tr>
      <w:tr w:rsidR="00315150" w:rsidRPr="000C4FD9" w14:paraId="7DA6950D" w14:textId="77777777" w:rsidTr="00306D70">
        <w:trPr>
          <w:jc w:val="center"/>
        </w:trPr>
        <w:tc>
          <w:tcPr>
            <w:tcW w:w="1333" w:type="pct"/>
          </w:tcPr>
          <w:p w14:paraId="48AF5B5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1474" w:type="pct"/>
          </w:tcPr>
          <w:p w14:paraId="0A50EB6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5D64C35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315150" w:rsidRPr="000C4FD9" w14:paraId="047BE07B" w14:textId="77777777" w:rsidTr="00306D70">
        <w:trPr>
          <w:jc w:val="center"/>
        </w:trPr>
        <w:tc>
          <w:tcPr>
            <w:tcW w:w="1333" w:type="pct"/>
          </w:tcPr>
          <w:p w14:paraId="7AB1199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1474" w:type="pct"/>
          </w:tcPr>
          <w:p w14:paraId="7730B30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22507A9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315150" w:rsidRPr="000C4FD9" w14:paraId="0DE02370" w14:textId="77777777" w:rsidTr="00306D70">
        <w:trPr>
          <w:jc w:val="center"/>
        </w:trPr>
        <w:tc>
          <w:tcPr>
            <w:tcW w:w="1333" w:type="pct"/>
          </w:tcPr>
          <w:p w14:paraId="1F5F783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1474" w:type="pct"/>
          </w:tcPr>
          <w:p w14:paraId="2C92E1C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5</w:t>
            </w:r>
          </w:p>
        </w:tc>
        <w:tc>
          <w:tcPr>
            <w:tcW w:w="2193" w:type="pct"/>
          </w:tcPr>
          <w:p w14:paraId="19EC009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</w:t>
            </w:r>
          </w:p>
        </w:tc>
      </w:tr>
      <w:tr w:rsidR="00315150" w:rsidRPr="000C4FD9" w14:paraId="0C4BAB00" w14:textId="77777777" w:rsidTr="00306D70">
        <w:trPr>
          <w:jc w:val="center"/>
        </w:trPr>
        <w:tc>
          <w:tcPr>
            <w:tcW w:w="1333" w:type="pct"/>
          </w:tcPr>
          <w:p w14:paraId="6ABC2D1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</w:t>
            </w:r>
          </w:p>
        </w:tc>
        <w:tc>
          <w:tcPr>
            <w:tcW w:w="1474" w:type="pct"/>
          </w:tcPr>
          <w:p w14:paraId="501ACE6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2F6D39B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315150" w:rsidRPr="000C4FD9" w14:paraId="3E349F15" w14:textId="77777777" w:rsidTr="00306D70">
        <w:trPr>
          <w:jc w:val="center"/>
        </w:trPr>
        <w:tc>
          <w:tcPr>
            <w:tcW w:w="1333" w:type="pct"/>
          </w:tcPr>
          <w:p w14:paraId="4DEBD51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2</w:t>
            </w:r>
          </w:p>
        </w:tc>
        <w:tc>
          <w:tcPr>
            <w:tcW w:w="1474" w:type="pct"/>
          </w:tcPr>
          <w:p w14:paraId="6B5AFF7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1D075AD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315150" w:rsidRPr="000C4FD9" w14:paraId="0E60BBBA" w14:textId="77777777" w:rsidTr="00306D70">
        <w:trPr>
          <w:jc w:val="center"/>
        </w:trPr>
        <w:tc>
          <w:tcPr>
            <w:tcW w:w="1333" w:type="pct"/>
          </w:tcPr>
          <w:p w14:paraId="03C7AC3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3</w:t>
            </w:r>
          </w:p>
        </w:tc>
        <w:tc>
          <w:tcPr>
            <w:tcW w:w="1474" w:type="pct"/>
          </w:tcPr>
          <w:p w14:paraId="1E268DA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4815FB9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  <w:tr w:rsidR="00315150" w:rsidRPr="000C4FD9" w14:paraId="2D268B17" w14:textId="77777777" w:rsidTr="00306D70">
        <w:trPr>
          <w:jc w:val="center"/>
        </w:trPr>
        <w:tc>
          <w:tcPr>
            <w:tcW w:w="1333" w:type="pct"/>
          </w:tcPr>
          <w:p w14:paraId="300E7E1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</w:t>
            </w:r>
          </w:p>
        </w:tc>
        <w:tc>
          <w:tcPr>
            <w:tcW w:w="1474" w:type="pct"/>
          </w:tcPr>
          <w:p w14:paraId="37077EE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7</w:t>
            </w:r>
          </w:p>
        </w:tc>
        <w:tc>
          <w:tcPr>
            <w:tcW w:w="2193" w:type="pct"/>
          </w:tcPr>
          <w:p w14:paraId="359B981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5</w:t>
            </w:r>
          </w:p>
        </w:tc>
      </w:tr>
    </w:tbl>
    <w:p w14:paraId="3AB2B7F0" w14:textId="77777777" w:rsidR="00315150" w:rsidRPr="00E43F2B" w:rsidRDefault="00315150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 xml:space="preserve">A.2 East Delta Network (EDN) System </w:t>
      </w:r>
    </w:p>
    <w:p w14:paraId="75475012" w14:textId="77777777" w:rsidR="00315150" w:rsidRPr="00E43F2B" w:rsidRDefault="00315150" w:rsidP="00FC672C">
      <w:pPr>
        <w:rPr>
          <w:szCs w:val="26"/>
          <w:lang w:val="en-GB"/>
        </w:rPr>
      </w:pPr>
      <w:r w:rsidRPr="00E43F2B">
        <w:rPr>
          <w:szCs w:val="26"/>
          <w:lang w:val="en-GB"/>
        </w:rPr>
        <w:t>The single line diagram of EDN 30-bus distribution system is shown in Fig. A.2. Table A.3 shows the buses and lines data of EDN 30-bus system, where the rated line voltage is 11 kV and rated MVA is 100.</w:t>
      </w:r>
    </w:p>
    <w:p w14:paraId="4BD7B33B" w14:textId="77777777" w:rsidR="00315150" w:rsidRPr="00E43F2B" w:rsidRDefault="00315150" w:rsidP="003A6E07">
      <w:pPr>
        <w:jc w:val="center"/>
        <w:rPr>
          <w:szCs w:val="26"/>
          <w:lang w:val="en-GB"/>
        </w:rPr>
      </w:pPr>
      <w:r>
        <w:rPr>
          <w:szCs w:val="26"/>
          <w:lang w:val="en-GB"/>
        </w:rPr>
      </w:r>
      <w:r>
        <w:rPr>
          <w:szCs w:val="26"/>
          <w:lang w:val="en-GB"/>
        </w:rPr>
        <w:pict w14:anchorId="6865AA6A">
          <v:group id="Group 289" o:spid="_x0000_s10716" style="width:318.95pt;height:89.5pt;mso-position-horizontal-relative:char;mso-position-vertical-relative:line" coordorigin="6188,7841" coordsize="4809,1477">
            <v:rect id="Rectangle 287" o:spid="_x0000_s10717" style="position:absolute;left:9476;top:7974;width:1472;height:20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pIOtsIA&#10;AADaAAAADwAAAGRycy9kb3ducmV2LnhtbESPzarCMBSE94LvEI7gTlNdiFajiN6LLv25oO4OzbEt&#10;Nielibb69EYQ7nKYmW+Y2aIxhXhQ5XLLCgb9CARxYnXOqYK/429vDMJ5ZI2FZVLwJAeLebs1w1jb&#10;mvf0OPhUBAi7GBVk3pexlC7JyKDr25I4eFdbGfRBVqnUFdYBbgo5jKKRNJhzWMiwpFVGye1wNwo2&#10;43J53tpXnRY/l81pd5qsjxOvVLfTLKcgPDX+P/xtb7WCIXyuhBsg52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mkg62wgAAANoAAAAPAAAAAAAAAAAAAAAAAJgCAABkcnMvZG93&#10;bnJldi54bWxQSwUGAAAAAAQABAD1AAAAhwMAAAAA&#10;" filled="f" stroked="f">
              <v:textbox style="mso-next-textbox:#Rectangle 287" inset="0,0,0,0">
                <w:txbxContent>
                  <w:p w14:paraId="53FCCFE2" w14:textId="77777777" w:rsidR="00315150" w:rsidRPr="00EB460A" w:rsidRDefault="00315150" w:rsidP="00E43F2B">
                    <w:pPr>
                      <w:rPr>
                        <w:vertAlign w:val="subscript"/>
                        <w:rtl/>
                      </w:rPr>
                    </w:pPr>
                    <w:r w:rsidRPr="00EB460A">
                      <w:t>Switching tie-line</w:t>
                    </w:r>
                  </w:p>
                  <w:p w14:paraId="24BFEE04" w14:textId="77777777" w:rsidR="00315150" w:rsidRPr="00427FE4" w:rsidRDefault="00315150" w:rsidP="00E43F2B">
                    <w:pPr>
                      <w:rPr>
                        <w:rtl/>
                      </w:rPr>
                    </w:pPr>
                  </w:p>
                </w:txbxContent>
              </v:textbox>
            </v:rect>
            <v:group id="Group 188" o:spid="_x0000_s10718" style="position:absolute;left:6188;top:7841;width:4809;height:1477" coordorigin="3249,13370" coordsize="5867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<v:rect id="Rectangle 189" o:spid="_x0000_s10719" style="position:absolute;left:8742;top:14210;width:374;height:22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Dacx8IA&#10;AADaAAAADwAAAGRycy9kb3ducmV2LnhtbESPQYvCMBSE74L/ITzBm6buQWzXKKIuenRVqHt7NG/b&#10;ss1LaaKt/vqNIHgcZuYbZr7sTCVu1LjSsoLJOAJBnFldcq7gfPoazUA4j6yxskwK7uRguej35pho&#10;2/I33Y4+FwHCLkEFhfd1IqXLCjLoxrYmDt6vbQz6IJtc6gbbADeV/IiiqTRYclgosKZ1Qdnf8WoU&#10;7Gb16rK3jzavtj+79JDGm1PslRoOutUnCE+df4df7b1WEMPzSrgBcvE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oNpzHwgAAANoAAAAPAAAAAAAAAAAAAAAAAJgCAABkcnMvZG93&#10;bnJldi54bWxQSwUGAAAAAAQABAD1AAAAhwMAAAAA&#10;" filled="f" stroked="f">
                <v:textbox style="mso-next-textbox:#Rectangle 189" inset="0,0,0,0">
                  <w:txbxContent>
                    <w:p w14:paraId="721ACBEB" w14:textId="77777777" w:rsidR="00315150" w:rsidRPr="00EB460A" w:rsidRDefault="00315150" w:rsidP="00E43F2B">
                      <w:pPr>
                        <w:rPr>
                          <w:rtl/>
                        </w:rPr>
                      </w:pPr>
                      <w:r w:rsidRPr="00EB460A">
                        <w:t>30</w:t>
                      </w:r>
                    </w:p>
                  </w:txbxContent>
                </v:textbox>
              </v:rect>
              <v:group id="Group 190" o:spid="_x0000_s1072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<v:rect id="Rectangle 191" o:spid="_x0000_s10721" style="position:absolute;left:8402;top:14212;width:367;height:20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0lnP78AA&#10;AADbAAAADwAAAGRycy9kb3ducmV2LnhtbERPy6rCMBDdC/5DGMGdproQrUYRH+jyXhXU3dCMbbGZ&#10;lCbaer/+RhDczeE8Z7ZoTCGeVLncsoJBPwJBnFidc6rgdNz2xiCcR9ZYWCYFL3KwmLdbM4y1rfmX&#10;ngefihDCLkYFmfdlLKVLMjLo+rYkDtzNVgZ9gFUqdYV1CDeFHEbRSBrMOTRkWNIqo+R+eBgFu3G5&#10;vOztX50Wm+vu/HOerI8Tr1S30yynIDw1/iv+uPc6zB/B+5dwgJz/A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0lnP78AAAADbAAAADwAAAAAAAAAAAAAAAACYAgAAZHJzL2Rvd25y&#10;ZXYueG1sUEsFBgAAAAAEAAQA9QAAAIUDAAAAAA==&#10;" filled="f" stroked="f">
                  <v:textbox style="mso-next-textbox:#Rectangle 191" inset="0,0,0,0">
                    <w:txbxContent>
                      <w:p w14:paraId="090DE69E" w14:textId="77777777" w:rsidR="00315150" w:rsidRPr="00EB460A" w:rsidRDefault="00315150" w:rsidP="00E43F2B">
                        <w:pPr>
                          <w:rPr>
                            <w:rtl/>
                          </w:rPr>
                        </w:pPr>
                        <w:r w:rsidRPr="00EB460A">
                          <w:t>29</w:t>
                        </w:r>
                      </w:p>
                    </w:txbxContent>
                  </v:textbox>
                </v:rect>
                <v:group id="Group 192" o:spid="_x0000_s1072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<v:rect id="Rectangle 193" o:spid="_x0000_s10723" style="position:absolute;left:8114;top:14211;width:288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Ir+BsQA&#10;AADbAAAADwAAAGRycy9kb3ducmV2LnhtbESPzW7CQAyE75V4h5WRuJVNOVSQsiBUQHDkT4LerKyb&#10;RM16o+yWBJ4eH5C42ZrxzOfpvHOVulITSs8GPoYJKOLM25JzA6fj+n0MKkRki5VnMnCjAPNZ722K&#10;qfUt7+l6iLmSEA4pGihirFOtQ1aQwzD0NbFov75xGGVtcm0bbCXcVXqUJJ/aYcnSUGBN3wVlf4d/&#10;Z2AzrheXrb+3ebX62Zx358nyOInGDPrd4gtUpC6+zM/rrRV8gZVfZAA9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yK/gbEAAAA2wAAAA8AAAAAAAAAAAAAAAAAmAIAAGRycy9k&#10;b3ducmV2LnhtbFBLBQYAAAAABAAEAPUAAACJAwAAAAA=&#10;" filled="f" stroked="f">
                    <v:textbox style="mso-next-textbox:#Rectangle 193" inset="0,0,0,0">
                      <w:txbxContent>
                        <w:p w14:paraId="7554F2C4" w14:textId="77777777" w:rsidR="00315150" w:rsidRPr="00EB460A" w:rsidRDefault="00315150" w:rsidP="00E43F2B">
                          <w:pPr>
                            <w:rPr>
                              <w:rtl/>
                            </w:rPr>
                          </w:pPr>
                          <w:r w:rsidRPr="00EB460A">
                            <w:t>28</w:t>
                          </w:r>
                        </w:p>
                      </w:txbxContent>
                    </v:textbox>
                  </v:rect>
                  <v:group id="Group 194" o:spid="_x0000_s1072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Adrh8EAAADbAAAADwAAAGRycy9kb3ducmV2LnhtbERPTYvCMBC9C/sfwix4&#10;07S7KG7XKCKueBBBXRBvQzO2xWZSmtjWf28Ewds83udM550pRUO1KywriIcRCOLU6oIzBf/Hv8EE&#10;hPPIGkvLpOBODuazj94UE21b3lNz8JkIIewSVJB7XyVSujQng25oK+LAXWxt0AdYZ1LX2IZwU8qv&#10;KBpLgwWHhhwrWuaUXg83o2DdYrv4jlfN9npZ3s/H0e60jUmp/me3+AXhqfNv8cu90WH+Dz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fAdrh8EAAADbAAAADwAA&#10;AAAAAAAAAAAAAACqAgAAZHJzL2Rvd25yZXYueG1sUEsFBgAAAAAEAAQA+gAAAJgDAAAAAA==&#10;">
                    <v:rect id="Rectangle 195" o:spid="_x0000_s10725" style="position:absolute;left:7795;top:14211;width:294;height:19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JA4vb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rA9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D8kDi9vwAAANsAAAAPAAAAAAAAAAAAAAAAAJgCAABkcnMvZG93bnJl&#10;di54bWxQSwUGAAAAAAQABAD1AAAAhAMAAAAA&#10;" filled="f" stroked="f">
                      <v:textbox style="mso-next-textbox:#Rectangle 195" inset="0,0,0,0">
                        <w:txbxContent>
                          <w:p w14:paraId="56F25252" w14:textId="77777777" w:rsidR="00315150" w:rsidRPr="00EB460A" w:rsidRDefault="00315150" w:rsidP="00E43F2B">
                            <w:pPr>
                              <w:rPr>
                                <w:rtl/>
                              </w:rPr>
                            </w:pPr>
                            <w:r w:rsidRPr="00EB460A">
                              <w:t>27</w:t>
                            </w:r>
                          </w:p>
                        </w:txbxContent>
                      </v:textbox>
                    </v:rect>
                    <v:group id="Group 196" o:spid="_x0000_s1072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B2tPM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j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MHa08wwAAANsAAAAP&#10;AAAAAAAAAAAAAAAAAKoCAABkcnMvZG93bnJldi54bWxQSwUGAAAAAAQABAD6AAAAmgMAAAAA&#10;">
                      <v:rect id="Rectangle 197" o:spid="_x0000_s10727" style="position:absolute;left:7434;top:14211;width:333;height:16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w4DUcQA&#10;AADbAAAADwAAAGRycy9kb3ducmV2LnhtbESPT4vCMBTE74LfITzBm6b2sGjXKLIqelz/QNfbo3m2&#10;ZZuX0mRt3U9vBMHjMDO/YebLzlTiRo0rLSuYjCMQxJnVJecKzqftaArCeWSNlWVScCcHy0W/N8dE&#10;25YPdDv6XAQIuwQVFN7XiZQuK8igG9uaOHhX2xj0QTa51A22AW4qGUfRhzRYclgosKavgrLf459R&#10;sJvWq5+9/W/zanPZpd/pbH2aeaWGg271CcJT59/hV3uvFcQxPL+EHyAXD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MOA1HEAAAA2wAAAA8AAAAAAAAAAAAAAAAAmAIAAGRycy9k&#10;b3ducmV2LnhtbFBLBQYAAAAABAAEAPUAAACJAwAAAAA=&#10;" filled="f" stroked="f">
                        <v:textbox style="mso-next-textbox:#Rectangle 197" inset="0,0,0,0">
                          <w:txbxContent>
                            <w:p w14:paraId="294CFD37" w14:textId="77777777" w:rsidR="00315150" w:rsidRPr="00EB460A" w:rsidRDefault="00315150" w:rsidP="00E43F2B">
                              <w:pPr>
                                <w:rPr>
                                  <w:rtl/>
                                </w:rPr>
                              </w:pPr>
                              <w:r w:rsidRPr="00EB460A">
                                <w:t>26</w:t>
                              </w:r>
                            </w:p>
                          </w:txbxContent>
                        </v:textbox>
                      </v:rect>
                      <v:group id="Group 198" o:spid="_x0000_s1072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      <v:rect id="Rectangle 199" o:spid="_x0000_s10729" style="position:absolute;left:7162;top:14211;width:286;height:19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6s+vs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EM/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Dqz6+xQAAANsAAAAPAAAAAAAAAAAAAAAAAJgCAABkcnMv&#10;ZG93bnJldi54bWxQSwUGAAAAAAQABAD1AAAAigMAAAAA&#10;" filled="f" stroked="f">
                          <v:textbox style="mso-next-textbox:#Rectangle 199" inset="0,0,0,0">
                            <w:txbxContent>
                              <w:p w14:paraId="099AF044" w14:textId="77777777" w:rsidR="00315150" w:rsidRPr="00EB460A" w:rsidRDefault="00315150" w:rsidP="00E43F2B">
                                <w:pPr>
                                  <w:rPr>
                                    <w:rtl/>
                                  </w:rPr>
                                </w:pPr>
                                <w:r w:rsidRPr="00EB460A">
                                  <w:t>25</w:t>
                                </w:r>
                              </w:p>
                            </w:txbxContent>
                          </v:textbox>
                        </v:rect>
                        <v:group id="Group 200" o:spid="_x0000_s1073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Mmqz/FAAAA2wAA&#10;AA8AAAAAAAAAAAAAAAAAqgIAAGRycy9kb3ducmV2LnhtbFBLBQYAAAAABAAEAPoAAACcAwAAAAA=&#10;">
                          <v:rect id="Rectangle 201" o:spid="_x0000_s10731" style="position:absolute;left:6838;top:14211;width:343;height:182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DUFUs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XEC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cNQVSxQAAANsAAAAPAAAAAAAAAAAAAAAAAJgCAABkcnMv&#10;ZG93bnJldi54bWxQSwUGAAAAAAQABAD1AAAAigMAAAAA&#10;" filled="f" stroked="f">
                            <v:textbox style="mso-next-textbox:#Rectangle 201" inset="0,0,0,0">
                              <w:txbxContent>
                                <w:p w14:paraId="1800068B" w14:textId="77777777" w:rsidR="00315150" w:rsidRPr="00EB460A" w:rsidRDefault="00315150" w:rsidP="00E43F2B">
                                  <w:pPr>
                                    <w:rPr>
                                      <w:rtl/>
                                    </w:rPr>
                                  </w:pPr>
                                  <w:r w:rsidRPr="00EB460A">
                                    <w:t>24</w:t>
                                  </w:r>
                                </w:p>
                              </w:txbxContent>
                            </v:textbox>
                          </v:rect>
                          <v:group id="Group 202" o:spid="_x0000_s1073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LiQ08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tE3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LiQ08QAAADbAAAA&#10;DwAAAAAAAAAAAAAAAACqAgAAZHJzL2Rvd25yZXYueG1sUEsFBgAAAAAEAAQA+gAAAJsDAAAAAA==&#10;">
                            <v:rect id="Rectangle 203" o:spid="_x0000_s10733" style="position:absolute;left:6554;top:14209;width:298;height:21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uY0u78A&#10;AADbAAAADwAAAGRycy9kb3ducmV2LnhtbERPy6rCMBDdC/5DGMGdproQrUYRvRdd+gJ1NzRjW2wm&#10;pYm2+vVmIbg8nPds0ZhCPKlyuWUFg34EgjixOudUwen43xuDcB5ZY2GZFLzIwWLebs0w1rbmPT0P&#10;PhUhhF2MCjLvy1hKl2Rk0PVtSRy4m60M+gCrVOoK6xBuCjmMopE0mHNoyLCkVUbJ/fAwCjbjcnnZ&#10;2nedFn/XzXl3nqyPE69Ut9MspyA8Nf4n/rq3WsEwjA1fwg+Q8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C5jS7vwAAANsAAAAPAAAAAAAAAAAAAAAAAJgCAABkcnMvZG93bnJl&#10;di54bWxQSwUGAAAAAAQABAD1AAAAhAMAAAAA&#10;" filled="f" stroked="f">
                              <v:textbox style="mso-next-textbox:#Rectangle 203" inset="0,0,0,0">
                                <w:txbxContent>
                                  <w:p w14:paraId="5407D1EB" w14:textId="77777777" w:rsidR="00315150" w:rsidRPr="00EB460A" w:rsidRDefault="00315150" w:rsidP="00E43F2B">
                                    <w:pPr>
                                      <w:rPr>
                                        <w:rtl/>
                                      </w:rPr>
                                    </w:pPr>
                                    <w:r w:rsidRPr="00EB460A">
                                      <w:t>23</w:t>
                                    </w:r>
                                  </w:p>
                                </w:txbxContent>
                              </v:textbox>
                            </v:rect>
                            <v:group id="Group 204" o:spid="_x0000_s1073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<v:rect id="Rectangle 205" o:spid="_x0000_s10735" style="position:absolute;left:6194;top:14216;width:334;height:170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UmuYM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HlJrmDBAAAA2wAAAA8AAAAAAAAAAAAAAAAAmAIAAGRycy9kb3du&#10;cmV2LnhtbFBLBQYAAAAABAAEAPUAAACGAwAAAAA=&#10;" filled="f" stroked="f">
                                <v:textbox style="mso-next-textbox:#Rectangle 205" inset="0,0,0,0">
                                  <w:txbxContent>
                                    <w:p w14:paraId="4B0D12E4" w14:textId="77777777" w:rsidR="00315150" w:rsidRPr="00EB460A" w:rsidRDefault="00315150" w:rsidP="00E43F2B">
                                      <w:pPr>
                                        <w:rPr>
                                          <w:rtl/>
                                        </w:rPr>
                                      </w:pPr>
                                      <w:r w:rsidRPr="00EB460A">
                                        <w:t>22</w:t>
                                      </w:r>
                                    </w:p>
                                  </w:txbxContent>
                                </v:textbox>
                              </v:rect>
                              <v:group id="Group 206" o:spid="_x0000_s1073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cQ74cMAAADb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SyG/y/h&#10;B8jNE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JxDvhwwAAANsAAAAP&#10;AAAAAAAAAAAAAAAAAKoCAABkcnMvZG93bnJldi54bWxQSwUGAAAAAAQABAD6AAAAmgMAAAAA&#10;">
                                <v:rect id="Rectangle 207" o:spid="_x0000_s10737" style="position:absolute;left:5873;top:14216;width:352;height:20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teVjMUA&#10;AADbAAAADwAAAGRycy9kb3ducmV2LnhtbESPT2vCQBTE7wW/w/KE3urGC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m15WMxQAAANsAAAAPAAAAAAAAAAAAAAAAAJgCAABkcnMv&#10;ZG93bnJldi54bWxQSwUGAAAAAAQABAD1AAAAigMAAAAA&#10;" filled="f" stroked="f">
                                  <v:textbox style="mso-next-textbox:#Rectangle 207" inset="0,0,0,0">
                                    <w:txbxContent>
                                      <w:p w14:paraId="4F9A8B98" w14:textId="77777777" w:rsidR="00315150" w:rsidRPr="00EB460A" w:rsidRDefault="00315150" w:rsidP="00E43F2B">
                                        <w:pPr>
                                          <w:rPr>
                                            <w:rtl/>
                                          </w:rPr>
                                        </w:pPr>
                                        <w:r w:rsidRPr="00EB460A">
                                          <w:t>21</w:t>
                                        </w:r>
                                      </w:p>
                                    </w:txbxContent>
                                  </v:textbox>
                                </v:rect>
                                <v:group id="Group 208" o:spid="_x0000_s1073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ZaAA3FAAAA2wAA&#10;AA8AAAAAAAAAAAAAAAAAqgIAAGRycy9kb3ducmV2LnhtbFBLBQYAAAAABAAEAPoAAACcAwAAAAA=&#10;">
                                  <v:rect id="Rectangle 209" o:spid="_x0000_s10739" style="position:absolute;left:5589;top:14216;width:298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nKoY8MA&#10;AADbAAAADwAAAGRycy9kb3ducmV2LnhtbESPS4vCQBCE74L/YWjBm05cRTQ6iuwDPfoC9dZk2iSY&#10;6QmZWRP31+8Igseiqr6i5svGFOJOlcstKxj0IxDEidU5pwqOh5/eBITzyBoLy6TgQQ6Wi3ZrjrG2&#10;Ne/ovvepCBB2MSrIvC9jKV2SkUHXtyVx8K62MuiDrFKpK6wD3BTyI4rG0mDOYSHDkj4zSm77X6Ng&#10;PSlX5439q9Pi+7I+bU/Tr8PUK9XtNKsZCE+Nf4df7Y1WMBzB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nKoY8MAAADbAAAADwAAAAAAAAAAAAAAAACYAgAAZHJzL2Rv&#10;d25yZXYueG1sUEsFBgAAAAAEAAQA9QAAAIgDAAAAAA==&#10;" filled="f" stroked="f">
                                    <v:textbox style="mso-next-textbox:#Rectangle 209" inset="0,0,0,0">
                                      <w:txbxContent>
                                        <w:p w14:paraId="76EA2D18" w14:textId="77777777" w:rsidR="00315150" w:rsidRPr="00EB460A" w:rsidRDefault="00315150" w:rsidP="00E43F2B">
                                          <w:pPr>
                                            <w:rPr>
                                              <w:rtl/>
                                            </w:rPr>
                                          </w:pPr>
                                          <w:r w:rsidRPr="00EB460A">
                                            <w:t>20</w:t>
                                          </w:r>
                                        </w:p>
                                      </w:txbxContent>
                                    </v:textbox>
                                  </v:rect>
                                  <v:group id="Group 210" o:spid="_x0000_s1074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                  <v:rect id="Rectangle 211" o:spid="_x0000_s10741" style="position:absolute;left:5278;top:14202;width:308;height:184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eyTj8MA&#10;AADbAAAADwAAAGRycy9kb3ducmV2LnhtbESPQYvCMBSE7wv7H8Jb8LamqyB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eyTj8MAAADbAAAADwAAAAAAAAAAAAAAAACYAgAAZHJzL2Rv&#10;d25yZXYueG1sUEsFBgAAAAAEAAQA9QAAAIgDAAAAAA==&#10;" filled="f" stroked="f">
                                      <v:textbox style="mso-next-textbox:#Rectangle 211" inset="0,0,0,0">
                                        <w:txbxContent>
                                          <w:p w14:paraId="10D0DA9F" w14:textId="77777777" w:rsidR="00315150" w:rsidRPr="00EB460A" w:rsidRDefault="00315150" w:rsidP="00E43F2B">
                                            <w:pPr>
                                              <w:rPr>
                                                <w:rtl/>
                                              </w:rPr>
                                            </w:pPr>
                                            <w:r w:rsidRPr="00EB460A">
                                              <w:t>19</w:t>
                                            </w:r>
                                          </w:p>
                                        </w:txbxContent>
                                      </v:textbox>
                                    </v:rect>
                                    <v:group id="Group 212" o:spid="_x0000_s1074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WEGDsQAAADbAAAADwAAAGRycy9kb3ducmV2LnhtbESPT4vCMBTE7wt+h/AE&#10;b2taxVWqUURc8SCCf0C8PZpnW2xeSpNt67ffLAh7HGbmN8xi1ZlSNFS7wrKCeBiBIE6tLjhTcL18&#10;f85AOI+ssbRMCl7kYLXsfSww0bblEzVnn4kAYZeggtz7KpHSpTkZdENbEQfvYWuDPsg6k7rGNsBN&#10;KUdR9CUNFhwWcqxok1P6PP8YBbsW2/U43jaH52Pzul8mx9shJqUG/W49B+Gp8//hd3uvFYy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KWEGDsQAAADbAAAA&#10;DwAAAAAAAAAAAAAAAACqAgAAZHJzL2Rvd25yZXYueG1sUEsFBgAAAAAEAAQA+gAAAJsDAAAAAA==&#10;">
                                      <v:rect id="Rectangle 213" o:spid="_x0000_s10743" style="position:absolute;left:4990;top:14200;width:320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z+iZsEA&#10;AADbAAAADwAAAGRycy9kb3ducmV2LnhtbERPy4rCMBTdD/gP4QqzG1MV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c/ombBAAAA2wAAAA8AAAAAAAAAAAAAAAAAmAIAAGRycy9kb3du&#10;cmV2LnhtbFBLBQYAAAAABAAEAPUAAACGAwAAAAA=&#10;" filled="f" stroked="f">
                                        <v:textbox style="mso-next-textbox:#Rectangle 213" inset="0,0,0,0">
                                          <w:txbxContent>
                                            <w:p w14:paraId="375FC4A1" w14:textId="77777777" w:rsidR="00315150" w:rsidRPr="00EB460A" w:rsidRDefault="00315150" w:rsidP="00E43F2B">
                                              <w:pPr>
                                                <w:rPr>
                                                  <w:rtl/>
                                                </w:rPr>
                                              </w:pPr>
                                              <w:r w:rsidRPr="00EB460A">
                                                <w:t>18</w:t>
                                              </w:r>
                                            </w:p>
                                          </w:txbxContent>
                                        </v:textbox>
                                      </v:rect>
                                      <v:group id="Group 214" o:spid="_x0000_s1074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        <v:rect id="Rectangle 215" o:spid="_x0000_s10745" style="position:absolute;left:4707;top:14200;width:300;height:186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U/dHc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CFP3R3BAAAA2wAAAA8AAAAAAAAAAAAAAAAAmAIAAGRycy9kb3du&#10;cmV2LnhtbFBLBQYAAAAABAAEAPUAAACGAwAAAAA=&#10;" filled="f" stroked="f">
                                          <v:textbox style="mso-next-textbox:#Rectangle 215" inset="0,0,0,0">
                                            <w:txbxContent>
                                              <w:p w14:paraId="7007172C" w14:textId="77777777" w:rsidR="00315150" w:rsidRPr="00EB460A" w:rsidRDefault="00315150" w:rsidP="00E43F2B">
                                                <w:pPr>
                                                  <w:rPr>
                                                    <w:rtl/>
                                                  </w:rPr>
                                                </w:pPr>
                                                <w:r w:rsidRPr="00EB460A">
                                                  <w:t>17</w:t>
                                                </w:r>
                                              </w:p>
                                            </w:txbxContent>
                                          </v:textbox>
                                        </v:rect>
                                        <v:group id="Group 216" o:spid="_x0000_s1074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kcJInMUAAADbAAAADwAAAGRycy9kb3ducmV2LnhtbESPT2vCQBTE7wW/w/KE&#10;3ppNtC0Ss4pILT2EQlUQb4/sMwlm34bsNn++fbdQ6HGYmd8w2XY0jeipc7VlBUkUgyAurK65VHA+&#10;HZ5WIJxH1thYJgUTOdhuZg8ZptoO/EX90ZciQNilqKDyvk2ldEVFBl1kW+Lg3Wxn0AfZlVJ3OAS4&#10;aeQijl+lwZrDQoUt7Ssq7sdvo+B9wGG3TN76/H7bT9fTy+clT0ipx/m4W4PwNPr/8F/7Qyt4Tu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JHCSJzFAAAA2wAA&#10;AA8AAAAAAAAAAAAAAAAAqgIAAGRycy9kb3ducmV2LnhtbFBLBQYAAAAABAAEAPoAAACcAwAAAAA=&#10;">
                                          <v:rect id="Rectangle 217" o:spid="_x0000_s10747" style="position:absolute;left:4491;top:14200;width:181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tHm8cUA&#10;AADbAAAADwAAAGRycy9kb3ducmV2LnhtbESPT2vCQBTE7wW/w/KE3urGI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+0ebxxQAAANsAAAAPAAAAAAAAAAAAAAAAAJgCAABkcnMv&#10;ZG93bnJldi54bWxQSwUGAAAAAAQABAD1AAAAigMAAAAA&#10;" filled="f" stroked="f">
                                            <v:textbox style="mso-next-textbox:#Rectangle 217" inset="0,0,0,0">
                                              <w:txbxContent>
                                                <w:p w14:paraId="5B10E626" w14:textId="77777777" w:rsidR="00315150" w:rsidRPr="00EB460A" w:rsidRDefault="00315150" w:rsidP="00E43F2B">
                                                  <w:pPr>
                                                    <w:rPr>
                                                      <w:rtl/>
                                                    </w:rPr>
                                                  </w:pPr>
                                                  <w:r w:rsidRPr="00EB460A">
                                                    <w:t>16</w:t>
                                                  </w:r>
                                                </w:p>
                                              </w:txbxContent>
                                            </v:textbox>
                                          </v:rect>
                                          <v:group id="Group 218" o:spid="_x0000_s1074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DlxzcMQAAADbAAAADwAAAGRycy9kb3ducmV2LnhtbESPT4vCMBTE7wt+h/AE&#10;b2tadUWqUURc8SCCf0C8PZpnW2xeSpNt67ffLAh7HGbmN8xi1ZlSNFS7wrKCeBiBIE6tLjhTcL18&#10;f85AOI+ssbRMCl7kYLXsfSww0bblEzVnn4kAYZeggtz7KpHSpTkZdENbEQfvYWuDPsg6k7rGNsBN&#10;KUdRNJUGCw4LOVa0ySl9nn+Mgl2L7Xocb5vD87F53S9fx9shJqUG/W49B+Gp8//hd3uvFUzG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DlxzcMQAAADbAAAA&#10;DwAAAAAAAAAAAAAAAACqAgAAZHJzL2Rvd25yZXYueG1sUEsFBgAAAAAEAAQA+gAAAJsDAAAAAA==&#10;">
                                            <v:rect id="Rectangle 219" o:spid="_x0000_s10749" style="position:absolute;left:4166;top:14200;width:239;height:16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nTbHsUA&#10;AADbAAAADwAAAGRycy9kb3ducmV2LnhtbESPQWvCQBSE7wX/w/KE3pqNJYimriJa0WOrQtrbI/ua&#10;BLNvQ3ZNUn99tyB4HGbmG2axGkwtOmpdZVnBJIpBEOdWV1woOJ92LzMQziNrrC2Tgl9ysFqOnhaY&#10;atvzJ3VHX4gAYZeigtL7JpXS5SUZdJFtiIP3Y1uDPsi2kLrFPsBNLV/jeCoNVhwWSmxoU1J+OV6N&#10;gv2sWX8d7K0v6vfvffaRzbenuVfqeTys30B4GvwjfG8ftIIkgf8v4QfI5R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edNsexQAAANsAAAAPAAAAAAAAAAAAAAAAAJgCAABkcnMv&#10;ZG93bnJldi54bWxQSwUGAAAAAAQABAD1AAAAigMAAAAA&#10;" filled="f" stroked="f">
                                              <v:textbox style="mso-next-textbox:#Rectangle 219" inset="0,0,0,0">
                                                <w:txbxContent>
                                                  <w:p w14:paraId="325A20B0" w14:textId="77777777" w:rsidR="00315150" w:rsidRPr="00EB460A" w:rsidRDefault="00315150" w:rsidP="00E43F2B">
                                                    <w:pPr>
                                                      <w:rPr>
                                                        <w:rtl/>
                                                      </w:rPr>
                                                    </w:pPr>
                                                    <w:r w:rsidRPr="00EB460A">
                                                      <w:t>15</w:t>
                                                    </w:r>
                                                  </w:p>
                                                </w:txbxContent>
                                              </v:textbox>
                                            </v:rect>
                                            <v:group id="Group 220" o:spid="_x0000_s1075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7vlOn8UAAADbAAAADwAAAGRycy9kb3ducmV2LnhtbESPT2vCQBTE74V+h+UV&#10;ejObtFokZhWRtvQQBLUg3h7ZZxLMvg3Zbf58e7dQ6HGYmd8w2WY0jeipc7VlBUkUgyAurK65VPB9&#10;+pgtQTiPrLGxTAomcrBZPz5kmGo78IH6oy9FgLBLUUHlfZtK6YqKDLrItsTBu9rOoA+yK6XucAhw&#10;08iXOH6TBmsOCxW2tKuouB1/jILPAYfta/Le57frbrqcFvtznpBSz0/jdgXC0+j/w3/tL61gvoD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75Tp/FAAAA2wAA&#10;AA8AAAAAAAAAAAAAAAAAqgIAAGRycy9kb3ducmV2LnhtbFBLBQYAAAAABAAEAPoAAACcAwAAAAA=&#10;">
                                              <v:rect id="Rectangle 221" o:spid="_x0000_s10751" style="position:absolute;left:3820;top:14184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erg8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werg8sMAAADbAAAADwAAAAAAAAAAAAAAAACYAgAAZHJzL2Rv&#10;d25yZXYueG1sUEsFBgAAAAAEAAQA9QAAAIgDAAAAAA==&#10;" filled="f" stroked="f">
                                                <v:textbox style="mso-next-textbox:#Rectangle 221" inset="0,0,0,0">
                                                  <w:txbxContent>
                                                    <w:p w14:paraId="46A4D475" w14:textId="77777777" w:rsidR="00315150" w:rsidRPr="00EB460A" w:rsidRDefault="00315150" w:rsidP="00E43F2B">
                                                      <w:pPr>
                                                        <w:rPr>
                                                          <w:rtl/>
                                                        </w:rPr>
                                                      </w:pPr>
                                                      <w:r w:rsidRPr="00EB460A">
                                                        <w:t>14</w:t>
                                                      </w:r>
                                                    </w:p>
                                                  </w:txbxContent>
                                                </v:textbox>
                                              </v:rect>
                                              <v:group id="Group 222" o:spid="_x0000_s1075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Wd1c8YAAADbAAAADwAAAGRycy9kb3ducmV2LnhtbESPW2vCQBSE3wv+h+UI&#10;faub2FYlZhURW/ogghcQ3w7Zkwtmz4bsNon/vlso9HGYmW+YdD2YWnTUusqygngSgSDOrK64UHA5&#10;f7wsQDiPrLG2TAoe5GC9Gj2lmGjb85G6ky9EgLBLUEHpfZNI6bKSDLqJbYiDl9vWoA+yLaRusQ9w&#10;U8tpFM2kwYrDQokNbUvK7qdvo+Czx37zGu+6/T3fPm7n98N1H5NSz+NhswThafD/4b/2l1bwNof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xZ3VzxgAAANsA&#10;AAAPAAAAAAAAAAAAAAAAAKoCAABkcnMvZG93bnJldi54bWxQSwUGAAAAAAQABAD6AAAAnQMAAAAA&#10;">
                                                <v:rect id="Rectangle 223" o:spid="_x0000_s10753" style="position:absolute;left:6801;top:13416;width:345;height:191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znRG8EA&#10;AADbAAAADwAAAGRycy9kb3ducmV2LnhtbERPy4rCMBTdD/gP4QqzG1NFBq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N850RvBAAAA2wAAAA8AAAAAAAAAAAAAAAAAmAIAAGRycy9kb3du&#10;cmV2LnhtbFBLBQYAAAAABAAEAPUAAACGAwAAAAA=&#10;" filled="f" stroked="f">
                                                  <v:textbox style="mso-next-textbox:#Rectangle 223" inset="0,0,0,0">
                                                    <w:txbxContent>
                                                      <w:p w14:paraId="3C776226" w14:textId="77777777" w:rsidR="00315150" w:rsidRPr="00EB460A" w:rsidRDefault="00315150" w:rsidP="00E43F2B">
                                                        <w:r w:rsidRPr="00EB460A">
                                                          <w:t>13</w:t>
                                                        </w:r>
                                                      </w:p>
                                                    </w:txbxContent>
                                                  </v:textbox>
                                                </v:rect>
                                                <v:group id="Group 224" o:spid="_x0000_s1075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b7REmsYAAADbAAAADwAAAGRycy9kb3ducmV2LnhtbESPW2vCQBSE3wv+h+UI&#10;faub2FY0ZhURW/ogghcQ3w7Zkwtmz4bsNon/vlso9HGYmW+YdD2YWnTUusqygngSgSDOrK64UHA5&#10;f7zMQTiPrLG2TAoe5GC9Gj2lmGjb85G6ky9EgLBLUEHpfZNI6bKSDLqJbYiDl9vWoA+yLaRusQ9w&#10;U8tpFM2kwYrDQokNbUvK7qdvo+Czx37zGu+6/T3fPm7n98N1H5NSz+NhswThafD/4b/2l1bw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BvtESaxgAAANsA&#10;AAAPAAAAAAAAAAAAAAAAAKoCAABkcnMvZG93bnJldi54bWxQSwUGAAAAAAQABAD6AAAAnQMAAAAA&#10;">
                                                  <v:rect id="Rectangle 225" o:spid="_x0000_s10755" style="position:absolute;left:6541;top:13414;width:28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ZLwM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+v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SWS8DBAAAA2wAAAA8AAAAAAAAAAAAAAAAAmAIAAGRycy9kb3du&#10;cmV2LnhtbFBLBQYAAAAABAAEAPUAAACGAwAAAAA=&#10;" filled="f" stroked="f">
                                                    <v:textbox style="mso-next-textbox:#Rectangle 225" inset="0,0,0,0">
                                                      <w:txbxContent>
                                                        <w:p w14:paraId="4AFD16E2" w14:textId="77777777" w:rsidR="00315150" w:rsidRPr="00EB460A" w:rsidRDefault="00315150" w:rsidP="00E43F2B">
                                                          <w:r w:rsidRPr="00EB460A">
                                                            <w:t>12</w:t>
                                                          </w:r>
                                                        </w:p>
                                                      </w:txbxContent>
                                                    </v:textbox>
                                                  </v:rect>
                                                  <v:group id="Group 226" o:spid="_x0000_s1075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AUG95BwwAAANsAAAAP&#10;AAAAAAAAAAAAAAAAAKoCAABkcnMvZG93bnJldi54bWxQSwUGAAAAAAQABAD6AAAAmgMAAAAA&#10;">
                                                    <v:rect id="Rectangle 227" o:spid="_x0000_s10757" style="position:absolute;left:6178;top:13414;width:358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whwLMUA&#10;AADbAAAADwAAAGRycy9kb3ducmV2LnhtbESPT2vCQBTE7wW/w/KE3urGgMWkriL+QY9tFGxvj+xr&#10;Esy+Ddk1SfvpuwXB4zAzv2EWq8HUoqPWVZYVTCcRCOLc6ooLBefT/mUOwnlkjbVlUvBDDlbL0dMC&#10;U217/qAu84UIEHYpKii9b1IpXV6SQTexDXHwvm1r0AfZFlK32Ae4qWUcRa/SYMVhocSGNiXl1+xm&#10;FBzmzfrzaH/7ot59HS7vl2R7SrxSz+Nh/QbC0+Af4Xv7qBXMYvj/En6AXP4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7CHAsxQAAANsAAAAPAAAAAAAAAAAAAAAAAJgCAABkcnMv&#10;ZG93bnJldi54bWxQSwUGAAAAAAQABAD1AAAAigMAAAAA&#10;" filled="f" stroked="f">
                                                      <v:textbox style="mso-next-textbox:#Rectangle 227" inset="0,0,0,0">
                                                        <w:txbxContent>
                                                          <w:p w14:paraId="6A63B617" w14:textId="77777777" w:rsidR="00315150" w:rsidRPr="00EB460A" w:rsidRDefault="00315150" w:rsidP="00E43F2B">
                                                            <w:r w:rsidRPr="00EB460A">
                                                              <w:t>11</w:t>
                                                            </w:r>
                                                          </w:p>
                                                        </w:txbxContent>
                                                      </v:textbox>
                                                    </v:rect>
                                                    <v:group id="Group 228" o:spid="_x0000_s1075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i4Xlrc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Wslv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IuF5a3FAAAA2wAA&#10;AA8AAAAAAAAAAAAAAAAAqgIAAGRycy9kb3ducmV2LnhtbFBLBQYAAAAABAAEAPoAAACcAwAAAAA=&#10;">
                                                      <v:rect id="Rectangle 229" o:spid="_x0000_s10759" style="position:absolute;left:5861;top:13414;width:333;height:17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61Nw8MA&#10;AADbAAAADwAAAGRycy9kb3ducmV2LnhtbESPS4vCQBCE74L/YWjBm05cVDQ6iuwDPfoC9dZk2iSY&#10;6QmZWRP31+8Igseiqr6i5svGFOJOlcstKxj0IxDEidU5pwqOh5/eBITzyBoLy6TgQQ6Wi3ZrjrG2&#10;Ne/ovvepCBB2MSrIvC9jKV2SkUHXtyVx8K62MuiDrFKpK6wD3BTyI4rG0mDOYSHDkj4zSm77X6Ng&#10;PSlX5439q9Pi+7I+bU/Tr8PUK9XtNKsZCE+Nf4df7Y1WMBrC80v4AXLxD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261Nw8MAAADbAAAADwAAAAAAAAAAAAAAAACYAgAAZHJzL2Rv&#10;d25yZXYueG1sUEsFBgAAAAAEAAQA9QAAAIgDAAAAAA==&#10;" filled="f" stroked="f">
                                                        <v:textbox style="mso-next-textbox:#Rectangle 229" inset="0,0,0,0">
                                                          <w:txbxContent>
                                                            <w:p w14:paraId="0E4D6FF8" w14:textId="77777777" w:rsidR="00315150" w:rsidRPr="00EB460A" w:rsidRDefault="00315150" w:rsidP="00E43F2B">
                                                              <w:pPr>
                                                                <w:rPr>
                                                                  <w:rtl/>
                                                                </w:rPr>
                                                              </w:pPr>
                                                              <w:r w:rsidRPr="00EB460A">
                                                                <w:t>10</w:t>
                                                              </w:r>
                                                            </w:p>
                                                          </w:txbxContent>
                                                        </v:textbox>
                                                      </v:rect>
                                                      <v:group id="Group 230" o:spid="_x0000_s1076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BrINhCwwAAANsAAAAP&#10;AAAAAAAAAAAAAAAAAKoCAABkcnMvZG93bnJldi54bWxQSwUGAAAAAAQABAD6AAAAmgMAAAAA&#10;">
                                                        <v:rect id="Rectangle 231" o:spid="_x0000_s10761" style="position:absolute;left:5595;top:13414;width:250;height:16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N2L8MA&#10;AADbAAAADwAAAGRycy9kb3ducmV2LnhtbESPQYvCMBSE7wv7H8Jb8LamKyhajSLqoke1gnp7NM+2&#10;bPNSmqyt/nojCB6HmfmGmcxaU4or1a6wrOCnG4EgTq0uOFNwSH6/hyCcR9ZYWiYFN3Iwm35+TDDW&#10;tuEdXfc+EwHCLkYFufdVLKVLczLourYiDt7F1gZ9kHUmdY1NgJtS9qJoIA0WHBZyrGiRU/q3/zcK&#10;1sNqftrYe5OVq/P6uD2OlsnIK9X5audjEJ5a/w6/2hutoD+A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RDN2L8MAAADbAAAADwAAAAAAAAAAAAAAAACYAgAAZHJzL2Rv&#10;d25yZXYueG1sUEsFBgAAAAAEAAQA9QAAAIgDAAAAAA==&#10;" filled="f" stroked="f">
                                                          <v:textbox style="mso-next-textbox:#Rectangle 231" inset="0,0,0,0">
                                                            <w:txbxContent>
                                                              <w:p w14:paraId="4BCD27E1" w14:textId="77777777" w:rsidR="00315150" w:rsidRPr="00EB460A" w:rsidRDefault="00315150" w:rsidP="00E43F2B">
                                                                <w:r w:rsidRPr="00EB460A">
                                                                  <w:t>9</w:t>
                                                                </w:r>
                                                              </w:p>
                                                            </w:txbxContent>
                                                          </v:textbox>
                                                        </v:rect>
                                                        <v:group id="Group 232" o:spid="_x0000_s1076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9L7jrsUAAADbAAAADwAAAGRycy9kb3ducmV2LnhtbESPT2vCQBTE70K/w/IK&#10;vdVNWtJKdBWRtvQgBZOCeHtkn0kw+zZkt/nz7V2h4HGYmd8wq81oGtFT52rLCuJ5BIK4sLrmUsFv&#10;/vm8AOE8ssbGMimYyMFm/TBbYartwAfqM1+KAGGXooLK+zaV0hUVGXRz2xIH72w7gz7IrpS6wyHA&#10;TSNfouhNGqw5LFTY0q6i4pL9GQVfAw7b1/ij31/Ou+mUJz/HfUxKPT2O2yUIT6O/h//b31pB8g6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PS+467FAAAA2wAA&#10;AA8AAAAAAAAAAAAAAAAAqgIAAGRycy9kb3ducmV2LnhtbFBLBQYAAAAABAAEAPoAAACcAwAAAAA=&#10;">
                                                          <v:rect id="Rectangle 233" o:spid="_x0000_s10763" style="position:absolute;left:5282;top:13400;width:277;height:14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WuBHxsEA&#10;AADbAAAADwAAAGRycy9kb3ducmV2LnhtbERPy4rCMBTdD/gP4QqzG1MFB61NRXygy/EB6u7SXNti&#10;c1OaaDvz9ZOF4PJw3sm8M5V4UuNKywqGgwgEcWZ1ybmC03HzNQHhPLLGyjIp+CUH87T3kWCsbct7&#10;eh58LkIIuxgVFN7XsZQuK8igG9iaOHA32xj0ATa51A22IdxUchRF39JgyaGhwJqWBWX3w8Mo2E7q&#10;xWVn/9q8Wl+355/zdHWceqU++91iBsJT59/il3unFYzD2PAl/ACZ/gM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rgR8bBAAAA2wAAAA8AAAAAAAAAAAAAAAAAmAIAAGRycy9kb3du&#10;cmV2LnhtbFBLBQYAAAAABAAEAPUAAACGAwAAAAA=&#10;" filled="f" stroked="f">
                                                            <v:textbox style="mso-next-textbox:#Rectangle 233" inset="0,0,0,0">
                                                              <w:txbxContent>
                                                                <w:p w14:paraId="187FB1B7" w14:textId="77777777" w:rsidR="00315150" w:rsidRPr="00EB460A" w:rsidRDefault="00315150" w:rsidP="00E43F2B">
                                                                  <w:r w:rsidRPr="00EB460A">
                                                                    <w:t>8</w:t>
                                                                  </w:r>
                                                                </w:p>
                                                              </w:txbxContent>
                                                            </v:textbox>
                                                          </v:rect>
                                                          <v:group id="Group 234" o:spid="_x0000_s1076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Opt0kfFAAAA2wAA&#10;AA8AAAAAAAAAAAAAAAAAqgIAAGRycy9kb3ducmV2LnhtbFBLBQYAAAAABAAEAPoAAACcAwAAAAA=&#10;">
                                                            <v:rect id="Rectangle 235" o:spid="_x0000_s10765" style="position:absolute;left:4994;top:13414;width:260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qBfb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rA9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q+oF9vwAAANsAAAAPAAAAAAAAAAAAAAAAAJgCAABkcnMvZG93bnJl&#10;di54bWxQSwUGAAAAAAQABAD1AAAAhAMAAAAA&#10;" filled="f" stroked="f">
                                                              <v:textbox style="mso-next-textbox:#Rectangle 235" inset="0,0,0,0">
                                                                <w:txbxContent>
                                                                  <w:p w14:paraId="75D17E30" w14:textId="77777777" w:rsidR="00315150" w:rsidRPr="00EB460A" w:rsidRDefault="00315150" w:rsidP="00E43F2B">
                                                                    <w:r w:rsidRPr="00EB460A">
                                                                      <w:t>7</w:t>
                                                                    </w:r>
                                                                  </w:p>
                                                                </w:txbxContent>
                                                              </v:textbox>
                                                            </v:rect>
                                                            <v:group id="Group 236" o:spid="_x0000_s10766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Np3FPzFAAAA2wAA&#10;AA8AAAAAAAAAAAAAAAAAqgIAAGRycy9kb3ducmV2LnhtbFBLBQYAAAAABAAEAPoAAACcAwAAAAA=&#10;">
                                                              <v:rect id="Rectangle 237" o:spid="_x0000_s10767" style="position:absolute;left:4694;top:13414;width:314;height:193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WS6kcUA&#10;AADbAAAADwAAAGRycy9kb3ducmV2LnhtbESPQWvCQBSE7wX/w/KE3uqmOYSYuoq0leTYqqC9PbLP&#10;JJh9G7JrkvbXdwsFj8PMfMOsNpNpxUC9aywreF5EIIhLqxuuFBwPu6cUhPPIGlvLpOCbHGzWs4cV&#10;ZtqO/EnD3lciQNhlqKD2vsukdGVNBt3CdsTBu9jeoA+yr6TucQxw08o4ihJpsOGwUGNHrzWV1/3N&#10;KMjTbnsu7M9Yte9f+enjtHw7LL1Sj/Np+wLC0+Tv4f92oRUkMfx9CT9Arn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1ZLqRxQAAANsAAAAPAAAAAAAAAAAAAAAAAJgCAABkcnMv&#10;ZG93bnJldi54bWxQSwUGAAAAAAQABAD1AAAAigMAAAAA&#10;" filled="f" stroked="f">
                                                                <v:textbox style="mso-next-textbox:#Rectangle 237" inset="0,0,0,0">
                                                                  <w:txbxContent>
                                                                    <w:p w14:paraId="00E2E6EF" w14:textId="77777777" w:rsidR="00315150" w:rsidRPr="00EB460A" w:rsidRDefault="00315150" w:rsidP="00E43F2B">
                                                                      <w:pPr>
                                                                        <w:rPr>
                                                                          <w:rtl/>
                                                                        </w:rPr>
                                                                      </w:pPr>
                                                                      <w:r w:rsidRPr="00EB460A">
                                                                        <w:t>6</w:t>
                                                                      </w:r>
                                                                    </w:p>
                                                                  </w:txbxContent>
                                                                </v:textbox>
                                                              </v:rect>
                                                              <v:group id="Group 238" o:spid="_x0000_s10768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ekvEM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vkU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ekvEMQAAADbAAAA&#10;DwAAAAAAAAAAAAAAAACqAgAAZHJzL2Rvd25yZXYueG1sUEsFBgAAAAAEAAQA+gAAAJsDAAAAAA==&#10;">
                                                                <v:rect id="Rectangle 239" o:spid="_x0000_s10769" style="position:absolute;left:4439;top:13414;width:271;height:179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cGHfsMA&#10;AADbAAAADwAAAGRycy9kb3ducmV2LnhtbESPQYvCMBSE7wv7H8Jb8LamKyJajSLqoke1gnp7NM+2&#10;bPNSmqyt/nojCB6HmfmGmcxaU4or1a6wrOCnG4EgTq0uOFNwSH6/hyCcR9ZYWiYFN3Iwm35+TDDW&#10;tuEdXfc+EwHCLkYFufdVLKVLczLourYiDt7F1gZ9kHUmdY1NgJtS9qJoIA0WHBZyrGiRU/q3/zcK&#10;1sNqftrYe5OVq/P6uD2OlsnIK9X5audjEJ5a/w6/2hutYNCH55fwA+T0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FcGHfsMAAADbAAAADwAAAAAAAAAAAAAAAACYAgAAZHJzL2Rv&#10;d25yZXYueG1sUEsFBgAAAAAEAAQA9QAAAIgDAAAAAA==&#10;" filled="f" stroked="f">
                                                                  <v:textbox style="mso-next-textbox:#Rectangle 239" inset="0,0,0,0">
                                                                    <w:txbxContent>
                                                                      <w:p w14:paraId="1BC21D18" w14:textId="77777777" w:rsidR="00315150" w:rsidRPr="00EB460A" w:rsidRDefault="00315150" w:rsidP="00E43F2B">
                                                                        <w:r w:rsidRPr="00EB460A">
                                                                          <w:t>5</w:t>
                                                                        </w:r>
                                                                      </w:p>
                                                                    </w:txbxContent>
                                                                  </v:textbox>
                                                                </v:rect>
                                                                <v:group id="Group 240" o:spid="_x0000_s10770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VMEv/FAAAA2wAA&#10;AA8AAAAAAAAAAAAAAAAAqgIAAGRycy9kb3ducmV2LnhtbFBLBQYAAAAABAAEAPoAAACcAwAAAAA=&#10;">
                                                                  <v:rect id="Rectangle 241" o:spid="_x0000_s10771" style="position:absolute;left:4151;top:13412;width:242;height:16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l+8ksMA&#10;AADbAAAADwAAAGRycy9kb3ducmV2LnhtbESPT4vCMBTE74LfITxhb5rqoWjXKLK66NF/0PX2aJ5t&#10;2ealNFnb9dMbQfA4zMxvmPmyM5W4UeNKywrGowgEcWZ1ybmC8+l7OAXhPLLGyjIp+CcHy0W/N8dE&#10;25YPdDv6XAQIuwQVFN7XiZQuK8igG9maOHhX2xj0QTa51A22AW4qOYmiWBosOSwUWNNXQdnv8c8o&#10;2E7r1c/O3tu82ly26T6drU8zr9THoFt9gvDU+Xf41d5pBXEMzy/hB8jF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l+8ksMAAADbAAAADwAAAAAAAAAAAAAAAACYAgAAZHJzL2Rv&#10;d25yZXYueG1sUEsFBgAAAAAEAAQA9QAAAIgDAAAAAA==&#10;" filled="f" stroked="f">
                                                                    <v:textbox style="mso-next-textbox:#Rectangle 241" inset="0,0,0,0">
                                                                      <w:txbxContent>
                                                                        <w:p w14:paraId="00E2D307" w14:textId="77777777" w:rsidR="00315150" w:rsidRPr="00EB460A" w:rsidRDefault="00315150" w:rsidP="00E43F2B">
                                                                          <w:pPr>
                                                                            <w:rPr>
                                                                              <w:rtl/>
                                                                            </w:rPr>
                                                                          </w:pPr>
                                                                          <w:r w:rsidRPr="00EB460A">
                                                                            <w:t>4</w:t>
                                                                          </w:r>
                                                                        </w:p>
                                                                      </w:txbxContent>
                                                                    </v:textbox>
                                                                  </v:rect>
                                                                  <v:group id="Group 242" o:spid="_x0000_s10772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tIpE8UAAADbAAAADwAAAGRycy9kb3ducmV2LnhtbESPT2vCQBTE74V+h+UV&#10;ejObtGglZhWRtvQQBLUg3h7ZZxLMvg3Zbf58e7dQ6HGYmd8w2WY0jeipc7VlBUkUgyAurK65VPB9&#10;+pgtQTiPrLGxTAomcrBZPz5kmGo78IH6oy9FgLBLUUHlfZtK6YqKDLrItsTBu9rOoA+yK6XucAhw&#10;08iXOF5IgzWHhQpb2lVU3I4/RsHngMP2NXnv89t1N11O8/05T0ip56dxuwLhafT/4b/2l1aweIP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DrSKRPFAAAA2wAA&#10;AA8AAAAAAAAAAAAAAAAAqgIAAGRycy9kb3ducmV2LnhtbFBLBQYAAAAABAAEAPoAAACcAwAAAAA=&#10;">
                                                                    <v:rect id="Rectangle 243" o:spid="_x0000_s10773" style="position:absolute;left:3897;top:13426;width:227;height:16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IyNe78A&#10;AADbAAAADwAAAGRycy9kb3ducmV2LnhtbERPy6rCMBDdC/5DGMGdpt6FaDWK6BVd+gJ1NzRjW2wm&#10;pYm2+vVmIbg8nPd03phCPKlyuWUFg34EgjixOudUwem47o1AOI+ssbBMCl7kYD5rt6YYa1vznp4H&#10;n4oQwi5GBZn3ZSylSzIy6Pq2JA7czVYGfYBVKnWFdQg3hfyLoqE0mHNoyLCkZUbJ/fAwCjajcnHZ&#10;2nedFv/XzXl3Hq+OY69Ut9MsJiA8Nf4n/rq3WsEwjA1fwg+Qsw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UjI17vwAAANsAAAAPAAAAAAAAAAAAAAAAAJgCAABkcnMvZG93bnJl&#10;di54bWxQSwUGAAAAAAQABAD1AAAAhAMAAAAA&#10;" filled="f" stroked="f">
                                                                      <v:textbox style="mso-next-textbox:#Rectangle 243" inset="0,0,0,0">
                                                                        <w:txbxContent>
                                                                          <w:p w14:paraId="18C66017" w14:textId="77777777" w:rsidR="00315150" w:rsidRPr="00EB460A" w:rsidRDefault="00315150" w:rsidP="00E43F2B">
                                                                            <w:pPr>
                                                                              <w:rPr>
                                                                                <w:rtl/>
                                                                              </w:rPr>
                                                                            </w:pPr>
                                                                            <w:r w:rsidRPr="00EB460A">
                                                                              <w:t>3</w:t>
                                                                            </w:r>
                                                                          </w:p>
                                                                        </w:txbxContent>
                                                                      </v:textbox>
                                                                    </v:rect>
                                                                    <v:group id="Group 244" o:spid="_x0000_s10774" style="position:absolute;left:3249;top:13370;width:5858;height:1477" coordorigin="3249,13370" coordsize="5858,147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CQBGPrFAAAA2wAA&#10;AA8AAAAAAAAAAAAAAAAAqgIAAGRycy9kb3ducmV2LnhtbFBLBQYAAAAABAAEAPoAAACcAwAAAAA=&#10;">
                                                                      <v:rect id="Rectangle 245" o:spid="_x0000_s10775" style="position:absolute;left:3596;top:13370;width:282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yMXoMEA&#10;AADbAAAADwAAAGRycy9kb3ducmV2LnhtbERPy4rCMBTdD/gP4QqzG1NdOFqbivhAl+MD1N2lubbF&#10;5qY00Xbm6ycLweXhvJN5ZyrxpMaVlhUMBxEI4szqknMFp+PmawLCeWSNlWVS8EsO5mnvI8FY25b3&#10;9Dz4XIQQdjEqKLyvYyldVpBBN7A1ceButjHoA2xyqRtsQ7ip5CiKxtJgyaGhwJqWBWX3w8Mo2E7q&#10;xWVn/9q8Wl+355/zdHWceqU++91iBsJT59/il3unFXyH9eFL+AEy/Qc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8jF6DBAAAA2wAAAA8AAAAAAAAAAAAAAAAAmAIAAGRycy9kb3du&#10;cmV2LnhtbFBLBQYAAAAABAAEAPUAAACGAwAAAAA=&#10;" filled="f" stroked="f">
                                                                        <v:textbox style="mso-next-textbox:#Rectangle 245" inset="0,0,0,0">
                                                                          <w:txbxContent>
                                                                            <w:p w14:paraId="0D611875" w14:textId="77777777" w:rsidR="00315150" w:rsidRPr="00EB460A" w:rsidRDefault="00315150" w:rsidP="00E43F2B">
                                                                              <w:pPr>
                                                                                <w:rPr>
                                                                                  <w:rtl/>
                                                                                </w:rPr>
                                                                              </w:pPr>
                                                                              <w:r w:rsidRPr="00EB460A">
                                                                                <w:t>2</w:t>
                                                                              </w:r>
                                                                            </w:p>
                                                                          </w:txbxContent>
                                                                        </v:textbox>
                                                                      </v:rect>
                                                                      <v:group id="Group 246" o:spid="_x0000_s10776" style="position:absolute;left:3249;top:13589;width:5858;height:1258" coordorigin="3249,13589" coordsize="5858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F+ugiHFAAAA2wAA&#10;AA8AAAAAAAAAAAAAAAAAqgIAAGRycy9kb3ducmV2LnhtbFBLBQYAAAAABAAEAPoAAACcAwAAAAA=&#10;">
                                                                        <v:group id="Group 247" o:spid="_x0000_s10777" style="position:absolute;left:3285;top:13589;width:5822;height:1258" coordorigin="3285,13589" coordsize="5822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3wcVsQAAADbAAAADwAAAGRycy9kb3ducmV2LnhtbESPQYvCMBSE78L+h/AW&#10;vGlaF12pRhHZFQ8iqAvi7dE822LzUppsW/+9EQSPw8x8w8yXnSlFQ7UrLCuIhxEI4tTqgjMFf6ff&#10;wRSE88gaS8uk4E4OlouP3hwTbVs+UHP0mQgQdgkqyL2vEildmpNBN7QVcfCutjbog6wzqWtsA9yU&#10;chRFE2mw4LCQY0XrnNLb8d8o2LTYrr7in2Z3u67vl9N4f97FpFT/s1vNQHjq/Dv8am+1gu8R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3wcVsQAAADbAAAA&#10;DwAAAAAAAAAAAAAAAACqAgAAZHJzL2Rvd25yZXYueG1sUEsFBgAAAAAEAAQA+gAAAJsDAAAAAA==&#10;">
                                                                          <v:shape id="AutoShape 248" o:spid="_x0000_s10778" type="#_x0000_t32" style="position:absolute;left:3563;top:14173;width:181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gTxasUAAADbAAAADwAAAGRycy9kb3ducmV2LnhtbESPQWsCMRSE7wX/Q3iCl1KzWrR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hgTxasUAAADbAAAADwAAAAAAAAAA&#10;AAAAAAChAgAAZHJzL2Rvd25yZXYueG1sUEsFBgAAAAAEAAQA+QAAAJMDAAAAAA==&#10;"/>
                                                                          <v:shape id="AutoShape 249" o:spid="_x0000_s10779" type="#_x0000_t32" style="position:absolute;left:3734;top:14619;width:5192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e1pHsUAAADbAAAADwAAAGRycy9kb3ducmV2LnhtbESPQWsCMRSE7wX/Q3iCl1KzSrVlNcpW&#10;EFTwoG3vz83rJnTzst1E3f77piB4HGbmG2a+7FwtLtQG61nBaJiBIC69tlwp+HhfP72CCBFZY+2Z&#10;FPxSgOWi9zDHXPsrH+hyjJVIEA45KjAxNrmUoTTkMAx9Q5y8L986jEm2ldQtXhPc1XKcZVPp0HJa&#10;MNjQylD5fTw7Bfvt6K04GbvdHX7sfrIu6nP1+KnUoN8VMxCRungP39obreDl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Ce1pHsUAAADbAAAADwAAAAAAAAAA&#10;AAAAAAChAgAAZHJzL2Rvd25yZXYueG1sUEsFBgAAAAAEAAQA+QAAAJMDAAAAAA==&#10;"/>
                                                                          <v:shape id="AutoShape 250" o:spid="_x0000_s10780" type="#_x0000_t32" style="position:absolute;left:6994;top:13740;width:2113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Nm49cQAAADbAAAADwAAAGRycy9kb3ducmV2LnhtbESPT2vCQBTE7wW/w/KE3upGwVSimyBK&#10;aaCXVnvo8ZF9JtHs25Dd5s+37xYEj8PM/IbZZaNpRE+dqy0rWC4iEMSF1TWXCr7Pby8bEM4ja2ws&#10;k4KJHGTp7GmHibYDf1F/8qUIEHYJKqi8bxMpXVGRQbewLXHwLrYz6IPsSqk7HALcNHIVRbE0WHNY&#10;qLClQ0XF7fRrFMRNNOXnj/eBV5sf+3k9+rUxWqnn+bjfgvA0+kf43s61gtc1/H8JP0Cmf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U2bj1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1" o:spid="_x0000_s10781" type="#_x0000_t32" style="position:absolute;left:9107;top:13740;width:0;height:777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AsmgsQAAADbAAAADwAAAGRycy9kb3ducmV2LnhtbESPT2uDQBTE74F+h+UFekvWCDXBukpo&#10;KRV6af4ceny4L2rivhV3q+bbdwuFHoeZ+Q2TFbPpxEiDay0r2KwjEMSV1S3XCs6nt9UOhPPIGjvL&#10;pOBODor8YZFhqu3EBxqPvhYBwi5FBY33fSqlqxoy6Na2Jw7exQ4GfZBDLfWAU4CbTsZRlEiDLYeF&#10;Bnt6aai6Hb+NgqSL7uXp433iePdlP6+v/skYrdTjct4/g/A0+//wX7vUCrYJ/H4JP0DmP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kCyaCxAAAANsAAAAPAAAAAAAAAAAA&#10;AAAAAKECAABkcnMvZG93bnJldi54bWxQSwUGAAAAAAQABAD5AAAAkgMAAAAA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shape id="AutoShape 252" o:spid="_x0000_s10782" type="#_x0000_t32" style="position:absolute;left:8926;top:14517;width:181;height:0;flip:x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q7pRsUAAADbAAAADwAAAGRycy9kb3ducmV2LnhtbESPQWvCQBSE74L/YXlCb7ppWoxEVzGF&#10;hhaxUCt6fWRfk2D2bZrdavz3XUHocZiZb5jFqjeNOFPnassKHicRCOLC6ppLBfuv1/EMhPPIGhvL&#10;pOBKDlbL4WCBqbYX/qTzzpciQNilqKDyvk2ldEVFBt3EtsTB+7adQR9kV0rd4SXATSPjKJpKgzWH&#10;hQpbeqmoOO1+jYLZT/a8zTfX+j1pn+LM5Qc6fsRKPYz69RyEp97/h+/tN60gSeD2JfwAufwD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8q7pRsUAAADbAAAADwAAAAAAAAAA&#10;AAAAAAChAgAAZHJzL2Rvd25yZXYueG1sUEsFBgAAAAAEAAQA+QAAAJMDAAAAAA==&#10;" strokeweight="1pt">
                                                                            <v:stroke dashstyle="dash"/>
                                                                          </v:shape>
                                                                          <v:group id="Group 253" o:spid="_x0000_s10783" style="position:absolute;left:3285;top:13589;width:5641;height:1258" coordorigin="2462,3940" coordsize="6634,125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OlCu8wwAAANsAAAAP&#10;AAAAAAAAAAAAAAAAAKoCAABkcnMvZG93bnJldi54bWxQSwUGAAAAAAQABAD6AAAAmgMAAAAA&#10;">
                                                                            <v:group id="Group 254" o:spid="_x0000_s10784" style="position:absolute;left:2462;top:3940;width:4348;height:1195" coordorigin="2462,3940" coordsize="4348,119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">
                                                                              <v:shape id="AutoShape 255" o:spid="_x0000_s10785" type="#_x0000_t32" style="position:absolute;left:3002;top:3940;width:0;height:119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SAaOr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ro9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mSAaOrwAAADbAAAADwAAAAAAAAAAAAAAAAChAgAA&#10;ZHJzL2Rvd25yZXYueG1sUEsFBgAAAAAEAAQA+QAAAIoDAAAAAA==&#10;" strokeweight="1.5pt"/>
                                                                              <v:rect id="Rectangle 256" o:spid="_x0000_s10786" style="position:absolute;left:2462;top:4320;width:326;height:408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l9gsEA&#10;AADbAAAADwAAAGRycy9kb3ducmV2LnhtbESPQYvCMBSE74L/ITzBm6YqiFuNIoriHrVevD2bZ1tt&#10;XkoTte6vN4Kwx2FmvmFmi8aU4kG1KywrGPQjEMSp1QVnCo7JpjcB4TyyxtIyKXiRg8W83ZphrO2T&#10;9/Q4+EwECLsYFeTeV7GULs3JoOvbijh4F1sb9EHWmdQ1PgPclHIYRWNpsOCwkGNFq5zS2+FuFJyL&#10;4RH/9sk2Mj+bkf9tkuv9tFaq22mWUxCeGv8f/rZ3WsFkAJ8v4QfI+R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3pfYLBAAAA2wAAAA8AAAAAAAAAAAAAAAAAmAIAAGRycy9kb3du&#10;cmV2LnhtbFBLBQYAAAAABAAEAPUAAACGAwAAAAA=&#10;">
                                                                                <v:textbox style="mso-next-textbox:#Rectangle 256">
                                                                                  <w:txbxContent>
                                                                                    <w:p w14:paraId="60F3E96A" w14:textId="77777777" w:rsidR="00315150" w:rsidRPr="00E76CAE" w:rsidRDefault="00315150" w:rsidP="00E43F2B">
                                                                                      <w:pPr>
                                                                                        <w:rPr>
                                                                                          <w:rtl/>
                                                                                        </w:rPr>
                                                                                      </w:pPr>
                                                                                      <w:r w:rsidRPr="00E76CAE">
                                                                                        <w:t>S</w:t>
                                                                                      </w:r>
                                                                                    </w:p>
                                                                                  </w:txbxContent>
                                                                                </v:textbox>
                                                                              </v:rect>
                                                                              <v:shape id="AutoShape 257" o:spid="_x0000_s10787" type="#_x0000_t32" style="position:absolute;left:332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Br4h1r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DN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AGviHWvgAAANsAAAAPAAAAAAAAAAAAAAAAAKEC&#10;AABkcnMvZG93bnJldi54bWxQSwUGAAAAAAQABAD5AAAAjAMAAAAA&#10;" strokeweight="1.5pt"/>
                                                                              <v:shape id="AutoShape 258" o:spid="_x0000_s10788" type="#_x0000_t32" style="position:absolute;left:363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KET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A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p8oRNvgAAANsAAAAPAAAAAAAAAAAAAAAAAKEC&#10;AABkcnMvZG93bnJldi54bWxQSwUGAAAAAAQABAD5AAAAjAMAAAAA&#10;" strokeweight="1.5pt"/>
                                                                              <v:shape id="AutoShape 259" o:spid="_x0000_s10789" type="#_x0000_t32" style="position:absolute;left:3976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5hscOcIAAADbAAAADwAAAGRycy9kb3ducmV2LnhtbESPQYvCMBSE7wv+h/AEb9tUXUR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5hscOcIAAADbAAAADwAAAAAAAAAAAAAA&#10;AAChAgAAZHJzL2Rvd25yZXYueG1sUEsFBgAAAAAEAAQA+QAAAJADAAAAAA==&#10;" strokeweight="1.5pt"/>
                                                                              <v:shape id="AutoShape 260" o:spid="_x0000_s10790" type="#_x0000_t32" style="position:absolute;left:431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Ve5osIAAADbAAAADwAAAGRycy9kb3ducmV2LnhtbESPQYvCMBSE7wv+h/AEb9tUZUVqo6gg&#10;eNnDqhdvj+bZlDYvtYm1++83C4LHYWa+YfLNYBvRU+crxwqmSQqCuHC64lLB5Xz4XILwAVlj45gU&#10;/JKHzXr0kWOm3ZN/qD+FUkQI+wwVmBDaTEpfGLLoE9cSR+/mOoshyq6UusNnhNtGztJ0IS1WHBcM&#10;trQ3VNSnh1VgW23v387oa13Nmx0db9td2is1GQ/bFYhAQ3iHX+2jVrD8gv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iVe5osIAAADbAAAADwAAAAAAAAAAAAAA&#10;AAChAgAAZHJzL2Rvd25yZXYueG1sUEsFBgAAAAAEAAQA+QAAAJADAAAAAA==&#10;" strokeweight="1.5pt"/>
                                                                              <v:shape id="AutoShape 261" o:spid="_x0000_s10791" type="#_x0000_t32" style="position:absolute;left:4654;top:401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YUn1b4AAADbAAAADwAAAGRycy9kb3ducmV2LnhtbESPzQrCMBCE74LvEFbwpqkKItUoKghe&#10;PPhz8bY0a1NsNrWJtb69EQSPw8x8wyxWrS1FQ7UvHCsYDRMQxJnTBecKLufdYAbCB2SNpWNS8CYP&#10;q2W3s8BUuxcfqTmFXEQI+xQVmBCqVEqfGbLoh64ijt7N1RZDlHUudY2vCLelHCfJVFosOC4YrGhr&#10;KLufnlaBrbR9HJzR13sxKTe0v603SaNUv9eu5yACteEf/rX3WsFsCt8v8QfI5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B5hSfVvgAAANsAAAAPAAAAAAAAAAAAAAAAAKEC&#10;AABkcnMvZG93bnJldi54bWxQSwUGAAAAAAQABAD5AAAAjAMAAAAA&#10;" strokeweight="1.5pt"/>
                                                                              <v:shape id="AutoShape 262" o:spid="_x0000_s10792" type="#_x0000_t32" style="position:absolute;left:4980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smCTsIAAADbAAAADwAAAGRycy9kb3ducmV2LnhtbESPQYvCMBSE7wv+h/AEb9tUhVVqo6gg&#10;eNnDqhdvj+bZlDYvtYm1++83C4LHYWa+YfLNYBvRU+crxwqmSQqCuHC64lLB5Xz4XILwAVlj45gU&#10;/JKHzXr0kWOm3ZN/qD+FUkQI+wwVmBDaTEpfGLLoE9cSR+/mOoshyq6UusNnhNtGztL0S1qsOC4Y&#10;bGlvqKhPD6vAttrev53R17qaNzs63ra7tFdqMh62KxCBhvAOv9pHrWC5g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FsmCTsIAAADbAAAADwAAAAAAAAAAAAAA&#10;AAChAgAAZHJzL2Rvd25yZXYueG1sUEsFBgAAAAAEAAQA+QAAAJADAAAAAA==&#10;" strokeweight="1.5pt"/>
                                                                              <v:shape id="AutoShape 263" o:spid="_x0000_s10793" type="#_x0000_t32" style="position:absolute;left:531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1YWPLwAAADbAAAADwAAAGRycy9kb3ducmV2LnhtbERPuwrCMBTdBf8hXMHNpiqIVKOoILg4&#10;+FjcLs21KTY3tYm1/r0ZBMfDeS/Xna1ES40vHSsYJykI4tzpkgsF18t+NAfhA7LGyjEp+JCH9arf&#10;W2Km3ZtP1J5DIWII+wwVmBDqTEqfG7LoE1cTR+7uGoshwqaQusF3DLeVnKTpTFosOTYYrGlnKH+c&#10;X1aBrbV9Hp3Rt0c5rbZ0uG+2aavUcNBtFiACdeEv/rkPWsE8jo1f4g+Qqy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Z1YWPLwAAADbAAAADwAAAAAAAAAAAAAAAAChAgAA&#10;ZHJzL2Rvd25yZXYueG1sUEsFBgAAAAAEAAQA+QAAAIoDAAAAAA==&#10;" strokeweight="1.5pt"/>
                                                                              <v:shape id="AutoShape 264" o:spid="_x0000_s10794" type="#_x0000_t32" style="position:absolute;left:5685;top:402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Bqzp8MAAADbAAAADwAAAGRycy9kb3ducmV2LnhtbESPwWrDMBBE74X8g9hAbo3cBkriWjZO&#10;IZBLDk1zyW2x1paxtXIt1XH+PioUehxm5g2TFbPtxUSjbx0reFknIIgrp1tuFFy+Ds9bED4ga+wd&#10;k4I7eSjyxVOGqXY3/qTpHBoRIexTVGBCGFIpfWXIol+7gTh6tRsthijHRuoRbxFue/maJG/SYstx&#10;weBAH4aq7vxjFdhB2++TM/ratZt+T8e63CeTUqvlXL6DCDSH//Bf+6gVbHfw+yX+AJk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gas6fDAAAA2wAAAA8AAAAAAAAAAAAA&#10;AAAAoQIAAGRycy9kb3ducmV2LnhtbFBLBQYAAAAABAAEAPkAAACRAwAAAAA=&#10;" strokeweight="1.5pt"/>
                                                                              <v:shape id="AutoShape 265" o:spid="_x0000_s10795" type="#_x0000_t32" style="position:absolute;left:6078;top:402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HPmM57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XB+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HPmM57wAAADbAAAADwAAAAAAAAAAAAAAAAChAgAA&#10;ZHJzL2Rvd25yZXYueG1sUEsFBgAAAAAEAAQA+QAAAIoDAAAAAA==&#10;" strokeweight="1.5pt"/>
                                                                              <v:shape id="AutoShape 266" o:spid="_x0000_s10796" type="#_x0000_t32" style="position:absolute;left:6458;top:401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7UpfMMAAADbAAAADwAAAGRycy9kb3ducmV2LnhtbESPQWvCQBSE7wX/w/IK3pqNCtKmWUMU&#10;BC89aL309si+ZIPZtzG7xvjv3UKhx2FmvmHyYrKdGGnwrWMFiyQFQVw53XKj4Py9f3sH4QOyxs4x&#10;KXiQh2Ize8kx0+7ORxpPoRERwj5DBSaEPpPSV4Ys+sT1xNGr3WAxRDk0Ug94j3DbyWWarqXFluOC&#10;wZ52hqrL6WYV2F7b65cz+ufSrrotHepym45KzV+n8hNEoCn8h//aB63gYwG/X+IPkJsn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O1KXzDAAAA2wAAAA8AAAAAAAAAAAAA&#10;AAAAoQIAAGRycy9kb3ducmV2LnhtbFBLBQYAAAAABAAEAPkAAACRAwAAAAA=&#10;" strokeweight="1.5pt"/>
                                                                              <v:shape id="AutoShape 267" o:spid="_x0000_s10797" type="#_x0000_t32" style="position:absolute;left:6810;top:402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2e3C8EAAADbAAAADwAAAGRycy9kb3ducmV2LnhtbESPzarCMBSE94LvEI7gzqYqiFajqHDB&#10;jQt/Nu4OzbEpNie1ya29b38jCC6HmfmGWW06W4mWGl86VjBOUhDEudMlFwqul5/RHIQPyBorx6Tg&#10;jzxs1v3eCjPtXnyi9hwKESHsM1RgQqgzKX1uyKJPXE0cvbtrLIYom0LqBl8Rbis5SdOZtFhyXDBY&#10;095Q/jj/WgW21vZ5dEbfHuW02tHhvt2lrVLDQbddggjUhW/40z5oBYsJvL/EHyDX/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DZ7cLwQAAANsAAAAPAAAAAAAAAAAAAAAA&#10;AKECAABkcnMvZG93bnJldi54bWxQSwUGAAAAAAQABAD5AAAAjwMAAAAA&#10;" strokeweight="1.5pt"/>
                                                                              <v:shape id="AutoShape 268" o:spid="_x0000_s10798" type="#_x0000_t32" style="position:absolute;left:3002;top:4198;width:3808;height:0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ggXkMUAAADbAAAADwAAAGRycy9kb3ducmV2LnhtbESPQWsCMRSE7wX/Q3iCl1KzWpR2NcpW&#10;EFTwoG3vz83rJnTzst1E3f77piB4HGbmG2a+7FwtLtQG61nBaJiBIC69tlwp+HhfP72ACBFZY+2Z&#10;FPxSgOWi9zDHXPsrH+hyjJVIEA45KjAxNrmUoTTkMAx9Q5y8L986jEm2ldQtXhPc1XKcZVPp0HJa&#10;MNjQylD5fTw7Bfvt6K04GbvdHX7sfrIu6nP1+KnUoN8VMxCRungP39obreD1Gf6/pB8gF3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NggXkMUAAADbAAAADwAAAAAAAAAA&#10;AAAAAAChAgAAZHJzL2Rvd25yZXYueG1sUEsFBgAAAAAEAAQA+QAAAJMDAAAAAA==&#10;"/>
                                                                            </v:group>
                                                                            <v:shape id="AutoShape 269" o:spid="_x0000_s10799" type="#_x0000_t32" style="position:absolute;left:3314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Y8KK5MIAAADbAAAADwAAAGRycy9kb3ducmV2LnhtbESPQYvCMBSE7wv+h/AEb2uqL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Y8KK5MIAAADbAAAADwAAAAAAAAAAAAAA&#10;AAChAgAAZHJzL2Rvd25yZXYueG1sUEsFBgAAAAAEAAQA+QAAAJADAAAAAA==&#10;" strokeweight="1.5pt"/>
                                                                            <v:shape id="AutoShape 270" o:spid="_x0000_s10800" type="#_x0000_t32" style="position:absolute;left:3640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I4vf8IAAADbAAAADwAAAGRycy9kb3ducmV2LnhtbESPQYvCMBSE7wv+h/AEb2uqsqK1UXRB&#10;8OJh1Yu3R/NsSpuX2mRr/fdmYcHjMDPfMNmmt7XoqPWlYwWTcQKCOHe65ELB5bz/XIDwAVlj7ZgU&#10;PMnDZj34yDDV7sE/1J1CISKEfYoKTAhNKqXPDVn0Y9cQR+/mWoshyraQusVHhNtaTpNkLi2WHBcM&#10;NvRtKK9Ov1aBbbS9H53R16qc1Ts63La7pFNqNOy3KxCB+vAO/7cPWsHyC/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I4vf8IAAADbAAAADwAAAAAAAAAAAAAA&#10;AAChAgAAZHJzL2Rvd25yZXYueG1sUEsFBgAAAAAEAAQA+QAAAJADAAAAAA==&#10;" strokeweight="1.5pt"/>
                                                                            <v:shape id="AutoShape 271" o:spid="_x0000_s10801" type="#_x0000_t32" style="position:absolute;left:397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FyxCMIAAADbAAAADwAAAGRycy9kb3ducmV2LnhtbESPQWvCQBSE7wX/w/IEb3VjBakxa4iC&#10;4MVDrRdvj+xLNph9G7PbGP+9Wyj0OMzMN0yWj7YVA/W+caxgMU9AEJdON1wruHwf3j9B+ICssXVM&#10;Cp7kId9O3jJMtXvwFw3nUIsIYZ+iAhNCl0rpS0MW/dx1xNGrXG8xRNnXUvf4iHDbyo8kWUmLDccF&#10;gx3tDZW3849VYDtt7ydn9PXWLNsdHatilwxKzaZjsQERaAz/4b/2UStYr+D3S/wBcvsC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/FyxCMIAAADbAAAADwAAAAAAAAAAAAAA&#10;AAChAgAAZHJzL2Rvd25yZXYueG1sUEsFBgAAAAAEAAQA+QAAAJADAAAAAA==&#10;" strokeweight="1.5pt"/>
                                                                            <v:shape id="AutoShape 272" o:spid="_x0000_s10802" type="#_x0000_t32" style="position:absolute;left:433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xAUk8IAAADbAAAADwAAAGRycy9kb3ducmV2LnhtbESPQYvCMBSE7wv+h/AEb2uqwqq1UXRB&#10;8OJh1Yu3R/NsSpuX2mRr/fdmYcHjMDPfMNmmt7XoqPWlYwWTcQKCOHe65ELB5bz/XIDwAVlj7ZgU&#10;PMnDZj34yDDV7sE/1J1CISKEfYoKTAhNKqXPDVn0Y9cQR+/mWoshyraQusVHhNtaTpPkS1osOS4Y&#10;bOjbUF6dfq0C22h7Pzqjr1U5q3d0uG13SafUaNhvVyAC9eEd/m8ftILlHP6+xB8g1y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kxAUk8IAAADbAAAADwAAAAAAAAAAAAAA&#10;AAChAgAAZHJzL2Rvd25yZXYueG1sUEsFBgAAAAAEAAQA+QAAAJADAAAAAA==&#10;" strokeweight="1.5pt"/>
                                                                            <v:shape id="AutoShape 273" o:spid="_x0000_s10803" type="#_x0000_t32" style="position:absolute;left:4670;top:475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" strokeweight="1.5pt"/>
                                                                            <v:shape id="AutoShape 274" o:spid="_x0000_s10804" type="#_x0000_t32" style="position:absolute;left:4996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jcMlesIAAADbAAAADwAAAGRycy9kb3ducmV2LnhtbESPQYvCMBSE7wv+h/AEb9tUhUVro6gg&#10;eNnDqhdvj+bZlDYvtYm1++83C4LHYWa+YfLNYBvRU+crxwqmSQqCuHC64lLB5Xz4XIDwAVlj45gU&#10;/JKHzXr0kWOm3ZN/qD+FUkQI+wwVmBDaTEpfGLLoE9cSR+/mOoshyq6UusNnhNtGztL0S1qsOC4Y&#10;bGlvqKhPD6vAttrev53R17qaNzs63ra7tFdqMh62KxCBhvAOv9pHrWC5hP8v8QfI9R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jcMlesIAAADbAAAADwAAAAAAAAAAAAAA&#10;AAChAgAAZHJzL2Rvd25yZXYueG1sUEsFBgAAAAAEAAQA+QAAAJADAAAAAA==&#10;" strokeweight="1.5pt"/>
                                                                            <v:shape id="AutoShape 275" o:spid="_x0000_s10805" type="#_x0000_t32" style="position:absolute;left:5348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M1aEpc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8EX5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NWhKXDAAAA3AAAAA8AAAAAAAAAAAAA&#10;AAAAoQIAAGRycy9kb3ducmV2LnhtbFBLBQYAAAAABAAEAPkAAACRAwAAAAA=&#10;" strokeweight="1.5pt"/>
                                                                            <v:shape id="AutoShape 276" o:spid="_x0000_s10806" type="#_x0000_t32" style="position:absolute;left:5715;top:4770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BohPsAAAADcAAAADwAAAGRycy9kb3ducmV2LnhtbERPTYvCMBC9C/6HMIK3NXGFZammRQXB&#10;i4dVL96GZmyKzaQ2sXb/vVlY8DaP9zmrYnCN6KkLtWcN85kCQVx6U3Ol4XzafXyDCBHZYOOZNPxS&#10;gCIfj1aYGf/kH+qPsRIphEOGGmyMbSZlKC05DDPfEifu6juHMcGukqbDZwp3jfxU6ks6rDk1WGxp&#10;a6m8HR9Og2uNux+8NZdbvWg2tL+uN6rXejoZ1ksQkYb4Fv+79ybNV3P4eyZdIPMX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waIT7AAAAA3AAAAA8AAAAAAAAAAAAAAAAA&#10;oQIAAGRycy9kb3ducmV2LnhtbFBLBQYAAAAABAAEAPkAAACOAwAAAAA=&#10;" strokeweight="1.5pt"/>
                                                                            <v:shape id="AutoShape 277" o:spid="_x0000_s10807" type="#_x0000_t32" style="position:absolute;left:6094;top:4771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rMi/Sb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E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rMi/Sb8AAADcAAAADwAAAAAAAAAAAAAAAACh&#10;AgAAZHJzL2Rvd25yZXYueG1sUEsFBgAAAAAEAAQA+QAAAI0DAAAAAA==&#10;" strokeweight="1.5pt"/>
                                                                            <v:shape id="AutoShape 278" o:spid="_x0000_s10808" type="#_x0000_t32" style="position:absolute;left:6488;top:4756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" strokeweight="1.5pt"/>
                                                                            <v:shape id="AutoShape 279" o:spid="_x0000_s10809" type="#_x0000_t32" style="position:absolute;left:6840;top:4765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G2CpsEAAADcAAAADwAAAGRycy9kb3ducmV2LnhtbERPPWvDMBDdA/kP4grdYqlpK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MbYKmwQAAANwAAAAPAAAAAAAAAAAAAAAA&#10;AKECAABkcnMvZG93bnJldi54bWxQSwUGAAAAAAQABAD5AAAAjwMAAAAA&#10;" strokeweight="1.5pt"/>
                                                                            <v:shape id="AutoShape 280" o:spid="_x0000_s10810" type="#_x0000_t32" style="position:absolute;left:7196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yEnPcEAAADcAAAADwAAAGRycy9kb3ducmV2LnhtbERPPWvDMBDdA/kP4grdYqkpLcW1YpxA&#10;IEuGpl26HdbZMrFOjqU47r+vAoVu93ifV5Sz68VEY+g8a3jKFAji2puOWw1fn/vVG4gQkQ32nknD&#10;DwUoN8tFgbnxN/6g6RRbkUI45KjBxjjkUobaksOQ+YE4cY0fHcYEx1aaEW8p3PVyrdSrdNhxarA4&#10;0M5SfT5dnQY3GHc5emu+z91zv6VDU23VpPXjw1y9g4g0x3/xn/tg0nz1A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jISc9wQAAANwAAAAPAAAAAAAAAAAAAAAA&#10;AKECAABkcnMvZG93bnJldi54bWxQSwUGAAAAAAQABAD5AAAAjwMAAAAA&#10;" strokeweight="1.5pt"/>
                                                                            <v:shape id="AutoShape 281" o:spid="_x0000_s10811" type="#_x0000_t32" style="position:absolute;left:754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0/O5SsAAAADcAAAADwAAAGRycy9kb3ducmV2LnhtbERPS4vCMBC+C/sfwix402QVRLqmRQXB&#10;iwcfl70NzdgUm0m3ibX+e7Ow4G0+vuesisE1oqcu1J41fE0VCOLSm5orDZfzbrIEESKywcYzaXhS&#10;gCL/GK0wM/7BR+pPsRIphEOGGmyMbSZlKC05DFPfEifu6juHMcGukqbDRwp3jZwptZAOa04NFlva&#10;Wipvp7vT4Frjfg/emp9bPW82tL+uN6rXevw5rL9BRBriW/zv3ps0Xy3g75l0gcxf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NPzuUrAAAAA3AAAAA8AAAAAAAAAAAAAAAAA&#10;oQIAAGRycy9kb3ducmV2LnhtbFBLBQYAAAAABAAEAPkAAACOAwAAAAA=&#10;" strokeweight="1.5pt"/>
                                                                            <v:shape id="AutoShape 282" o:spid="_x0000_s10812" type="#_x0000_t32" style="position:absolute;left:7929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8c0cEAAADcAAAADwAAAGRycy9kb3ducmV2LnhtbERPPWvDMBDdA/kP4grdYqkptMW1YpxA&#10;IEuGpl26HdbZMrFOjqU47r+vAoVu93ifV5Sz68VEY+g8a3jKFAji2puOWw1fn/vVG4gQkQ32nknD&#10;DwUoN8tFgbnxN/6g6RRbkUI45KjBxjjkUobaksOQ+YE4cY0fHcYEx1aaEW8p3PVyrdSLdNhxarA4&#10;0M5SfT5dnQY3GHc5emu+z91zv6VDU23VpPXjw1y9g4g0x3/xn/tg0nz1C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8vxzRwQAAANwAAAAPAAAAAAAAAAAAAAAA&#10;AKECAABkcnMvZG93bnJldi54bWxQSwUGAAAAAAQABAD5AAAAjwMAAAAA&#10;" strokeweight="1.5pt"/>
                                                                            <v:shape id="AutoShape 283" o:spid="_x0000_s10813" type="#_x0000_t32" style="position:absolute;left:8308;top:4773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SCIo8MAAADcAAAADwAAAGRycy9kb3ducmV2LnhtbESPQWvDMAyF74P+B6PCbovdDcrI6pS2&#10;MOhlh3W77CZiNQ6J5TR20+zfT4dBbxLv6b1Pm+0cejXRmNrIFlaFAUVcR9dyY+H76/3pFVTKyA77&#10;yGThlxJsq8XDBksXb/xJ0yk3SkI4lWjB5zyUWqfaU8BUxIFYtHMcA2ZZx0a7EW8SHnr9bMxaB2xZ&#10;GjwOdPBUd6drsBAGFy4f0bufrn3p93Q87/ZmsvZxOe/eQGWa8938f310gm+EVp6RCXT1B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M0giKPDAAAA3AAAAA8AAAAAAAAAAAAA&#10;AAAAoQIAAGRycy9kb3ducmV2LnhtbFBLBQYAAAAABAAEAPkAAACRAwAAAAA=&#10;" strokeweight="1.5pt"/>
                                                                            <v:shape id="AutoShape 284" o:spid="_x0000_s10814" type="#_x0000_t32" style="position:absolute;left:8702;top:4772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mwtOMEAAADcAAAADwAAAGRycy9kb3ducmV2LnhtbERPPWvDMBDdA/kP4grdYqkplNa1YpxA&#10;IEuGpl26HdbZMrFOjqU47r+vAoVu93ifV5Sz68VEY+g8a3jKFAji2puOWw1fn/vVK4gQkQ32nknD&#10;DwUoN8tFgbnxN/6g6RRbkUI45KjBxjjkUobaksOQ+YE4cY0fHcYEx1aaEW8p3PVyrdSLdNhxarA4&#10;0M5SfT5dnQY3GHc5emu+z91zv6VDU23VpPXjw1y9g4g0x3/xn/tg0nz1Bvdn0gVy8w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ibC04wQAAANwAAAAPAAAAAAAAAAAAAAAA&#10;AKECAABkcnMvZG93bnJldi54bWxQSwUGAAAAAAQABAD5AAAAjwMAAAAA&#10;" strokeweight="1.5pt"/>
                                                                            <v:shape id="AutoShape 285" o:spid="_x0000_s10815" type="#_x0000_t32" style="position:absolute;left:9096;top:4767;width:0;height:425;visibility:visibl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8SeMQAAADcAAAADwAAAGRycy9kb3ducmV2LnhtbESPQWvDMAyF74X+B6PCbq2TDUZJ45Zm&#10;MOhlh3W79CZiJQ6N5TT20uzfT4fCbhLv6b1P5WH2vZpojF1gA/kmA0VcB9txa+D76329BRUTssU+&#10;MBn4pQiH/XJRYmHDnT9pOqdWSQjHAg24lIZC61g78hg3YSAWrQmjxyTr2Go74l3Cfa+fs+xVe+xY&#10;GhwO9Oaovp5/vAE/WH/7CM5ert1LX9GpOVbZZMzTaj7uQCWa07/5cX2ygp8LvjwjE+j9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2jxJ4xAAAANwAAAAPAAAAAAAAAAAA&#10;AAAAAKECAABkcnMvZG93bnJldi54bWxQSwUGAAAAAAQABAD5AAAAkgMAAAAA&#10;" strokeweight="1.5pt"/>
                                                                          </v:group>
                                                                        </v:group>
                                                                        <v:rect id="Rectangle 286" o:spid="_x0000_s10816" style="position:absolute;left:3249;top:13698;width:333;height:177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a7fDMIA&#10;AADcAAAADwAAAGRycy9kb3ducmV2LnhtbERPS4vCMBC+L/gfwgje1rQeRKtRxAd69LGg3oZmbIvN&#10;pDTRVn+9WVjY23x8z5nOW1OKJ9WusKwg7kcgiFOrC84U/Jw23yMQziNrLC2Tghc5mM86X1NMtG34&#10;QM+jz0QIYZeggtz7KpHSpTkZdH1bEQfuZmuDPsA6k7rGJoSbUg6iaCgNFhwacqxomVN6Pz6Mgu2o&#10;Wlx29t1k5fq6Pe/P49Vp7JXqddvFBISn1v+L/9w7HebHMfw+Ey6Qsw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lrt8MwgAAANwAAAAPAAAAAAAAAAAAAAAAAJgCAABkcnMvZG93&#10;bnJldi54bWxQSwUGAAAAAAQABAD1AAAAhwMAAAAA&#10;" filled="f" stroked="f">
                                                                          <v:textbox style="mso-next-textbox:#Rectangle 286" inset="0,0,0,0">
                                                                            <w:txbxContent>
                                                                              <w:p w14:paraId="084E6818" w14:textId="77777777" w:rsidR="00315150" w:rsidRPr="00EB460A" w:rsidRDefault="00315150" w:rsidP="00E43F2B">
                                                                                <w:r w:rsidRPr="00EB460A">
                                                                                  <w:t>1</w:t>
                                                                                </w:r>
                                                                              </w:p>
                                                                            </w:txbxContent>
                                                                          </v:textbox>
                                                                        </v:rect>
                                                                      </v:group>
                                                                    </v:group>
                                                                  </v:group>
                                                                </v:group>
                                                              </v:group>
                                                            </v:group>
                                                          </v:group>
                                                        </v:group>
                                                      </v:group>
                                                    </v:group>
                                                  </v:group>
                                                </v:group>
                                              </v:group>
                                            </v:group>
                                          </v:group>
                                        </v:group>
                                      </v:group>
                                    </v:group>
                                  </v:group>
                                </v:group>
                              </v:group>
                            </v:group>
                          </v:group>
                        </v:group>
                      </v:group>
                    </v:group>
                  </v:group>
                </v:group>
              </v:group>
            </v:group>
            <w10:wrap anchorx="page"/>
            <w10:anchorlock/>
          </v:group>
        </w:pict>
      </w:r>
    </w:p>
    <w:p w14:paraId="2D03BF78" w14:textId="77777777" w:rsidR="00315150" w:rsidRPr="00E43F2B" w:rsidRDefault="00315150" w:rsidP="003A6E07">
      <w:pPr>
        <w:jc w:val="center"/>
        <w:rPr>
          <w:szCs w:val="26"/>
          <w:lang w:val="en-GB"/>
        </w:rPr>
      </w:pPr>
      <w:r w:rsidRPr="00E43F2B">
        <w:rPr>
          <w:szCs w:val="26"/>
          <w:lang w:val="en-GB"/>
        </w:rPr>
        <w:t>Fig. A.2 Single line diagram of the EDN distribution system</w:t>
      </w:r>
    </w:p>
    <w:tbl>
      <w:tblPr>
        <w:tblW w:w="895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87"/>
        <w:gridCol w:w="1317"/>
        <w:gridCol w:w="1602"/>
        <w:gridCol w:w="1134"/>
        <w:gridCol w:w="1213"/>
        <w:gridCol w:w="1317"/>
        <w:gridCol w:w="1489"/>
      </w:tblGrid>
      <w:tr w:rsidR="00315150" w:rsidRPr="000C4FD9" w14:paraId="216D9F57" w14:textId="77777777" w:rsidTr="00306D70">
        <w:trPr>
          <w:jc w:val="center"/>
        </w:trPr>
        <w:tc>
          <w:tcPr>
            <w:tcW w:w="5000" w:type="pct"/>
            <w:gridSpan w:val="7"/>
            <w:tcBorders>
              <w:top w:val="nil"/>
              <w:left w:val="nil"/>
              <w:right w:val="nil"/>
            </w:tcBorders>
          </w:tcPr>
          <w:p w14:paraId="03D51AB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Table A.3 Buses and lines data for EDN distribution system</w:t>
            </w:r>
          </w:p>
        </w:tc>
      </w:tr>
      <w:tr w:rsidR="00315150" w:rsidRPr="000C4FD9" w14:paraId="748DF662" w14:textId="77777777" w:rsidTr="00306D70">
        <w:trPr>
          <w:jc w:val="center"/>
        </w:trPr>
        <w:tc>
          <w:tcPr>
            <w:tcW w:w="495" w:type="pct"/>
            <w:vMerge w:val="restart"/>
            <w:vAlign w:val="center"/>
          </w:tcPr>
          <w:p w14:paraId="0586987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ine No.</w:t>
            </w:r>
          </w:p>
        </w:tc>
        <w:tc>
          <w:tcPr>
            <w:tcW w:w="735" w:type="pct"/>
            <w:vMerge w:val="restart"/>
            <w:vAlign w:val="center"/>
          </w:tcPr>
          <w:p w14:paraId="1792AD4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Sending bus</w:t>
            </w:r>
          </w:p>
        </w:tc>
        <w:tc>
          <w:tcPr>
            <w:tcW w:w="894" w:type="pct"/>
            <w:vMerge w:val="restart"/>
            <w:vAlign w:val="center"/>
          </w:tcPr>
          <w:p w14:paraId="710E0CD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eceiving bus</w:t>
            </w:r>
          </w:p>
        </w:tc>
        <w:tc>
          <w:tcPr>
            <w:tcW w:w="633" w:type="pct"/>
            <w:vMerge w:val="restart"/>
            <w:vAlign w:val="center"/>
          </w:tcPr>
          <w:p w14:paraId="430EF5E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R (Ω)</w:t>
            </w:r>
          </w:p>
        </w:tc>
        <w:tc>
          <w:tcPr>
            <w:tcW w:w="677" w:type="pct"/>
            <w:vMerge w:val="restart"/>
            <w:vAlign w:val="center"/>
          </w:tcPr>
          <w:p w14:paraId="2FFCBDD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X (Ω)</w:t>
            </w:r>
          </w:p>
        </w:tc>
        <w:tc>
          <w:tcPr>
            <w:tcW w:w="1566" w:type="pct"/>
            <w:gridSpan w:val="2"/>
          </w:tcPr>
          <w:p w14:paraId="0E0BC4E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Load at Receiving bus</w:t>
            </w:r>
          </w:p>
        </w:tc>
      </w:tr>
      <w:tr w:rsidR="00315150" w:rsidRPr="000C4FD9" w14:paraId="38191F62" w14:textId="77777777" w:rsidTr="00306D70">
        <w:trPr>
          <w:jc w:val="center"/>
        </w:trPr>
        <w:tc>
          <w:tcPr>
            <w:tcW w:w="495" w:type="pct"/>
            <w:vMerge/>
          </w:tcPr>
          <w:p w14:paraId="0532025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  <w:vMerge/>
          </w:tcPr>
          <w:p w14:paraId="6A909D7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894" w:type="pct"/>
            <w:vMerge/>
          </w:tcPr>
          <w:p w14:paraId="48F4F01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33" w:type="pct"/>
            <w:vMerge/>
          </w:tcPr>
          <w:p w14:paraId="77AB556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677" w:type="pct"/>
            <w:vMerge/>
          </w:tcPr>
          <w:p w14:paraId="02F75ED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</w:p>
        </w:tc>
        <w:tc>
          <w:tcPr>
            <w:tcW w:w="735" w:type="pct"/>
          </w:tcPr>
          <w:p w14:paraId="66FDB6C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P (kW)</w:t>
            </w:r>
          </w:p>
        </w:tc>
        <w:tc>
          <w:tcPr>
            <w:tcW w:w="831" w:type="pct"/>
          </w:tcPr>
          <w:p w14:paraId="2E596F8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Q (kVAR)</w:t>
            </w:r>
          </w:p>
        </w:tc>
      </w:tr>
      <w:tr w:rsidR="00315150" w:rsidRPr="000C4FD9" w14:paraId="594F2083" w14:textId="77777777" w:rsidTr="00306D70">
        <w:trPr>
          <w:jc w:val="center"/>
        </w:trPr>
        <w:tc>
          <w:tcPr>
            <w:tcW w:w="495" w:type="pct"/>
          </w:tcPr>
          <w:p w14:paraId="36D5BE0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735" w:type="pct"/>
          </w:tcPr>
          <w:p w14:paraId="40E8F58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</w:t>
            </w:r>
          </w:p>
        </w:tc>
        <w:tc>
          <w:tcPr>
            <w:tcW w:w="894" w:type="pct"/>
          </w:tcPr>
          <w:p w14:paraId="4421139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633" w:type="pct"/>
          </w:tcPr>
          <w:p w14:paraId="43F95AE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630</w:t>
            </w:r>
          </w:p>
        </w:tc>
        <w:tc>
          <w:tcPr>
            <w:tcW w:w="677" w:type="pct"/>
          </w:tcPr>
          <w:p w14:paraId="5020271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1500</w:t>
            </w:r>
          </w:p>
        </w:tc>
        <w:tc>
          <w:tcPr>
            <w:tcW w:w="735" w:type="pct"/>
          </w:tcPr>
          <w:p w14:paraId="7C89079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75</w:t>
            </w:r>
          </w:p>
        </w:tc>
        <w:tc>
          <w:tcPr>
            <w:tcW w:w="831" w:type="pct"/>
          </w:tcPr>
          <w:p w14:paraId="2FF4B1A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14</w:t>
            </w:r>
          </w:p>
        </w:tc>
      </w:tr>
      <w:tr w:rsidR="00315150" w:rsidRPr="000C4FD9" w14:paraId="295084FB" w14:textId="77777777" w:rsidTr="00306D70">
        <w:trPr>
          <w:jc w:val="center"/>
        </w:trPr>
        <w:tc>
          <w:tcPr>
            <w:tcW w:w="495" w:type="pct"/>
          </w:tcPr>
          <w:p w14:paraId="4B9F362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735" w:type="pct"/>
          </w:tcPr>
          <w:p w14:paraId="35EE4E7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1244F73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633" w:type="pct"/>
          </w:tcPr>
          <w:p w14:paraId="7ACC8D2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144F4C3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412C6F7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00</w:t>
            </w:r>
          </w:p>
        </w:tc>
        <w:tc>
          <w:tcPr>
            <w:tcW w:w="831" w:type="pct"/>
          </w:tcPr>
          <w:p w14:paraId="60BC0D2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95</w:t>
            </w:r>
          </w:p>
        </w:tc>
      </w:tr>
      <w:tr w:rsidR="00315150" w:rsidRPr="000C4FD9" w14:paraId="677B498C" w14:textId="77777777" w:rsidTr="00306D70">
        <w:trPr>
          <w:jc w:val="center"/>
        </w:trPr>
        <w:tc>
          <w:tcPr>
            <w:tcW w:w="495" w:type="pct"/>
          </w:tcPr>
          <w:p w14:paraId="110A4A6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735" w:type="pct"/>
          </w:tcPr>
          <w:p w14:paraId="52D62F1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</w:t>
            </w:r>
          </w:p>
        </w:tc>
        <w:tc>
          <w:tcPr>
            <w:tcW w:w="894" w:type="pct"/>
          </w:tcPr>
          <w:p w14:paraId="7DDA142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633" w:type="pct"/>
          </w:tcPr>
          <w:p w14:paraId="3243BA8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855</w:t>
            </w:r>
          </w:p>
        </w:tc>
        <w:tc>
          <w:tcPr>
            <w:tcW w:w="677" w:type="pct"/>
          </w:tcPr>
          <w:p w14:paraId="6B57232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6734</w:t>
            </w:r>
          </w:p>
        </w:tc>
        <w:tc>
          <w:tcPr>
            <w:tcW w:w="735" w:type="pct"/>
          </w:tcPr>
          <w:p w14:paraId="08ECA12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58</w:t>
            </w:r>
          </w:p>
        </w:tc>
        <w:tc>
          <w:tcPr>
            <w:tcW w:w="831" w:type="pct"/>
          </w:tcPr>
          <w:p w14:paraId="78EE428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9</w:t>
            </w:r>
          </w:p>
        </w:tc>
      </w:tr>
      <w:tr w:rsidR="00315150" w:rsidRPr="000C4FD9" w14:paraId="0C9E8BEB" w14:textId="77777777" w:rsidTr="00306D70">
        <w:trPr>
          <w:jc w:val="center"/>
        </w:trPr>
        <w:tc>
          <w:tcPr>
            <w:tcW w:w="495" w:type="pct"/>
          </w:tcPr>
          <w:p w14:paraId="7FC180A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735" w:type="pct"/>
          </w:tcPr>
          <w:p w14:paraId="3D71B67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</w:t>
            </w:r>
          </w:p>
        </w:tc>
        <w:tc>
          <w:tcPr>
            <w:tcW w:w="894" w:type="pct"/>
          </w:tcPr>
          <w:p w14:paraId="4E7138B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633" w:type="pct"/>
          </w:tcPr>
          <w:p w14:paraId="68997D4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565</w:t>
            </w:r>
          </w:p>
        </w:tc>
        <w:tc>
          <w:tcPr>
            <w:tcW w:w="677" w:type="pct"/>
          </w:tcPr>
          <w:p w14:paraId="6367DA7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0202</w:t>
            </w:r>
          </w:p>
        </w:tc>
        <w:tc>
          <w:tcPr>
            <w:tcW w:w="735" w:type="pct"/>
          </w:tcPr>
          <w:p w14:paraId="2235FB7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99</w:t>
            </w:r>
          </w:p>
        </w:tc>
        <w:tc>
          <w:tcPr>
            <w:tcW w:w="831" w:type="pct"/>
          </w:tcPr>
          <w:p w14:paraId="0BFD39C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68</w:t>
            </w:r>
          </w:p>
        </w:tc>
      </w:tr>
      <w:tr w:rsidR="00315150" w:rsidRPr="000C4FD9" w14:paraId="39A1195E" w14:textId="77777777" w:rsidTr="00306D70">
        <w:trPr>
          <w:jc w:val="center"/>
        </w:trPr>
        <w:tc>
          <w:tcPr>
            <w:tcW w:w="495" w:type="pct"/>
          </w:tcPr>
          <w:p w14:paraId="396A7D2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735" w:type="pct"/>
          </w:tcPr>
          <w:p w14:paraId="45511A2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</w:t>
            </w:r>
          </w:p>
        </w:tc>
        <w:tc>
          <w:tcPr>
            <w:tcW w:w="894" w:type="pct"/>
          </w:tcPr>
          <w:p w14:paraId="5364950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633" w:type="pct"/>
          </w:tcPr>
          <w:p w14:paraId="54B6A92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7E84150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2C28BCC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70</w:t>
            </w:r>
          </w:p>
        </w:tc>
        <w:tc>
          <w:tcPr>
            <w:tcW w:w="831" w:type="pct"/>
          </w:tcPr>
          <w:p w14:paraId="31DE56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86</w:t>
            </w:r>
          </w:p>
        </w:tc>
      </w:tr>
      <w:tr w:rsidR="00315150" w:rsidRPr="000C4FD9" w14:paraId="31BA6A78" w14:textId="77777777" w:rsidTr="00306D70">
        <w:trPr>
          <w:jc w:val="center"/>
        </w:trPr>
        <w:tc>
          <w:tcPr>
            <w:tcW w:w="495" w:type="pct"/>
          </w:tcPr>
          <w:p w14:paraId="745705B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735" w:type="pct"/>
          </w:tcPr>
          <w:p w14:paraId="4983EE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</w:t>
            </w:r>
          </w:p>
        </w:tc>
        <w:tc>
          <w:tcPr>
            <w:tcW w:w="894" w:type="pct"/>
          </w:tcPr>
          <w:p w14:paraId="6559636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633" w:type="pct"/>
          </w:tcPr>
          <w:p w14:paraId="31481E9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36C995F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6E89FC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68</w:t>
            </w:r>
          </w:p>
        </w:tc>
        <w:tc>
          <w:tcPr>
            <w:tcW w:w="831" w:type="pct"/>
          </w:tcPr>
          <w:p w14:paraId="3EA0967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23</w:t>
            </w:r>
          </w:p>
        </w:tc>
      </w:tr>
      <w:tr w:rsidR="00315150" w:rsidRPr="000C4FD9" w14:paraId="6BF3BC58" w14:textId="77777777" w:rsidTr="00306D70">
        <w:trPr>
          <w:jc w:val="center"/>
        </w:trPr>
        <w:tc>
          <w:tcPr>
            <w:tcW w:w="495" w:type="pct"/>
          </w:tcPr>
          <w:p w14:paraId="5793396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735" w:type="pct"/>
          </w:tcPr>
          <w:p w14:paraId="460D62D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</w:t>
            </w:r>
          </w:p>
        </w:tc>
        <w:tc>
          <w:tcPr>
            <w:tcW w:w="894" w:type="pct"/>
          </w:tcPr>
          <w:p w14:paraId="0A9647E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633" w:type="pct"/>
          </w:tcPr>
          <w:p w14:paraId="4250077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120</w:t>
            </w:r>
          </w:p>
        </w:tc>
        <w:tc>
          <w:tcPr>
            <w:tcW w:w="677" w:type="pct"/>
          </w:tcPr>
          <w:p w14:paraId="133AFE5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7696</w:t>
            </w:r>
          </w:p>
        </w:tc>
        <w:tc>
          <w:tcPr>
            <w:tcW w:w="735" w:type="pct"/>
          </w:tcPr>
          <w:p w14:paraId="593C9D4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8</w:t>
            </w:r>
          </w:p>
        </w:tc>
        <w:tc>
          <w:tcPr>
            <w:tcW w:w="831" w:type="pct"/>
          </w:tcPr>
          <w:p w14:paraId="056AC42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78</w:t>
            </w:r>
          </w:p>
        </w:tc>
      </w:tr>
      <w:tr w:rsidR="00315150" w:rsidRPr="000C4FD9" w14:paraId="5A51DC42" w14:textId="77777777" w:rsidTr="00306D70">
        <w:trPr>
          <w:jc w:val="center"/>
        </w:trPr>
        <w:tc>
          <w:tcPr>
            <w:tcW w:w="495" w:type="pct"/>
          </w:tcPr>
          <w:p w14:paraId="008D744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735" w:type="pct"/>
          </w:tcPr>
          <w:p w14:paraId="4DB3A36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</w:t>
            </w:r>
          </w:p>
        </w:tc>
        <w:tc>
          <w:tcPr>
            <w:tcW w:w="894" w:type="pct"/>
          </w:tcPr>
          <w:p w14:paraId="7F8FD8A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633" w:type="pct"/>
          </w:tcPr>
          <w:p w14:paraId="4C77026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0070</w:t>
            </w:r>
          </w:p>
        </w:tc>
        <w:tc>
          <w:tcPr>
            <w:tcW w:w="677" w:type="pct"/>
          </w:tcPr>
          <w:p w14:paraId="0CA479A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6556</w:t>
            </w:r>
          </w:p>
        </w:tc>
        <w:tc>
          <w:tcPr>
            <w:tcW w:w="735" w:type="pct"/>
          </w:tcPr>
          <w:p w14:paraId="1CDB805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46</w:t>
            </w:r>
          </w:p>
        </w:tc>
        <w:tc>
          <w:tcPr>
            <w:tcW w:w="831" w:type="pct"/>
          </w:tcPr>
          <w:p w14:paraId="2BD660F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5</w:t>
            </w:r>
          </w:p>
        </w:tc>
      </w:tr>
      <w:tr w:rsidR="00315150" w:rsidRPr="000C4FD9" w14:paraId="64E05D10" w14:textId="77777777" w:rsidTr="00306D70">
        <w:trPr>
          <w:jc w:val="center"/>
        </w:trPr>
        <w:tc>
          <w:tcPr>
            <w:tcW w:w="495" w:type="pct"/>
          </w:tcPr>
          <w:p w14:paraId="117BC09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735" w:type="pct"/>
          </w:tcPr>
          <w:p w14:paraId="5398614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</w:t>
            </w:r>
          </w:p>
        </w:tc>
        <w:tc>
          <w:tcPr>
            <w:tcW w:w="894" w:type="pct"/>
          </w:tcPr>
          <w:p w14:paraId="17D8EDB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633" w:type="pct"/>
          </w:tcPr>
          <w:p w14:paraId="7825125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413CC98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540B1B2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80</w:t>
            </w:r>
          </w:p>
        </w:tc>
        <w:tc>
          <w:tcPr>
            <w:tcW w:w="831" w:type="pct"/>
          </w:tcPr>
          <w:p w14:paraId="491C7C7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0</w:t>
            </w:r>
          </w:p>
        </w:tc>
      </w:tr>
      <w:tr w:rsidR="00315150" w:rsidRPr="000C4FD9" w14:paraId="2CF35098" w14:textId="77777777" w:rsidTr="00306D70">
        <w:trPr>
          <w:jc w:val="center"/>
        </w:trPr>
        <w:tc>
          <w:tcPr>
            <w:tcW w:w="495" w:type="pct"/>
          </w:tcPr>
          <w:p w14:paraId="0E5F1B9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735" w:type="pct"/>
          </w:tcPr>
          <w:p w14:paraId="71B2FF9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</w:t>
            </w:r>
          </w:p>
        </w:tc>
        <w:tc>
          <w:tcPr>
            <w:tcW w:w="894" w:type="pct"/>
          </w:tcPr>
          <w:p w14:paraId="7B05495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633" w:type="pct"/>
          </w:tcPr>
          <w:p w14:paraId="14DB225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975</w:t>
            </w:r>
          </w:p>
        </w:tc>
        <w:tc>
          <w:tcPr>
            <w:tcW w:w="677" w:type="pct"/>
          </w:tcPr>
          <w:p w14:paraId="35C0283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4430</w:t>
            </w:r>
          </w:p>
        </w:tc>
        <w:tc>
          <w:tcPr>
            <w:tcW w:w="735" w:type="pct"/>
          </w:tcPr>
          <w:p w14:paraId="27D36E9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0</w:t>
            </w:r>
          </w:p>
        </w:tc>
        <w:tc>
          <w:tcPr>
            <w:tcW w:w="831" w:type="pct"/>
          </w:tcPr>
          <w:p w14:paraId="754681E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2</w:t>
            </w:r>
          </w:p>
        </w:tc>
      </w:tr>
      <w:tr w:rsidR="00315150" w:rsidRPr="000C4FD9" w14:paraId="7CC48D25" w14:textId="77777777" w:rsidTr="00306D70">
        <w:trPr>
          <w:jc w:val="center"/>
        </w:trPr>
        <w:tc>
          <w:tcPr>
            <w:tcW w:w="495" w:type="pct"/>
          </w:tcPr>
          <w:p w14:paraId="0D67957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735" w:type="pct"/>
          </w:tcPr>
          <w:p w14:paraId="59DE8DB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</w:t>
            </w:r>
          </w:p>
        </w:tc>
        <w:tc>
          <w:tcPr>
            <w:tcW w:w="894" w:type="pct"/>
          </w:tcPr>
          <w:p w14:paraId="49EF6CE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633" w:type="pct"/>
          </w:tcPr>
          <w:p w14:paraId="01311E4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1130</w:t>
            </w:r>
          </w:p>
        </w:tc>
        <w:tc>
          <w:tcPr>
            <w:tcW w:w="677" w:type="pct"/>
          </w:tcPr>
          <w:p w14:paraId="54634D2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0404</w:t>
            </w:r>
          </w:p>
        </w:tc>
        <w:tc>
          <w:tcPr>
            <w:tcW w:w="735" w:type="pct"/>
          </w:tcPr>
          <w:p w14:paraId="0093B65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4.586</w:t>
            </w:r>
          </w:p>
        </w:tc>
        <w:tc>
          <w:tcPr>
            <w:tcW w:w="831" w:type="pct"/>
          </w:tcPr>
          <w:p w14:paraId="3DC6555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9.368</w:t>
            </w:r>
          </w:p>
        </w:tc>
      </w:tr>
      <w:tr w:rsidR="00315150" w:rsidRPr="000C4FD9" w14:paraId="20D122B7" w14:textId="77777777" w:rsidTr="00306D70">
        <w:trPr>
          <w:jc w:val="center"/>
        </w:trPr>
        <w:tc>
          <w:tcPr>
            <w:tcW w:w="495" w:type="pct"/>
          </w:tcPr>
          <w:p w14:paraId="1B67C5F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735" w:type="pct"/>
          </w:tcPr>
          <w:p w14:paraId="77237D5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</w:t>
            </w:r>
          </w:p>
        </w:tc>
        <w:tc>
          <w:tcPr>
            <w:tcW w:w="894" w:type="pct"/>
          </w:tcPr>
          <w:p w14:paraId="278D155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633" w:type="pct"/>
          </w:tcPr>
          <w:p w14:paraId="6A78085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25</w:t>
            </w:r>
          </w:p>
        </w:tc>
        <w:tc>
          <w:tcPr>
            <w:tcW w:w="677" w:type="pct"/>
          </w:tcPr>
          <w:p w14:paraId="19E5B14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10</w:t>
            </w:r>
          </w:p>
        </w:tc>
        <w:tc>
          <w:tcPr>
            <w:tcW w:w="735" w:type="pct"/>
          </w:tcPr>
          <w:p w14:paraId="1BCDB97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423</w:t>
            </w:r>
          </w:p>
        </w:tc>
        <w:tc>
          <w:tcPr>
            <w:tcW w:w="831" w:type="pct"/>
          </w:tcPr>
          <w:p w14:paraId="3E50120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518</w:t>
            </w:r>
          </w:p>
        </w:tc>
      </w:tr>
      <w:tr w:rsidR="00315150" w:rsidRPr="000C4FD9" w14:paraId="5FAE88E3" w14:textId="77777777" w:rsidTr="00306D70">
        <w:trPr>
          <w:jc w:val="center"/>
        </w:trPr>
        <w:tc>
          <w:tcPr>
            <w:tcW w:w="495" w:type="pct"/>
          </w:tcPr>
          <w:p w14:paraId="122D7D7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</w:t>
            </w:r>
          </w:p>
        </w:tc>
        <w:tc>
          <w:tcPr>
            <w:tcW w:w="735" w:type="pct"/>
          </w:tcPr>
          <w:p w14:paraId="7633979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</w:t>
            </w:r>
          </w:p>
        </w:tc>
        <w:tc>
          <w:tcPr>
            <w:tcW w:w="894" w:type="pct"/>
          </w:tcPr>
          <w:p w14:paraId="344BA01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633" w:type="pct"/>
          </w:tcPr>
          <w:p w14:paraId="5449BEE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360</w:t>
            </w:r>
          </w:p>
        </w:tc>
        <w:tc>
          <w:tcPr>
            <w:tcW w:w="677" w:type="pct"/>
          </w:tcPr>
          <w:p w14:paraId="2C2DFD1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3088</w:t>
            </w:r>
          </w:p>
        </w:tc>
        <w:tc>
          <w:tcPr>
            <w:tcW w:w="735" w:type="pct"/>
          </w:tcPr>
          <w:p w14:paraId="7B52116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72</w:t>
            </w:r>
          </w:p>
        </w:tc>
        <w:tc>
          <w:tcPr>
            <w:tcW w:w="831" w:type="pct"/>
          </w:tcPr>
          <w:p w14:paraId="1673486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18</w:t>
            </w:r>
          </w:p>
        </w:tc>
      </w:tr>
      <w:tr w:rsidR="00315150" w:rsidRPr="000C4FD9" w14:paraId="79E9944C" w14:textId="77777777" w:rsidTr="00306D70">
        <w:trPr>
          <w:jc w:val="center"/>
        </w:trPr>
        <w:tc>
          <w:tcPr>
            <w:tcW w:w="495" w:type="pct"/>
          </w:tcPr>
          <w:p w14:paraId="45C6600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735" w:type="pct"/>
          </w:tcPr>
          <w:p w14:paraId="665DE3A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</w:t>
            </w:r>
          </w:p>
        </w:tc>
        <w:tc>
          <w:tcPr>
            <w:tcW w:w="894" w:type="pct"/>
          </w:tcPr>
          <w:p w14:paraId="3AF3369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633" w:type="pct"/>
          </w:tcPr>
          <w:p w14:paraId="1F8300A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7155</w:t>
            </w:r>
          </w:p>
        </w:tc>
        <w:tc>
          <w:tcPr>
            <w:tcW w:w="677" w:type="pct"/>
          </w:tcPr>
          <w:p w14:paraId="7FBDA5F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5974</w:t>
            </w:r>
          </w:p>
        </w:tc>
        <w:tc>
          <w:tcPr>
            <w:tcW w:w="735" w:type="pct"/>
          </w:tcPr>
          <w:p w14:paraId="2993F82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40</w:t>
            </w:r>
          </w:p>
        </w:tc>
        <w:tc>
          <w:tcPr>
            <w:tcW w:w="831" w:type="pct"/>
          </w:tcPr>
          <w:p w14:paraId="2CA2BAE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35</w:t>
            </w:r>
          </w:p>
        </w:tc>
      </w:tr>
      <w:tr w:rsidR="00315150" w:rsidRPr="000C4FD9" w14:paraId="11C69012" w14:textId="77777777" w:rsidTr="00306D70">
        <w:trPr>
          <w:jc w:val="center"/>
        </w:trPr>
        <w:tc>
          <w:tcPr>
            <w:tcW w:w="495" w:type="pct"/>
          </w:tcPr>
          <w:p w14:paraId="10EB1A0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735" w:type="pct"/>
          </w:tcPr>
          <w:p w14:paraId="2652401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5</w:t>
            </w:r>
          </w:p>
        </w:tc>
        <w:tc>
          <w:tcPr>
            <w:tcW w:w="894" w:type="pct"/>
          </w:tcPr>
          <w:p w14:paraId="3C72232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633" w:type="pct"/>
          </w:tcPr>
          <w:p w14:paraId="01BC474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2F0603D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14CD512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52</w:t>
            </w:r>
          </w:p>
        </w:tc>
        <w:tc>
          <w:tcPr>
            <w:tcW w:w="831" w:type="pct"/>
          </w:tcPr>
          <w:p w14:paraId="23AF290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15</w:t>
            </w:r>
          </w:p>
        </w:tc>
      </w:tr>
      <w:tr w:rsidR="00315150" w:rsidRPr="000C4FD9" w14:paraId="50F31A66" w14:textId="77777777" w:rsidTr="00306D70">
        <w:trPr>
          <w:jc w:val="center"/>
        </w:trPr>
        <w:tc>
          <w:tcPr>
            <w:tcW w:w="495" w:type="pct"/>
          </w:tcPr>
          <w:p w14:paraId="0991CCC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735" w:type="pct"/>
          </w:tcPr>
          <w:p w14:paraId="396A61D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6</w:t>
            </w:r>
          </w:p>
        </w:tc>
        <w:tc>
          <w:tcPr>
            <w:tcW w:w="894" w:type="pct"/>
          </w:tcPr>
          <w:p w14:paraId="413728C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633" w:type="pct"/>
          </w:tcPr>
          <w:p w14:paraId="7C24275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1205442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6F13DA5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434</w:t>
            </w:r>
          </w:p>
        </w:tc>
        <w:tc>
          <w:tcPr>
            <w:tcW w:w="831" w:type="pct"/>
          </w:tcPr>
          <w:p w14:paraId="67AC1D7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04</w:t>
            </w:r>
          </w:p>
        </w:tc>
      </w:tr>
      <w:tr w:rsidR="00315150" w:rsidRPr="000C4FD9" w14:paraId="0ADEBFCF" w14:textId="77777777" w:rsidTr="00306D70">
        <w:trPr>
          <w:jc w:val="center"/>
        </w:trPr>
        <w:tc>
          <w:tcPr>
            <w:tcW w:w="495" w:type="pct"/>
          </w:tcPr>
          <w:p w14:paraId="19488F6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735" w:type="pct"/>
          </w:tcPr>
          <w:p w14:paraId="0FB3104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7</w:t>
            </w:r>
          </w:p>
        </w:tc>
        <w:tc>
          <w:tcPr>
            <w:tcW w:w="894" w:type="pct"/>
          </w:tcPr>
          <w:p w14:paraId="638553A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633" w:type="pct"/>
          </w:tcPr>
          <w:p w14:paraId="0CE72D4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9275</w:t>
            </w:r>
          </w:p>
        </w:tc>
        <w:tc>
          <w:tcPr>
            <w:tcW w:w="677" w:type="pct"/>
          </w:tcPr>
          <w:p w14:paraId="1BC096B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33670</w:t>
            </w:r>
          </w:p>
        </w:tc>
        <w:tc>
          <w:tcPr>
            <w:tcW w:w="735" w:type="pct"/>
          </w:tcPr>
          <w:p w14:paraId="4662E4D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212</w:t>
            </w:r>
          </w:p>
        </w:tc>
        <w:tc>
          <w:tcPr>
            <w:tcW w:w="831" w:type="pct"/>
          </w:tcPr>
          <w:p w14:paraId="5AF1D75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65</w:t>
            </w:r>
          </w:p>
        </w:tc>
      </w:tr>
      <w:tr w:rsidR="00315150" w:rsidRPr="000C4FD9" w14:paraId="1F3C8B23" w14:textId="77777777" w:rsidTr="00306D70">
        <w:trPr>
          <w:jc w:val="center"/>
        </w:trPr>
        <w:tc>
          <w:tcPr>
            <w:tcW w:w="495" w:type="pct"/>
          </w:tcPr>
          <w:p w14:paraId="1E71193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735" w:type="pct"/>
          </w:tcPr>
          <w:p w14:paraId="73E0B1C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</w:t>
            </w:r>
          </w:p>
        </w:tc>
        <w:tc>
          <w:tcPr>
            <w:tcW w:w="894" w:type="pct"/>
          </w:tcPr>
          <w:p w14:paraId="0E115A5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633" w:type="pct"/>
          </w:tcPr>
          <w:p w14:paraId="4AC297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060</w:t>
            </w:r>
          </w:p>
        </w:tc>
        <w:tc>
          <w:tcPr>
            <w:tcW w:w="677" w:type="pct"/>
          </w:tcPr>
          <w:p w14:paraId="2632BEC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3848</w:t>
            </w:r>
          </w:p>
        </w:tc>
        <w:tc>
          <w:tcPr>
            <w:tcW w:w="735" w:type="pct"/>
          </w:tcPr>
          <w:p w14:paraId="03CD004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086</w:t>
            </w:r>
          </w:p>
        </w:tc>
        <w:tc>
          <w:tcPr>
            <w:tcW w:w="831" w:type="pct"/>
          </w:tcPr>
          <w:p w14:paraId="6A8F870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85</w:t>
            </w:r>
          </w:p>
        </w:tc>
      </w:tr>
      <w:tr w:rsidR="00315150" w:rsidRPr="000C4FD9" w14:paraId="6EC8FFFF" w14:textId="77777777" w:rsidTr="00306D70">
        <w:trPr>
          <w:jc w:val="center"/>
        </w:trPr>
        <w:tc>
          <w:tcPr>
            <w:tcW w:w="495" w:type="pct"/>
          </w:tcPr>
          <w:p w14:paraId="70B284E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735" w:type="pct"/>
          </w:tcPr>
          <w:p w14:paraId="0BA1347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</w:t>
            </w:r>
          </w:p>
        </w:tc>
        <w:tc>
          <w:tcPr>
            <w:tcW w:w="894" w:type="pct"/>
          </w:tcPr>
          <w:p w14:paraId="426662A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633" w:type="pct"/>
          </w:tcPr>
          <w:p w14:paraId="6CE3FEC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0</w:t>
            </w:r>
          </w:p>
        </w:tc>
        <w:tc>
          <w:tcPr>
            <w:tcW w:w="677" w:type="pct"/>
          </w:tcPr>
          <w:p w14:paraId="01B11AA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20</w:t>
            </w:r>
          </w:p>
        </w:tc>
        <w:tc>
          <w:tcPr>
            <w:tcW w:w="735" w:type="pct"/>
          </w:tcPr>
          <w:p w14:paraId="0257C80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953</w:t>
            </w:r>
          </w:p>
        </w:tc>
        <w:tc>
          <w:tcPr>
            <w:tcW w:w="831" w:type="pct"/>
          </w:tcPr>
          <w:p w14:paraId="7CA205E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602</w:t>
            </w:r>
          </w:p>
        </w:tc>
      </w:tr>
      <w:tr w:rsidR="00315150" w:rsidRPr="000C4FD9" w14:paraId="5AB6F3F4" w14:textId="77777777" w:rsidTr="00306D70">
        <w:trPr>
          <w:jc w:val="center"/>
        </w:trPr>
        <w:tc>
          <w:tcPr>
            <w:tcW w:w="495" w:type="pct"/>
          </w:tcPr>
          <w:p w14:paraId="3011BBD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735" w:type="pct"/>
          </w:tcPr>
          <w:p w14:paraId="3361129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0</w:t>
            </w:r>
          </w:p>
        </w:tc>
        <w:tc>
          <w:tcPr>
            <w:tcW w:w="894" w:type="pct"/>
          </w:tcPr>
          <w:p w14:paraId="2E12BD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633" w:type="pct"/>
          </w:tcPr>
          <w:p w14:paraId="1FF48D9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4505</w:t>
            </w:r>
          </w:p>
        </w:tc>
        <w:tc>
          <w:tcPr>
            <w:tcW w:w="677" w:type="pct"/>
          </w:tcPr>
          <w:p w14:paraId="03E874D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6354</w:t>
            </w:r>
          </w:p>
        </w:tc>
        <w:tc>
          <w:tcPr>
            <w:tcW w:w="735" w:type="pct"/>
          </w:tcPr>
          <w:p w14:paraId="07D6D1D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27</w:t>
            </w:r>
          </w:p>
        </w:tc>
        <w:tc>
          <w:tcPr>
            <w:tcW w:w="831" w:type="pct"/>
          </w:tcPr>
          <w:p w14:paraId="573D035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21</w:t>
            </w:r>
          </w:p>
        </w:tc>
      </w:tr>
      <w:tr w:rsidR="00315150" w:rsidRPr="000C4FD9" w14:paraId="5E629FD4" w14:textId="77777777" w:rsidTr="00306D70">
        <w:trPr>
          <w:jc w:val="center"/>
        </w:trPr>
        <w:tc>
          <w:tcPr>
            <w:tcW w:w="495" w:type="pct"/>
          </w:tcPr>
          <w:p w14:paraId="37B9CA6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735" w:type="pct"/>
          </w:tcPr>
          <w:p w14:paraId="6D97C24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</w:t>
            </w:r>
          </w:p>
        </w:tc>
        <w:tc>
          <w:tcPr>
            <w:tcW w:w="894" w:type="pct"/>
          </w:tcPr>
          <w:p w14:paraId="7205730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633" w:type="pct"/>
          </w:tcPr>
          <w:p w14:paraId="561B1EA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697496C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38CA536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6</w:t>
            </w:r>
          </w:p>
        </w:tc>
        <w:tc>
          <w:tcPr>
            <w:tcW w:w="831" w:type="pct"/>
          </w:tcPr>
          <w:p w14:paraId="44ED4AF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52</w:t>
            </w:r>
          </w:p>
        </w:tc>
      </w:tr>
      <w:tr w:rsidR="00315150" w:rsidRPr="000C4FD9" w14:paraId="4F4A8209" w14:textId="77777777" w:rsidTr="00306D70">
        <w:trPr>
          <w:jc w:val="center"/>
        </w:trPr>
        <w:tc>
          <w:tcPr>
            <w:tcW w:w="495" w:type="pct"/>
          </w:tcPr>
          <w:p w14:paraId="089A72A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735" w:type="pct"/>
          </w:tcPr>
          <w:p w14:paraId="282CC34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2</w:t>
            </w:r>
          </w:p>
        </w:tc>
        <w:tc>
          <w:tcPr>
            <w:tcW w:w="894" w:type="pct"/>
          </w:tcPr>
          <w:p w14:paraId="584BB85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633" w:type="pct"/>
          </w:tcPr>
          <w:p w14:paraId="6BEB6A4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5300</w:t>
            </w:r>
          </w:p>
        </w:tc>
        <w:tc>
          <w:tcPr>
            <w:tcW w:w="677" w:type="pct"/>
          </w:tcPr>
          <w:p w14:paraId="4159C22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9240</w:t>
            </w:r>
          </w:p>
        </w:tc>
        <w:tc>
          <w:tcPr>
            <w:tcW w:w="735" w:type="pct"/>
          </w:tcPr>
          <w:p w14:paraId="2B79EBD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550</w:t>
            </w:r>
          </w:p>
        </w:tc>
        <w:tc>
          <w:tcPr>
            <w:tcW w:w="831" w:type="pct"/>
          </w:tcPr>
          <w:p w14:paraId="7F5A8919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7</w:t>
            </w:r>
          </w:p>
        </w:tc>
      </w:tr>
      <w:tr w:rsidR="00315150" w:rsidRPr="000C4FD9" w14:paraId="70134D52" w14:textId="77777777" w:rsidTr="00306D70">
        <w:trPr>
          <w:jc w:val="center"/>
        </w:trPr>
        <w:tc>
          <w:tcPr>
            <w:tcW w:w="495" w:type="pct"/>
          </w:tcPr>
          <w:p w14:paraId="786B7A2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735" w:type="pct"/>
          </w:tcPr>
          <w:p w14:paraId="4E39C65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3</w:t>
            </w:r>
          </w:p>
        </w:tc>
        <w:tc>
          <w:tcPr>
            <w:tcW w:w="894" w:type="pct"/>
          </w:tcPr>
          <w:p w14:paraId="197ADCD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633" w:type="pct"/>
          </w:tcPr>
          <w:p w14:paraId="1976C06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63</w:t>
            </w:r>
          </w:p>
        </w:tc>
        <w:tc>
          <w:tcPr>
            <w:tcW w:w="677" w:type="pct"/>
          </w:tcPr>
          <w:p w14:paraId="7BC108C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40</w:t>
            </w:r>
          </w:p>
        </w:tc>
        <w:tc>
          <w:tcPr>
            <w:tcW w:w="735" w:type="pct"/>
          </w:tcPr>
          <w:p w14:paraId="377A01A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434</w:t>
            </w:r>
          </w:p>
        </w:tc>
        <w:tc>
          <w:tcPr>
            <w:tcW w:w="831" w:type="pct"/>
          </w:tcPr>
          <w:p w14:paraId="5E9E0AD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3</w:t>
            </w:r>
          </w:p>
        </w:tc>
      </w:tr>
      <w:tr w:rsidR="00315150" w:rsidRPr="000C4FD9" w14:paraId="58AA5BEE" w14:textId="77777777" w:rsidTr="00306D70">
        <w:trPr>
          <w:jc w:val="center"/>
        </w:trPr>
        <w:tc>
          <w:tcPr>
            <w:tcW w:w="495" w:type="pct"/>
          </w:tcPr>
          <w:p w14:paraId="2F8A33D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735" w:type="pct"/>
          </w:tcPr>
          <w:p w14:paraId="63F4362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4</w:t>
            </w:r>
          </w:p>
        </w:tc>
        <w:tc>
          <w:tcPr>
            <w:tcW w:w="894" w:type="pct"/>
          </w:tcPr>
          <w:p w14:paraId="2ACDFE4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633" w:type="pct"/>
          </w:tcPr>
          <w:p w14:paraId="3BA01B7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2253</w:t>
            </w:r>
          </w:p>
        </w:tc>
        <w:tc>
          <w:tcPr>
            <w:tcW w:w="677" w:type="pct"/>
          </w:tcPr>
          <w:p w14:paraId="084B91B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818</w:t>
            </w:r>
          </w:p>
        </w:tc>
        <w:tc>
          <w:tcPr>
            <w:tcW w:w="735" w:type="pct"/>
          </w:tcPr>
          <w:p w14:paraId="56228E6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6</w:t>
            </w:r>
          </w:p>
        </w:tc>
        <w:tc>
          <w:tcPr>
            <w:tcW w:w="831" w:type="pct"/>
          </w:tcPr>
          <w:p w14:paraId="06BE96C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8</w:t>
            </w:r>
          </w:p>
        </w:tc>
      </w:tr>
      <w:tr w:rsidR="00315150" w:rsidRPr="000C4FD9" w14:paraId="7A68A02E" w14:textId="77777777" w:rsidTr="00306D70">
        <w:trPr>
          <w:jc w:val="center"/>
        </w:trPr>
        <w:tc>
          <w:tcPr>
            <w:tcW w:w="495" w:type="pct"/>
          </w:tcPr>
          <w:p w14:paraId="1A958FE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735" w:type="pct"/>
          </w:tcPr>
          <w:p w14:paraId="76BF687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5</w:t>
            </w:r>
          </w:p>
        </w:tc>
        <w:tc>
          <w:tcPr>
            <w:tcW w:w="894" w:type="pct"/>
          </w:tcPr>
          <w:p w14:paraId="2817704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633" w:type="pct"/>
          </w:tcPr>
          <w:p w14:paraId="263A2AF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208FAFF5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435E1C80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16</w:t>
            </w:r>
          </w:p>
        </w:tc>
        <w:tc>
          <w:tcPr>
            <w:tcW w:w="831" w:type="pct"/>
          </w:tcPr>
          <w:p w14:paraId="0C7833D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99</w:t>
            </w:r>
          </w:p>
        </w:tc>
      </w:tr>
      <w:tr w:rsidR="00315150" w:rsidRPr="000C4FD9" w14:paraId="7F077422" w14:textId="77777777" w:rsidTr="00306D70">
        <w:trPr>
          <w:jc w:val="center"/>
        </w:trPr>
        <w:tc>
          <w:tcPr>
            <w:tcW w:w="495" w:type="pct"/>
          </w:tcPr>
          <w:p w14:paraId="1AD5FAF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735" w:type="pct"/>
          </w:tcPr>
          <w:p w14:paraId="1E090808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6</w:t>
            </w:r>
          </w:p>
        </w:tc>
        <w:tc>
          <w:tcPr>
            <w:tcW w:w="894" w:type="pct"/>
          </w:tcPr>
          <w:p w14:paraId="5B85E6E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633" w:type="pct"/>
          </w:tcPr>
          <w:p w14:paraId="3AF74CF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265</w:t>
            </w:r>
          </w:p>
        </w:tc>
        <w:tc>
          <w:tcPr>
            <w:tcW w:w="677" w:type="pct"/>
          </w:tcPr>
          <w:p w14:paraId="3C513411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96</w:t>
            </w:r>
          </w:p>
        </w:tc>
        <w:tc>
          <w:tcPr>
            <w:tcW w:w="735" w:type="pct"/>
          </w:tcPr>
          <w:p w14:paraId="124745D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84</w:t>
            </w:r>
          </w:p>
        </w:tc>
        <w:tc>
          <w:tcPr>
            <w:tcW w:w="831" w:type="pct"/>
          </w:tcPr>
          <w:p w14:paraId="534E545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6</w:t>
            </w:r>
          </w:p>
        </w:tc>
      </w:tr>
      <w:tr w:rsidR="00315150" w:rsidRPr="000C4FD9" w14:paraId="4246FA49" w14:textId="77777777" w:rsidTr="00306D70">
        <w:trPr>
          <w:jc w:val="center"/>
        </w:trPr>
        <w:tc>
          <w:tcPr>
            <w:tcW w:w="495" w:type="pct"/>
          </w:tcPr>
          <w:p w14:paraId="5BFF425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735" w:type="pct"/>
          </w:tcPr>
          <w:p w14:paraId="6AA03B4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7</w:t>
            </w:r>
          </w:p>
        </w:tc>
        <w:tc>
          <w:tcPr>
            <w:tcW w:w="894" w:type="pct"/>
          </w:tcPr>
          <w:p w14:paraId="200FC7F3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633" w:type="pct"/>
          </w:tcPr>
          <w:p w14:paraId="187679F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133</w:t>
            </w:r>
          </w:p>
        </w:tc>
        <w:tc>
          <w:tcPr>
            <w:tcW w:w="677" w:type="pct"/>
          </w:tcPr>
          <w:p w14:paraId="1432A80B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48</w:t>
            </w:r>
          </w:p>
        </w:tc>
        <w:tc>
          <w:tcPr>
            <w:tcW w:w="735" w:type="pct"/>
          </w:tcPr>
          <w:p w14:paraId="76656C4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39</w:t>
            </w:r>
          </w:p>
        </w:tc>
        <w:tc>
          <w:tcPr>
            <w:tcW w:w="831" w:type="pct"/>
          </w:tcPr>
          <w:p w14:paraId="2BF71E0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87.911</w:t>
            </w:r>
          </w:p>
        </w:tc>
      </w:tr>
      <w:tr w:rsidR="00315150" w:rsidRPr="000C4FD9" w14:paraId="20BED0BB" w14:textId="77777777" w:rsidTr="00306D70">
        <w:trPr>
          <w:jc w:val="center"/>
        </w:trPr>
        <w:tc>
          <w:tcPr>
            <w:tcW w:w="495" w:type="pct"/>
          </w:tcPr>
          <w:p w14:paraId="37FC87E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735" w:type="pct"/>
          </w:tcPr>
          <w:p w14:paraId="6DF68A6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8</w:t>
            </w:r>
          </w:p>
        </w:tc>
        <w:tc>
          <w:tcPr>
            <w:tcW w:w="894" w:type="pct"/>
          </w:tcPr>
          <w:p w14:paraId="262850F6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633" w:type="pct"/>
          </w:tcPr>
          <w:p w14:paraId="73B6A20A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1723</w:t>
            </w:r>
          </w:p>
        </w:tc>
        <w:tc>
          <w:tcPr>
            <w:tcW w:w="677" w:type="pct"/>
          </w:tcPr>
          <w:p w14:paraId="40734E1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625</w:t>
            </w:r>
          </w:p>
        </w:tc>
        <w:tc>
          <w:tcPr>
            <w:tcW w:w="735" w:type="pct"/>
          </w:tcPr>
          <w:p w14:paraId="2286ECD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113</w:t>
            </w:r>
          </w:p>
        </w:tc>
        <w:tc>
          <w:tcPr>
            <w:tcW w:w="831" w:type="pct"/>
          </w:tcPr>
          <w:p w14:paraId="2D39E2CE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71.734</w:t>
            </w:r>
          </w:p>
        </w:tc>
      </w:tr>
      <w:tr w:rsidR="00315150" w:rsidRPr="000C4FD9" w14:paraId="42D134AF" w14:textId="77777777" w:rsidTr="00306D70">
        <w:trPr>
          <w:jc w:val="center"/>
        </w:trPr>
        <w:tc>
          <w:tcPr>
            <w:tcW w:w="495" w:type="pct"/>
          </w:tcPr>
          <w:p w14:paraId="535A4BE2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735" w:type="pct"/>
          </w:tcPr>
          <w:p w14:paraId="4A1DEE8C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9</w:t>
            </w:r>
          </w:p>
        </w:tc>
        <w:tc>
          <w:tcPr>
            <w:tcW w:w="894" w:type="pct"/>
          </w:tcPr>
          <w:p w14:paraId="79555BB4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0</w:t>
            </w:r>
          </w:p>
        </w:tc>
        <w:tc>
          <w:tcPr>
            <w:tcW w:w="633" w:type="pct"/>
          </w:tcPr>
          <w:p w14:paraId="5AAC0957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80</w:t>
            </w:r>
          </w:p>
        </w:tc>
        <w:tc>
          <w:tcPr>
            <w:tcW w:w="677" w:type="pct"/>
          </w:tcPr>
          <w:p w14:paraId="14EF3FA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0.0029</w:t>
            </w:r>
          </w:p>
        </w:tc>
        <w:tc>
          <w:tcPr>
            <w:tcW w:w="735" w:type="pct"/>
          </w:tcPr>
          <w:p w14:paraId="396A86FF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34.25</w:t>
            </w:r>
          </w:p>
        </w:tc>
        <w:tc>
          <w:tcPr>
            <w:tcW w:w="831" w:type="pct"/>
          </w:tcPr>
          <w:p w14:paraId="46C9B27D" w14:textId="77777777" w:rsidR="00315150" w:rsidRPr="000C4FD9" w:rsidRDefault="00315150" w:rsidP="000C4FD9">
            <w:pPr>
              <w:spacing w:after="0" w:line="240" w:lineRule="auto"/>
              <w:rPr>
                <w:sz w:val="20"/>
                <w:szCs w:val="20"/>
                <w:lang w:val="en-GB"/>
              </w:rPr>
            </w:pPr>
            <w:r w:rsidRPr="000C4FD9">
              <w:rPr>
                <w:sz w:val="20"/>
                <w:szCs w:val="20"/>
                <w:lang w:val="en-GB"/>
              </w:rPr>
              <w:t>21.734</w:t>
            </w:r>
          </w:p>
        </w:tc>
      </w:tr>
    </w:tbl>
    <w:p w14:paraId="6EDEFE27" w14:textId="77777777" w:rsidR="00315150" w:rsidRDefault="00315150">
      <w:pPr>
        <w:sectPr w:rsidR="00315150" w:rsidSect="00343C50">
          <w:footerReference w:type="default" r:id="rId7"/>
          <w:pgSz w:w="12240" w:h="15840"/>
          <w:pgMar w:top="1440" w:right="1440" w:bottom="1440" w:left="1440" w:header="720" w:footer="720" w:gutter="0"/>
          <w:pgNumType w:start="41"/>
          <w:cols w:space="720"/>
          <w:docGrid w:linePitch="360"/>
        </w:sectPr>
      </w:pPr>
    </w:p>
    <w:p w14:paraId="7EC3F7E8" w14:textId="77777777" w:rsidR="00F26850" w:rsidRDefault="00F26850"/>
    <w:sectPr w:rsidR="00F26850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16732D" w14:textId="77777777" w:rsidR="008444AE" w:rsidRDefault="008444AE">
      <w:pPr>
        <w:spacing w:after="0" w:line="240" w:lineRule="auto"/>
      </w:pPr>
      <w:r>
        <w:separator/>
      </w:r>
    </w:p>
  </w:endnote>
  <w:endnote w:type="continuationSeparator" w:id="0">
    <w:p w14:paraId="1C058E47" w14:textId="77777777" w:rsidR="008444AE" w:rsidRDefault="008444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7705740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BC92389" w14:textId="77777777" w:rsidR="00315150" w:rsidRDefault="00315150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E654B42" w14:textId="77777777" w:rsidR="00315150" w:rsidRDefault="003151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4362224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3CB7D4" w14:textId="77777777" w:rsidR="00C904D9" w:rsidRDefault="00A35E2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650BC4" w14:textId="77777777" w:rsidR="00C904D9" w:rsidRDefault="008444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E49D62" w14:textId="77777777" w:rsidR="008444AE" w:rsidRDefault="008444AE">
      <w:pPr>
        <w:spacing w:after="0" w:line="240" w:lineRule="auto"/>
      </w:pPr>
      <w:r>
        <w:separator/>
      </w:r>
    </w:p>
  </w:footnote>
  <w:footnote w:type="continuationSeparator" w:id="0">
    <w:p w14:paraId="222B97CE" w14:textId="77777777" w:rsidR="008444AE" w:rsidRDefault="008444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430A95"/>
    <w:multiLevelType w:val="multilevel"/>
    <w:tmpl w:val="BD46C468"/>
    <w:lvl w:ilvl="0">
      <w:start w:val="1"/>
      <w:numFmt w:val="decimal"/>
      <w:pStyle w:val="Heading1"/>
      <w:lvlText w:val="%1."/>
      <w:lvlJc w:val="left"/>
      <w:pPr>
        <w:ind w:left="474" w:hanging="384"/>
      </w:pPr>
      <w:rPr>
        <w:rFonts w:hint="default"/>
        <w:color w:val="FFFFFF" w:themeColor="background1"/>
      </w:rPr>
    </w:lvl>
    <w:lvl w:ilvl="1">
      <w:start w:val="1"/>
      <w:numFmt w:val="decimal"/>
      <w:pStyle w:val="Heading2"/>
      <w:lvlText w:val="%1.%2."/>
      <w:lvlJc w:val="left"/>
      <w:pPr>
        <w:ind w:left="810" w:hanging="72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81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17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53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53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90" w:hanging="1800"/>
      </w:pPr>
      <w:rPr>
        <w:rFonts w:hint="default"/>
      </w:rPr>
    </w:lvl>
  </w:abstractNum>
  <w:num w:numId="1" w16cid:durableId="1960378408">
    <w:abstractNumId w:val="0"/>
  </w:num>
  <w:num w:numId="2" w16cid:durableId="643120172">
    <w:abstractNumId w:val="0"/>
  </w:num>
  <w:num w:numId="3" w16cid:durableId="1212577586">
    <w:abstractNumId w:val="0"/>
  </w:num>
  <w:num w:numId="4" w16cid:durableId="1200972262">
    <w:abstractNumId w:val="0"/>
  </w:num>
  <w:num w:numId="5" w16cid:durableId="9343644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SwNDA2MrUwMzAxMbJU0lEKTi0uzszPAykwrAUAt+peMSwAAAA="/>
  </w:docVars>
  <w:rsids>
    <w:rsidRoot w:val="0027729E"/>
    <w:rsid w:val="000828C5"/>
    <w:rsid w:val="000B2CD3"/>
    <w:rsid w:val="000E3923"/>
    <w:rsid w:val="001020DD"/>
    <w:rsid w:val="0027729E"/>
    <w:rsid w:val="002F3E05"/>
    <w:rsid w:val="00315150"/>
    <w:rsid w:val="004377C9"/>
    <w:rsid w:val="00467BD8"/>
    <w:rsid w:val="00482700"/>
    <w:rsid w:val="004F7977"/>
    <w:rsid w:val="005164D8"/>
    <w:rsid w:val="0055084B"/>
    <w:rsid w:val="005835B0"/>
    <w:rsid w:val="00671A1E"/>
    <w:rsid w:val="006A2ED5"/>
    <w:rsid w:val="007658F7"/>
    <w:rsid w:val="0080767A"/>
    <w:rsid w:val="008444AE"/>
    <w:rsid w:val="00847C7A"/>
    <w:rsid w:val="0094422C"/>
    <w:rsid w:val="009E095F"/>
    <w:rsid w:val="00A35E2E"/>
    <w:rsid w:val="00A63818"/>
    <w:rsid w:val="00A639C2"/>
    <w:rsid w:val="00B52258"/>
    <w:rsid w:val="00BC7DAF"/>
    <w:rsid w:val="00C420CC"/>
    <w:rsid w:val="00C60FCA"/>
    <w:rsid w:val="00C81B39"/>
    <w:rsid w:val="00C93894"/>
    <w:rsid w:val="00CD1169"/>
    <w:rsid w:val="00D748F5"/>
    <w:rsid w:val="00E46915"/>
    <w:rsid w:val="00E56AFC"/>
    <w:rsid w:val="00E66622"/>
    <w:rsid w:val="00E84EEE"/>
    <w:rsid w:val="00EE3A61"/>
    <w:rsid w:val="00F129E7"/>
    <w:rsid w:val="00F26850"/>
    <w:rsid w:val="00F852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038"/>
    <o:shapelayout v:ext="edit">
      <o:idmap v:ext="edit" data="1,2,3,4,5,6,7,8,9,10"/>
      <o:rules v:ext="edit">
        <o:r id="V:Rule1" type="connector" idref="#AutoShape 285"/>
        <o:r id="V:Rule2" type="connector" idref="#_x0000_s10856"/>
        <o:r id="V:Rule3" type="connector" idref="#_x0000_s10948"/>
        <o:r id="V:Rule4" type="connector" idref="#_x0000_s10916"/>
        <o:r id="V:Rule5" type="connector" idref="#AutoShape 274"/>
        <o:r id="V:Rule6" type="connector" idref="#_x0000_s10846"/>
        <o:r id="V:Rule7" type="connector" idref="#_x0000_s10984"/>
        <o:r id="V:Rule8" type="connector" idref="#_x0000_s10845"/>
        <o:r id="V:Rule9" type="connector" idref="#_x0000_s10933"/>
        <o:r id="V:Rule10" type="connector" idref="#_x0000_s10875"/>
        <o:r id="V:Rule11" type="connector" idref="#AutoShape 259"/>
        <o:r id="V:Rule12" type="connector" idref="#_x0000_s10942"/>
        <o:r id="V:Rule13" type="connector" idref="#_x0000_s10869"/>
        <o:r id="V:Rule14" type="connector" idref="#_x0000_s10991"/>
        <o:r id="V:Rule15" type="connector" idref="#_x0000_s10949"/>
        <o:r id="V:Rule16" type="connector" idref="#AutoShape 251"/>
        <o:r id="V:Rule17" type="connector" idref="#_x0000_s10879"/>
        <o:r id="V:Rule18" type="connector" idref="#_x0000_s10969"/>
        <o:r id="V:Rule19" type="connector" idref="#AutoShape 272"/>
        <o:r id="V:Rule20" type="connector" idref="#_x0000_s10915"/>
        <o:r id="V:Rule21" type="connector" idref="#_x0000_s11002"/>
        <o:r id="V:Rule22" type="connector" idref="#_x0000_s10919"/>
        <o:r id="V:Rule23" type="connector" idref="#_x0000_s10909"/>
        <o:r id="V:Rule24" type="connector" idref="#_x0000_s10932"/>
        <o:r id="V:Rule25" type="connector" idref="#_x0000_s10907"/>
        <o:r id="V:Rule26" type="connector" idref="#_x0000_s11003"/>
        <o:r id="V:Rule27" type="connector" idref="#AutoShape 257"/>
        <o:r id="V:Rule28" type="connector" idref="#AutoShape 271"/>
        <o:r id="V:Rule29" type="connector" idref="#_x0000_s11011"/>
        <o:r id="V:Rule30" type="connector" idref="#_x0000_s10850"/>
        <o:r id="V:Rule31" type="connector" idref="#_x0000_s10925"/>
        <o:r id="V:Rule32" type="connector" idref="#_x0000_s10954"/>
        <o:r id="V:Rule33" type="connector" idref="#AutoShape 248"/>
        <o:r id="V:Rule34" type="connector" idref="#_x0000_s10855"/>
        <o:r id="V:Rule35" type="connector" idref="#_x0000_s10946"/>
        <o:r id="V:Rule36" type="connector" idref="#_x0000_s10924"/>
        <o:r id="V:Rule37" type="connector" idref="#_x0000_s11014"/>
        <o:r id="V:Rule38" type="connector" idref="#_x0000_s10960"/>
        <o:r id="V:Rule39" type="connector" idref="#_x0000_s10878"/>
        <o:r id="V:Rule40" type="connector" idref="#_x0000_s10983"/>
        <o:r id="V:Rule41" type="connector" idref="#_x0000_s10950"/>
        <o:r id="V:Rule42" type="connector" idref="#_x0000_s10905"/>
        <o:r id="V:Rule43" type="connector" idref="#_x0000_s10975"/>
        <o:r id="V:Rule44" type="connector" idref="#_x0000_s10857"/>
        <o:r id="V:Rule45" type="connector" idref="#_x0000_s10936"/>
        <o:r id="V:Rule46" type="connector" idref="#_x0000_s10974"/>
        <o:r id="V:Rule47" type="connector" idref="#AutoShape 258"/>
        <o:r id="V:Rule48" type="connector" idref="#_x0000_s10920"/>
        <o:r id="V:Rule49" type="connector" idref="#_x0000_s10963"/>
        <o:r id="V:Rule50" type="connector" idref="#_x0000_s10860"/>
        <o:r id="V:Rule51" type="connector" idref="#AutoShape 252"/>
        <o:r id="V:Rule52" type="connector" idref="#_x0000_s10953"/>
        <o:r id="V:Rule53" type="connector" idref="#_x0000_s11001"/>
        <o:r id="V:Rule54" type="connector" idref="#_x0000_s10939"/>
        <o:r id="V:Rule55" type="connector" idref="#_x0000_s11006"/>
        <o:r id="V:Rule56" type="connector" idref="#_x0000_s11010"/>
        <o:r id="V:Rule57" type="connector" idref="#_x0000_s10964"/>
        <o:r id="V:Rule58" type="connector" idref="#_x0000_s10941"/>
        <o:r id="V:Rule59" type="connector" idref="#_x0000_s10957"/>
        <o:r id="V:Rule60" type="connector" idref="#_x0000_s10968"/>
        <o:r id="V:Rule61" type="connector" idref="#AutoShape 282"/>
        <o:r id="V:Rule62" type="connector" idref="#AutoShape 267"/>
        <o:r id="V:Rule63" type="connector" idref="#_x0000_s10955"/>
        <o:r id="V:Rule64" type="connector" idref="#AutoShape 279"/>
        <o:r id="V:Rule65" type="connector" idref="#_x0000_s10913"/>
        <o:r id="V:Rule66" type="connector" idref="#_x0000_s10853"/>
        <o:r id="V:Rule67" type="connector" idref="#_x0000_s11013"/>
        <o:r id="V:Rule68" type="connector" idref="#_x0000_s10931"/>
        <o:r id="V:Rule69" type="connector" idref="#_x0000_s10952"/>
        <o:r id="V:Rule70" type="connector" idref="#AutoShape 265"/>
        <o:r id="V:Rule71" type="connector" idref="#_x0000_s10937"/>
        <o:r id="V:Rule72" type="connector" idref="#_x0000_s10917"/>
        <o:r id="V:Rule73" type="connector" idref="#AutoShape 261"/>
        <o:r id="V:Rule74" type="connector" idref="#_x0000_s10864"/>
        <o:r id="V:Rule75" type="connector" idref="#AutoShape 283"/>
        <o:r id="V:Rule76" type="connector" idref="#_x0000_s10973"/>
        <o:r id="V:Rule77" type="connector" idref="#_x0000_s10990"/>
        <o:r id="V:Rule78" type="connector" idref="#_x0000_s10874"/>
        <o:r id="V:Rule79" type="connector" idref="#_x0000_s10965"/>
        <o:r id="V:Rule80" type="connector" idref="#_x0000_s10945"/>
        <o:r id="V:Rule81" type="connector" idref="#_x0000_s10977"/>
        <o:r id="V:Rule82" type="connector" idref="#AutoShape 249"/>
        <o:r id="V:Rule83" type="connector" idref="#_x0000_s11005"/>
        <o:r id="V:Rule84" type="connector" idref="#AutoShape 266"/>
        <o:r id="V:Rule85" type="connector" idref="#AutoShape 275"/>
        <o:r id="V:Rule86" type="connector" idref="#AutoShape 276"/>
        <o:r id="V:Rule87" type="connector" idref="#_x0000_s10988"/>
        <o:r id="V:Rule88" type="connector" idref="#_x0000_s10959"/>
        <o:r id="V:Rule89" type="connector" idref="#_x0000_s10999"/>
        <o:r id="V:Rule90" type="connector" idref="#_x0000_s10993"/>
        <o:r id="V:Rule91" type="connector" idref="#AutoShape 284"/>
        <o:r id="V:Rule92" type="connector" idref="#_x0000_s10944"/>
        <o:r id="V:Rule93" type="connector" idref="#_x0000_s10870"/>
        <o:r id="V:Rule94" type="connector" idref="#AutoShape 280"/>
        <o:r id="V:Rule95" type="connector" idref="#_x0000_s10997"/>
        <o:r id="V:Rule96" type="connector" idref="#_x0000_s10972"/>
        <o:r id="V:Rule97" type="connector" idref="#_x0000_s10981"/>
        <o:r id="V:Rule98" type="connector" idref="#_x0000_s10929"/>
        <o:r id="V:Rule99" type="connector" idref="#_x0000_s10995"/>
        <o:r id="V:Rule100" type="connector" idref="#_x0000_s10956"/>
        <o:r id="V:Rule101" type="connector" idref="#_x0000_s10971"/>
        <o:r id="V:Rule102" type="connector" idref="#_x0000_s10912"/>
        <o:r id="V:Rule103" type="connector" idref="#_x0000_s10979"/>
        <o:r id="V:Rule104" type="connector" idref="#_x0000_s10852"/>
        <o:r id="V:Rule105" type="connector" idref="#_x0000_s10976"/>
        <o:r id="V:Rule106" type="connector" idref="#AutoShape 263"/>
        <o:r id="V:Rule107" type="connector" idref="#AutoShape 273"/>
        <o:r id="V:Rule108" type="connector" idref="#_x0000_s10985"/>
        <o:r id="V:Rule109" type="connector" idref="#_x0000_s10859"/>
        <o:r id="V:Rule110" type="connector" idref="#_x0000_s11009"/>
        <o:r id="V:Rule111" type="connector" idref="#AutoShape 262"/>
        <o:r id="V:Rule112" type="connector" idref="#AutoShape 278"/>
        <o:r id="V:Rule113" type="connector" idref="#_x0000_s10868"/>
        <o:r id="V:Rule114" type="connector" idref="#_x0000_s10861"/>
        <o:r id="V:Rule115" type="connector" idref="#_x0000_s10987"/>
        <o:r id="V:Rule116" type="connector" idref="#_x0000_s10961"/>
        <o:r id="V:Rule117" type="connector" idref="#_x0000_s10880"/>
        <o:r id="V:Rule118" type="connector" idref="#_x0000_s10911"/>
        <o:r id="V:Rule119" type="connector" idref="#_x0000_s10935"/>
        <o:r id="V:Rule120" type="connector" idref="#_x0000_s10867"/>
        <o:r id="V:Rule121" type="connector" idref="#AutoShape 277"/>
        <o:r id="V:Rule122" type="connector" idref="#_x0000_s10849"/>
        <o:r id="V:Rule123" type="connector" idref="#_x0000_s10872"/>
        <o:r id="V:Rule124" type="connector" idref="#_x0000_s10927"/>
        <o:r id="V:Rule125" type="connector" idref="#_x0000_s10967"/>
        <o:r id="V:Rule126" type="connector" idref="#_x0000_s10998"/>
        <o:r id="V:Rule127" type="connector" idref="#AutoShape 270"/>
        <o:r id="V:Rule128" type="connector" idref="#AutoShape 250"/>
        <o:r id="V:Rule129" type="connector" idref="#_x0000_s10848"/>
        <o:r id="V:Rule130" type="connector" idref="#AutoShape 255"/>
        <o:r id="V:Rule131" type="connector" idref="#_x0000_s10980"/>
        <o:r id="V:Rule132" type="connector" idref="#_x0000_s11015"/>
        <o:r id="V:Rule133" type="connector" idref="#AutoShape 281"/>
        <o:r id="V:Rule134" type="connector" idref="#_x0000_s10940"/>
        <o:r id="V:Rule135" type="connector" idref="#_x0000_s10923"/>
        <o:r id="V:Rule136" type="connector" idref="#_x0000_s11007"/>
        <o:r id="V:Rule137" type="connector" idref="#_x0000_s10871"/>
        <o:r id="V:Rule138" type="connector" idref="#_x0000_s10994"/>
        <o:r id="V:Rule139" type="connector" idref="#AutoShape 260"/>
        <o:r id="V:Rule140" type="connector" idref="#_x0000_s10851"/>
        <o:r id="V:Rule141" type="connector" idref="#AutoShape 268"/>
        <o:r id="V:Rule142" type="connector" idref="#_x0000_s10863"/>
        <o:r id="V:Rule143" type="connector" idref="#AutoShape 264"/>
        <o:r id="V:Rule144" type="connector" idref="#_x0000_s10921"/>
        <o:r id="V:Rule145" type="connector" idref="#_x0000_s10989"/>
        <o:r id="V:Rule146" type="connector" idref="#AutoShape 269"/>
        <o:r id="V:Rule147" type="connector" idref="#_x0000_s10865"/>
        <o:r id="V:Rule148" type="connector" idref="#_x0000_s10908"/>
        <o:r id="V:Rule149" type="connector" idref="#_x0000_s10928"/>
      </o:rules>
    </o:shapelayout>
  </w:shapeDefaults>
  <w:decimalSymbol w:val="."/>
  <w:listSeparator w:val=","/>
  <w14:docId w14:val="14FC363B"/>
  <w15:chartTrackingRefBased/>
  <w15:docId w15:val="{6B4EA2B3-C5C5-4AF0-A7A0-345CCC7D94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20CC"/>
    <w:pPr>
      <w:spacing w:line="360" w:lineRule="auto"/>
      <w:jc w:val="lowKashida"/>
    </w:pPr>
    <w:rPr>
      <w:rFonts w:asciiTheme="majorBidi" w:hAnsiTheme="majorBidi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20CC"/>
    <w:pPr>
      <w:keepNext/>
      <w:keepLines/>
      <w:numPr>
        <w:numId w:val="5"/>
      </w:numPr>
      <w:spacing w:before="240" w:after="0"/>
      <w:jc w:val="center"/>
      <w:outlineLvl w:val="0"/>
    </w:pPr>
    <w:rPr>
      <w:rFonts w:eastAsiaTheme="majorEastAsia" w:cstheme="majorBidi"/>
      <w:color w:val="2F5496" w:themeColor="accent1" w:themeShade="BF"/>
      <w:sz w:val="32"/>
      <w:szCs w:val="32"/>
      <w:lang w:bidi="ar-EG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0CC"/>
    <w:pPr>
      <w:keepNext/>
      <w:keepLines/>
      <w:numPr>
        <w:ilvl w:val="1"/>
        <w:numId w:val="5"/>
      </w:numPr>
      <w:spacing w:before="40" w:after="0"/>
      <w:outlineLvl w:val="1"/>
    </w:pPr>
    <w:rPr>
      <w:rFonts w:eastAsiaTheme="majorEastAsia" w:cstheme="majorBidi"/>
      <w:b/>
      <w:bCs/>
      <w:color w:val="1F4E79" w:themeColor="accent5" w:themeShade="80"/>
      <w:sz w:val="32"/>
      <w:szCs w:val="32"/>
      <w:lang w:bidi="ar-E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0CC"/>
    <w:pPr>
      <w:keepNext/>
      <w:keepLines/>
      <w:numPr>
        <w:ilvl w:val="2"/>
        <w:numId w:val="5"/>
      </w:numPr>
      <w:spacing w:before="40" w:after="0"/>
      <w:outlineLvl w:val="2"/>
    </w:pPr>
    <w:rPr>
      <w:rFonts w:eastAsiaTheme="majorEastAsia" w:cstheme="majorBidi"/>
      <w:b/>
      <w:bCs/>
      <w:color w:val="1F3864" w:themeColor="accent1" w:themeShade="80"/>
      <w:sz w:val="28"/>
      <w:szCs w:val="24"/>
      <w:lang w:bidi="ar-EG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C420CC"/>
    <w:pPr>
      <w:numPr>
        <w:ilvl w:val="3"/>
      </w:numPr>
      <w:outlineLvl w:val="3"/>
    </w:pPr>
    <w:rPr>
      <w:color w:val="385623" w:themeColor="accent6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420C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  <w:szCs w:val="26"/>
      <w:lang w:val="en-GB" w:bidi="ar-E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20CC"/>
    <w:rPr>
      <w:rFonts w:asciiTheme="majorBidi" w:eastAsiaTheme="majorEastAsia" w:hAnsiTheme="majorBidi" w:cstheme="majorBidi"/>
      <w:color w:val="2F5496" w:themeColor="accent1" w:themeShade="BF"/>
      <w:sz w:val="32"/>
      <w:szCs w:val="32"/>
      <w:lang w:bidi="ar-EG"/>
    </w:rPr>
  </w:style>
  <w:style w:type="character" w:customStyle="1" w:styleId="Heading2Char">
    <w:name w:val="Heading 2 Char"/>
    <w:basedOn w:val="DefaultParagraphFont"/>
    <w:link w:val="Heading2"/>
    <w:uiPriority w:val="9"/>
    <w:rsid w:val="00C420CC"/>
    <w:rPr>
      <w:rFonts w:asciiTheme="majorBidi" w:eastAsiaTheme="majorEastAsia" w:hAnsiTheme="majorBidi" w:cstheme="majorBidi"/>
      <w:b/>
      <w:bCs/>
      <w:color w:val="1F4E79" w:themeColor="accent5" w:themeShade="80"/>
      <w:sz w:val="32"/>
      <w:szCs w:val="32"/>
      <w:lang w:bidi="ar-EG"/>
    </w:rPr>
  </w:style>
  <w:style w:type="character" w:customStyle="1" w:styleId="Heading3Char">
    <w:name w:val="Heading 3 Char"/>
    <w:basedOn w:val="DefaultParagraphFont"/>
    <w:link w:val="Heading3"/>
    <w:uiPriority w:val="9"/>
    <w:rsid w:val="00C420CC"/>
    <w:rPr>
      <w:rFonts w:asciiTheme="majorBidi" w:eastAsiaTheme="majorEastAsia" w:hAnsiTheme="majorBidi" w:cstheme="majorBidi"/>
      <w:b/>
      <w:bCs/>
      <w:color w:val="1F3864" w:themeColor="accent1" w:themeShade="80"/>
      <w:sz w:val="28"/>
      <w:szCs w:val="24"/>
      <w:lang w:bidi="ar-EG"/>
    </w:rPr>
  </w:style>
  <w:style w:type="character" w:customStyle="1" w:styleId="Heading4Char">
    <w:name w:val="Heading 4 Char"/>
    <w:basedOn w:val="DefaultParagraphFont"/>
    <w:link w:val="Heading4"/>
    <w:uiPriority w:val="9"/>
    <w:rsid w:val="00C420CC"/>
    <w:rPr>
      <w:rFonts w:asciiTheme="majorBidi" w:eastAsiaTheme="majorEastAsia" w:hAnsiTheme="majorBidi" w:cstheme="majorBidi"/>
      <w:b/>
      <w:bCs/>
      <w:color w:val="385623" w:themeColor="accent6" w:themeShade="80"/>
      <w:sz w:val="28"/>
      <w:szCs w:val="24"/>
      <w:lang w:bidi="ar-EG"/>
    </w:rPr>
  </w:style>
  <w:style w:type="character" w:customStyle="1" w:styleId="Heading5Char">
    <w:name w:val="Heading 5 Char"/>
    <w:basedOn w:val="DefaultParagraphFont"/>
    <w:link w:val="Heading5"/>
    <w:uiPriority w:val="9"/>
    <w:rsid w:val="00C420CC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bidi="ar-EG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420CC"/>
    <w:pPr>
      <w:spacing w:after="200" w:line="240" w:lineRule="auto"/>
    </w:pPr>
    <w:rPr>
      <w:rFonts w:eastAsiaTheme="minorHAnsi"/>
      <w:i/>
      <w:iCs/>
      <w:color w:val="44546A" w:themeColor="text2"/>
      <w:sz w:val="18"/>
      <w:szCs w:val="18"/>
      <w:lang w:val="en-GB" w:bidi="ar-EG"/>
    </w:rPr>
  </w:style>
  <w:style w:type="character" w:styleId="Strong">
    <w:name w:val="Strong"/>
    <w:uiPriority w:val="22"/>
    <w:qFormat/>
    <w:rsid w:val="00C420CC"/>
    <w:rPr>
      <w:b/>
      <w:bCs/>
    </w:rPr>
  </w:style>
  <w:style w:type="paragraph" w:styleId="ListParagraph">
    <w:name w:val="List Paragraph"/>
    <w:basedOn w:val="Normal"/>
    <w:uiPriority w:val="34"/>
    <w:qFormat/>
    <w:rsid w:val="00C420CC"/>
    <w:pPr>
      <w:tabs>
        <w:tab w:val="left" w:pos="7773"/>
      </w:tabs>
      <w:spacing w:after="0"/>
      <w:ind w:left="720" w:hanging="360"/>
      <w:jc w:val="both"/>
    </w:pPr>
    <w:rPr>
      <w:rFonts w:eastAsiaTheme="minorHAnsi"/>
      <w:szCs w:val="26"/>
      <w:lang w:val="en-GB" w:bidi="ar-EG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420CC"/>
    <w:pPr>
      <w:numPr>
        <w:numId w:val="0"/>
      </w:numPr>
      <w:outlineLvl w:val="9"/>
    </w:pPr>
    <w:rPr>
      <w:b/>
      <w:bCs/>
      <w:color w:val="auto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A35E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5E2E"/>
    <w:rPr>
      <w:rFonts w:asciiTheme="majorBidi" w:hAnsiTheme="majorBidi"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74</Words>
  <Characters>2705</Characters>
  <Application>Microsoft Office Word</Application>
  <DocSecurity>0</DocSecurity>
  <Lines>22</Lines>
  <Paragraphs>6</Paragraphs>
  <ScaleCrop>false</ScaleCrop>
  <Company/>
  <LinksUpToDate>false</LinksUpToDate>
  <CharactersWithSpaces>3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4</cp:revision>
  <dcterms:created xsi:type="dcterms:W3CDTF">2022-06-28T11:14:00Z</dcterms:created>
  <dcterms:modified xsi:type="dcterms:W3CDTF">2022-06-30T19:19:00Z</dcterms:modified>
</cp:coreProperties>
</file>